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A2C11" w14:textId="0B7C8E71" w:rsidR="004D000B" w:rsidRDefault="004D000B" w:rsidP="00F92B14">
      <w:pPr>
        <w:pStyle w:val="Heading1"/>
        <w:spacing w:before="240"/>
      </w:pPr>
      <w:bookmarkStart w:id="0" w:name="_Toc6242394"/>
      <w:bookmarkStart w:id="1" w:name="_Toc6243110"/>
      <w:bookmarkStart w:id="2" w:name="_Toc8401641"/>
      <w:bookmarkStart w:id="3" w:name="_Toc349720821"/>
      <w:r>
        <w:t>Information Linkages and Capacity Building</w:t>
      </w:r>
      <w:bookmarkEnd w:id="0"/>
      <w:bookmarkEnd w:id="1"/>
      <w:bookmarkEnd w:id="2"/>
    </w:p>
    <w:p w14:paraId="4BE7D0E7" w14:textId="2AC4B6EA" w:rsidR="004D000B" w:rsidRPr="00980519" w:rsidRDefault="004D000B" w:rsidP="003E470D">
      <w:pPr>
        <w:pStyle w:val="Heading2"/>
      </w:pPr>
      <w:bookmarkStart w:id="4" w:name="_Toc6242395"/>
      <w:bookmarkStart w:id="5" w:name="_Toc6243111"/>
      <w:bookmarkStart w:id="6" w:name="_Toc8401642"/>
      <w:r w:rsidRPr="00980519">
        <w:t>Program Guidelines 2019–20 to 2021–22</w:t>
      </w:r>
      <w:bookmarkEnd w:id="4"/>
      <w:bookmarkEnd w:id="5"/>
      <w:bookmarkEnd w:id="6"/>
    </w:p>
    <w:p w14:paraId="139F382F" w14:textId="343C1DD8" w:rsidR="00F3744E" w:rsidRPr="005F1711" w:rsidRDefault="00F3744E" w:rsidP="003E470D">
      <w:pPr>
        <w:pStyle w:val="Heading3"/>
      </w:pPr>
      <w:bookmarkStart w:id="7" w:name="_Toc5878084"/>
      <w:bookmarkStart w:id="8" w:name="_Toc5975099"/>
      <w:bookmarkStart w:id="9" w:name="_Toc5979653"/>
      <w:bookmarkStart w:id="10" w:name="_Toc5981965"/>
      <w:r w:rsidRPr="005F1711">
        <w:t>Easy English version</w:t>
      </w:r>
      <w:bookmarkEnd w:id="7"/>
      <w:bookmarkEnd w:id="8"/>
      <w:bookmarkEnd w:id="9"/>
      <w:bookmarkEnd w:id="10"/>
    </w:p>
    <w:p w14:paraId="4C5E5CA3" w14:textId="765E7D3B" w:rsidR="00F3744E" w:rsidRPr="00CF0788" w:rsidRDefault="00F3744E" w:rsidP="00E86EB9">
      <w:pPr>
        <w:pStyle w:val="Heading2"/>
        <w:tabs>
          <w:tab w:val="left" w:pos="5655"/>
        </w:tabs>
      </w:pPr>
      <w:bookmarkStart w:id="11" w:name="_Toc349720822"/>
      <w:bookmarkStart w:id="12" w:name="_Toc436041083"/>
      <w:bookmarkStart w:id="13" w:name="_Toc436041104"/>
      <w:bookmarkStart w:id="14" w:name="_Toc436042092"/>
      <w:bookmarkStart w:id="15" w:name="_Toc436045528"/>
      <w:bookmarkStart w:id="16" w:name="_Toc436047507"/>
      <w:bookmarkStart w:id="17" w:name="_Toc436404418"/>
      <w:bookmarkStart w:id="18" w:name="_Toc436405278"/>
      <w:bookmarkStart w:id="19" w:name="_Toc436408280"/>
      <w:bookmarkStart w:id="20" w:name="_Toc436413472"/>
      <w:bookmarkStart w:id="21" w:name="_Toc436919461"/>
      <w:bookmarkStart w:id="22" w:name="_Toc456265824"/>
      <w:bookmarkStart w:id="23" w:name="_Toc456356067"/>
      <w:bookmarkStart w:id="24" w:name="_Toc456361565"/>
      <w:bookmarkStart w:id="25" w:name="_Toc456689002"/>
      <w:bookmarkStart w:id="26" w:name="_Toc457399254"/>
      <w:bookmarkStart w:id="27" w:name="_Toc457998488"/>
      <w:bookmarkStart w:id="28" w:name="_Toc458078844"/>
      <w:bookmarkStart w:id="29" w:name="_Toc459970016"/>
      <w:bookmarkStart w:id="30" w:name="_Toc461529570"/>
      <w:bookmarkStart w:id="31" w:name="_Toc462754404"/>
      <w:bookmarkStart w:id="32" w:name="_Toc465164043"/>
      <w:bookmarkStart w:id="33" w:name="_Toc476219418"/>
      <w:bookmarkStart w:id="34" w:name="_Toc476231074"/>
      <w:bookmarkStart w:id="35" w:name="_Toc476235959"/>
      <w:bookmarkStart w:id="36" w:name="_Toc476306061"/>
      <w:bookmarkStart w:id="37" w:name="_Toc497142653"/>
      <w:bookmarkStart w:id="38" w:name="_Toc497209780"/>
      <w:bookmarkStart w:id="39" w:name="_Toc497212948"/>
      <w:bookmarkStart w:id="40" w:name="_Toc497215532"/>
      <w:bookmarkStart w:id="41" w:name="_Toc497302119"/>
      <w:bookmarkStart w:id="42" w:name="_Toc498339416"/>
      <w:bookmarkStart w:id="43" w:name="_Toc527635162"/>
      <w:bookmarkStart w:id="44" w:name="_Toc527644811"/>
      <w:bookmarkStart w:id="45" w:name="_Toc527704574"/>
      <w:bookmarkStart w:id="46" w:name="_Toc529882154"/>
      <w:bookmarkStart w:id="47" w:name="_Toc533076399"/>
      <w:bookmarkStart w:id="48" w:name="_Toc533077009"/>
      <w:bookmarkStart w:id="49" w:name="_Toc533079087"/>
      <w:bookmarkStart w:id="50" w:name="_Toc533084357"/>
      <w:bookmarkStart w:id="51" w:name="_Toc5878085"/>
      <w:bookmarkStart w:id="52" w:name="_Toc5975100"/>
      <w:bookmarkStart w:id="53" w:name="_Toc5979654"/>
      <w:bookmarkStart w:id="54" w:name="_Toc5981966"/>
      <w:bookmarkStart w:id="55" w:name="_Toc6242396"/>
      <w:bookmarkStart w:id="56" w:name="_Toc6243112"/>
      <w:bookmarkStart w:id="57" w:name="_Toc8401643"/>
      <w:r>
        <w:t xml:space="preserve">How to use this </w:t>
      </w:r>
      <w:r w:rsidR="004D000B">
        <w:rPr>
          <w:lang w:val="en-AU"/>
        </w:rPr>
        <w:t>document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r w:rsidRPr="00CF0788">
        <w:t xml:space="preserve"> </w:t>
      </w:r>
    </w:p>
    <w:p w14:paraId="79773639" w14:textId="77777777" w:rsidR="003E470D" w:rsidRDefault="003E470D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document.</w:t>
      </w:r>
    </w:p>
    <w:p w14:paraId="6D6810A1" w14:textId="7D8E3ACC" w:rsidR="003E470D" w:rsidRPr="00E9016B" w:rsidRDefault="003E470D" w:rsidP="0066541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</w:t>
      </w:r>
      <w:r w:rsidR="009F39B3">
        <w:t>s</w:t>
      </w:r>
      <w:r>
        <w:t xml:space="preserve"> ‘we’</w:t>
      </w:r>
      <w:r w:rsidR="009F39B3">
        <w:t xml:space="preserve"> or ‘us’</w:t>
      </w:r>
      <w:r>
        <w:t xml:space="preserve">, it means the NDIA.  </w:t>
      </w:r>
    </w:p>
    <w:p w14:paraId="53EBC1EE" w14:textId="77777777" w:rsidR="00E21789" w:rsidRDefault="003E470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 xml:space="preserve">document </w:t>
      </w:r>
      <w:r w:rsidRPr="00E9016B">
        <w:t xml:space="preserve">is written in an easy to read way. </w:t>
      </w:r>
    </w:p>
    <w:p w14:paraId="248C8C30" w14:textId="167BB8AE" w:rsidR="003E470D" w:rsidRPr="00E9016B" w:rsidRDefault="003E470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document</w:t>
      </w:r>
      <w:r w:rsidRPr="000F6E4B">
        <w:t>. A friend, family member or support p</w:t>
      </w:r>
      <w:r>
        <w:t>erson may be able to help you.</w:t>
      </w:r>
    </w:p>
    <w:p w14:paraId="3EEAD837" w14:textId="77777777" w:rsidR="003E470D" w:rsidRDefault="003E470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 xml:space="preserve">. </w:t>
      </w:r>
    </w:p>
    <w:p w14:paraId="52759A75" w14:textId="77777777" w:rsidR="003E470D" w:rsidRDefault="003E470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explain what these words mean at the back of this document. </w:t>
      </w:r>
    </w:p>
    <w:p w14:paraId="04B36A9A" w14:textId="5ACA1C15" w:rsidR="003E470D" w:rsidRPr="00E9016B" w:rsidRDefault="003E470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 w:rsidRPr="00184BDB">
        <w:rPr>
          <w:color w:val="FF0000"/>
        </w:rPr>
        <w:t xml:space="preserve"> </w:t>
      </w:r>
      <w:r w:rsidR="001741D7">
        <w:t>15</w:t>
      </w:r>
      <w:r w:rsidRPr="00184BDB">
        <w:t xml:space="preserve">. </w:t>
      </w:r>
    </w:p>
    <w:p w14:paraId="720D3F3A" w14:textId="7D162E80" w:rsidR="003E470D" w:rsidRPr="00FC5016" w:rsidRDefault="003E470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 xml:space="preserve">English document is a </w:t>
      </w:r>
      <w:r w:rsidRPr="000437CE">
        <w:rPr>
          <w:rStyle w:val="Strong"/>
        </w:rPr>
        <w:t>summary</w:t>
      </w:r>
      <w:r>
        <w:t xml:space="preserve"> of another document – it gives you the most important information.</w:t>
      </w:r>
    </w:p>
    <w:p w14:paraId="013F9780" w14:textId="2368B04C" w:rsidR="003E470D" w:rsidRPr="000F6E4B" w:rsidRDefault="003E470D" w:rsidP="009D03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 xml:space="preserve">website at </w:t>
      </w:r>
      <w:hyperlink r:id="rId8" w:history="1">
        <w:r w:rsidRPr="009F39B3">
          <w:rPr>
            <w:rStyle w:val="Hyperlink"/>
          </w:rPr>
          <w:t>www.ndis.gov.au/community/grants/current-and-future-grant-rounds</w:t>
        </w:r>
      </w:hyperlink>
    </w:p>
    <w:p w14:paraId="244EE7AD" w14:textId="77777777" w:rsidR="003E470D" w:rsidRDefault="003E470D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58" w:name="_Toc497142654"/>
      <w:bookmarkStart w:id="59" w:name="_Toc497209781"/>
      <w:bookmarkStart w:id="60" w:name="_Toc497212949"/>
      <w:bookmarkStart w:id="61" w:name="_Toc497215533"/>
      <w:bookmarkStart w:id="62" w:name="_Toc497302120"/>
      <w:bookmarkStart w:id="63" w:name="_Toc498339417"/>
      <w:bookmarkStart w:id="64" w:name="_Toc527635163"/>
      <w:bookmarkStart w:id="65" w:name="_Toc527644812"/>
      <w:bookmarkStart w:id="66" w:name="_Toc529882155"/>
      <w:bookmarkStart w:id="67" w:name="_Toc533076400"/>
      <w:bookmarkStart w:id="68" w:name="_Toc533077010"/>
      <w:bookmarkStart w:id="69" w:name="_Toc533079088"/>
      <w:bookmarkStart w:id="70" w:name="_Toc533084358"/>
      <w:bookmarkStart w:id="71" w:name="_Toc5878086"/>
      <w:bookmarkStart w:id="72" w:name="_Toc5975101"/>
      <w:bookmarkStart w:id="73" w:name="_Toc5979655"/>
      <w:bookmarkStart w:id="74" w:name="_Toc5981967"/>
      <w:bookmarkStart w:id="75" w:name="_Toc6242397"/>
      <w:bookmarkStart w:id="76" w:name="_Toc6243113"/>
      <w:bookmarkStart w:id="77" w:name="_Toc8401644"/>
      <w:r>
        <w:br w:type="page"/>
      </w:r>
    </w:p>
    <w:p w14:paraId="60DA6922" w14:textId="5702DFC2" w:rsidR="001778FC" w:rsidRDefault="00F3744E" w:rsidP="00790444">
      <w:pPr>
        <w:pStyle w:val="Heading2"/>
        <w:spacing w:line="600" w:lineRule="auto"/>
        <w:rPr>
          <w:noProof/>
        </w:rPr>
      </w:pPr>
      <w:r w:rsidRPr="007E2F2D">
        <w:lastRenderedPageBreak/>
        <w:t xml:space="preserve">What’s in this </w:t>
      </w:r>
      <w:r w:rsidR="001C3764" w:rsidRPr="007E2F2D">
        <w:t>docum</w:t>
      </w:r>
      <w:r w:rsidR="000D5DB2" w:rsidRPr="007E2F2D">
        <w:t>e</w:t>
      </w:r>
      <w:r w:rsidR="001C3764" w:rsidRPr="007E2F2D">
        <w:t>n</w:t>
      </w:r>
      <w:r w:rsidR="000D5DB2" w:rsidRPr="007E2F2D">
        <w:t>t</w:t>
      </w:r>
      <w:r w:rsidRPr="007E2F2D">
        <w:t>?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r w:rsidRPr="00061EAF">
        <w:fldChar w:fldCharType="begin"/>
      </w:r>
      <w:r w:rsidRPr="007E2F2D">
        <w:instrText xml:space="preserve"> TOC \o "1-2" \h \z \u </w:instrText>
      </w:r>
      <w:r w:rsidRPr="00061EAF">
        <w:fldChar w:fldCharType="separate"/>
      </w:r>
    </w:p>
    <w:p w14:paraId="1CC9004E" w14:textId="5D2C0DF1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45" w:history="1">
        <w:r w:rsidR="001778FC" w:rsidRPr="002D142E">
          <w:rPr>
            <w:rStyle w:val="Hyperlink"/>
            <w:noProof/>
          </w:rPr>
          <w:t>What are these guidelines about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45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3</w:t>
        </w:r>
        <w:r w:rsidR="001778FC">
          <w:rPr>
            <w:noProof/>
            <w:webHidden/>
          </w:rPr>
          <w:fldChar w:fldCharType="end"/>
        </w:r>
      </w:hyperlink>
    </w:p>
    <w:p w14:paraId="661D7472" w14:textId="34952665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46" w:history="1">
        <w:r w:rsidR="001778FC" w:rsidRPr="002D142E">
          <w:rPr>
            <w:rStyle w:val="Hyperlink"/>
            <w:noProof/>
          </w:rPr>
          <w:t>What are the goals of ILC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46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5</w:t>
        </w:r>
        <w:r w:rsidR="001778FC">
          <w:rPr>
            <w:noProof/>
            <w:webHidden/>
          </w:rPr>
          <w:fldChar w:fldCharType="end"/>
        </w:r>
      </w:hyperlink>
    </w:p>
    <w:p w14:paraId="13091787" w14:textId="5DC9270B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47" w:history="1">
        <w:r w:rsidR="001778FC" w:rsidRPr="002D142E">
          <w:rPr>
            <w:rStyle w:val="Hyperlink"/>
            <w:noProof/>
          </w:rPr>
          <w:t>What types of programs are ILC grants for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47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5</w:t>
        </w:r>
        <w:r w:rsidR="001778FC">
          <w:rPr>
            <w:noProof/>
            <w:webHidden/>
          </w:rPr>
          <w:fldChar w:fldCharType="end"/>
        </w:r>
      </w:hyperlink>
    </w:p>
    <w:p w14:paraId="5ED84EE9" w14:textId="7B373ACF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48" w:history="1">
        <w:r w:rsidR="001778FC" w:rsidRPr="002D142E">
          <w:rPr>
            <w:rStyle w:val="Hyperlink"/>
            <w:noProof/>
          </w:rPr>
          <w:t>How are other programs funded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48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9</w:t>
        </w:r>
        <w:r w:rsidR="001778FC">
          <w:rPr>
            <w:noProof/>
            <w:webHidden/>
          </w:rPr>
          <w:fldChar w:fldCharType="end"/>
        </w:r>
      </w:hyperlink>
    </w:p>
    <w:p w14:paraId="2B583BAE" w14:textId="4528CFF7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49" w:history="1">
        <w:r w:rsidR="001778FC" w:rsidRPr="002D142E">
          <w:rPr>
            <w:rStyle w:val="Hyperlink"/>
            <w:noProof/>
          </w:rPr>
          <w:t>How do you find out about grants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49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10</w:t>
        </w:r>
        <w:r w:rsidR="001778FC">
          <w:rPr>
            <w:noProof/>
            <w:webHidden/>
          </w:rPr>
          <w:fldChar w:fldCharType="end"/>
        </w:r>
      </w:hyperlink>
    </w:p>
    <w:p w14:paraId="72F63F6D" w14:textId="775AC6E8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50" w:history="1">
        <w:r w:rsidR="001778FC" w:rsidRPr="002D142E">
          <w:rPr>
            <w:rStyle w:val="Hyperlink"/>
            <w:noProof/>
          </w:rPr>
          <w:t>How much grant money is there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50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11</w:t>
        </w:r>
        <w:r w:rsidR="001778FC">
          <w:rPr>
            <w:noProof/>
            <w:webHidden/>
          </w:rPr>
          <w:fldChar w:fldCharType="end"/>
        </w:r>
      </w:hyperlink>
    </w:p>
    <w:p w14:paraId="6BEC21CB" w14:textId="7650CA07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51" w:history="1">
        <w:r w:rsidR="001778FC" w:rsidRPr="002D142E">
          <w:rPr>
            <w:rStyle w:val="Hyperlink"/>
            <w:noProof/>
          </w:rPr>
          <w:t>How do we choose who we give grants to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51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12</w:t>
        </w:r>
        <w:r w:rsidR="001778FC">
          <w:rPr>
            <w:noProof/>
            <w:webHidden/>
          </w:rPr>
          <w:fldChar w:fldCharType="end"/>
        </w:r>
      </w:hyperlink>
    </w:p>
    <w:p w14:paraId="5CD969D9" w14:textId="574FEC50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52" w:history="1">
        <w:r w:rsidR="001778FC" w:rsidRPr="002D142E">
          <w:rPr>
            <w:rStyle w:val="Hyperlink"/>
            <w:noProof/>
          </w:rPr>
          <w:t>How do we know if we’re being fair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52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13</w:t>
        </w:r>
        <w:r w:rsidR="001778FC">
          <w:rPr>
            <w:noProof/>
            <w:webHidden/>
          </w:rPr>
          <w:fldChar w:fldCharType="end"/>
        </w:r>
      </w:hyperlink>
    </w:p>
    <w:p w14:paraId="1BBE827A" w14:textId="02D4E5E9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53" w:history="1">
        <w:r w:rsidR="001778FC" w:rsidRPr="002D142E">
          <w:rPr>
            <w:rStyle w:val="Hyperlink"/>
            <w:noProof/>
          </w:rPr>
          <w:t>How do we check if the ILC program works well?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53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14</w:t>
        </w:r>
        <w:r w:rsidR="001778FC">
          <w:rPr>
            <w:noProof/>
            <w:webHidden/>
          </w:rPr>
          <w:fldChar w:fldCharType="end"/>
        </w:r>
      </w:hyperlink>
    </w:p>
    <w:p w14:paraId="76A03139" w14:textId="7C789272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54" w:history="1">
        <w:r w:rsidR="001778FC" w:rsidRPr="002D142E">
          <w:rPr>
            <w:rStyle w:val="Hyperlink"/>
            <w:noProof/>
            <w:lang w:val="en-US"/>
          </w:rPr>
          <w:t>Word list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54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15</w:t>
        </w:r>
        <w:r w:rsidR="001778FC">
          <w:rPr>
            <w:noProof/>
            <w:webHidden/>
          </w:rPr>
          <w:fldChar w:fldCharType="end"/>
        </w:r>
      </w:hyperlink>
    </w:p>
    <w:p w14:paraId="7A8D4CAB" w14:textId="68418106" w:rsidR="001778FC" w:rsidRDefault="00E21789" w:rsidP="001778FC">
      <w:pPr>
        <w:pStyle w:val="TOC2"/>
        <w:spacing w:after="120" w:line="720" w:lineRule="auto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8401655" w:history="1">
        <w:r w:rsidR="001778FC" w:rsidRPr="002D142E">
          <w:rPr>
            <w:rStyle w:val="Hyperlink"/>
            <w:noProof/>
          </w:rPr>
          <w:t>More information</w:t>
        </w:r>
        <w:r w:rsidR="001778FC">
          <w:rPr>
            <w:noProof/>
            <w:webHidden/>
          </w:rPr>
          <w:tab/>
        </w:r>
        <w:r w:rsidR="001778FC">
          <w:rPr>
            <w:noProof/>
            <w:webHidden/>
          </w:rPr>
          <w:fldChar w:fldCharType="begin"/>
        </w:r>
        <w:r w:rsidR="001778FC">
          <w:rPr>
            <w:noProof/>
            <w:webHidden/>
          </w:rPr>
          <w:instrText xml:space="preserve"> PAGEREF _Toc8401655 \h </w:instrText>
        </w:r>
        <w:r w:rsidR="001778FC">
          <w:rPr>
            <w:noProof/>
            <w:webHidden/>
          </w:rPr>
        </w:r>
        <w:r w:rsidR="001778FC">
          <w:rPr>
            <w:noProof/>
            <w:webHidden/>
          </w:rPr>
          <w:fldChar w:fldCharType="separate"/>
        </w:r>
        <w:r w:rsidR="00F92B14">
          <w:rPr>
            <w:noProof/>
            <w:webHidden/>
          </w:rPr>
          <w:t>17</w:t>
        </w:r>
        <w:r w:rsidR="001778FC">
          <w:rPr>
            <w:noProof/>
            <w:webHidden/>
          </w:rPr>
          <w:fldChar w:fldCharType="end"/>
        </w:r>
      </w:hyperlink>
    </w:p>
    <w:p w14:paraId="7404F0A0" w14:textId="77777777" w:rsidR="00EB07E5" w:rsidRDefault="00F3744E" w:rsidP="00790444">
      <w:pPr>
        <w:spacing w:line="600" w:lineRule="auto"/>
      </w:pPr>
      <w:r w:rsidRPr="00061EAF">
        <w:fldChar w:fldCharType="end"/>
      </w:r>
    </w:p>
    <w:p w14:paraId="3E68C479" w14:textId="38CC04F5" w:rsidR="006B461C" w:rsidRPr="00222B97" w:rsidRDefault="0002738B" w:rsidP="00F47865">
      <w:pPr>
        <w:pStyle w:val="Heading2"/>
        <w:rPr>
          <w:lang w:val="en-AU"/>
        </w:rPr>
      </w:pPr>
      <w:bookmarkStart w:id="78" w:name="_Toc8401645"/>
      <w:r>
        <w:rPr>
          <w:lang w:val="en-AU"/>
        </w:rPr>
        <w:lastRenderedPageBreak/>
        <w:t>What are these guidelines about?</w:t>
      </w:r>
      <w:bookmarkEnd w:id="78"/>
    </w:p>
    <w:p w14:paraId="5FCCB657" w14:textId="77777777" w:rsidR="003E470D" w:rsidRPr="004D000B" w:rsidRDefault="003E470D" w:rsidP="004D000B">
      <w:r>
        <w:t>The Community Inclusion and Capacity Development (CICD) Program is part of the National Disability Insurance Scheme (NDIS).</w:t>
      </w:r>
    </w:p>
    <w:p w14:paraId="4B7C1FF1" w14:textId="77777777" w:rsidR="003E470D" w:rsidRDefault="003E470D" w:rsidP="00CA2FE7">
      <w:r>
        <w:t>The CICD Program was set up to fund the Information Linkages and Capacity Building part of the NDIS.</w:t>
      </w:r>
    </w:p>
    <w:p w14:paraId="73E22F73" w14:textId="77777777" w:rsidR="003E470D" w:rsidRPr="004D000B" w:rsidRDefault="003E470D" w:rsidP="00CA2FE7">
      <w:r>
        <w:t>We usually call it ILC.</w:t>
      </w:r>
    </w:p>
    <w:p w14:paraId="474332E2" w14:textId="77777777" w:rsidR="003E470D" w:rsidRPr="00630FF1" w:rsidRDefault="003E470D" w:rsidP="000437CE">
      <w:r>
        <w:t xml:space="preserve">ILC is about building the </w:t>
      </w:r>
      <w:r w:rsidRPr="000437CE">
        <w:rPr>
          <w:b/>
        </w:rPr>
        <w:t>capacity</w:t>
      </w:r>
      <w:r>
        <w:t xml:space="preserve"> of people with disability.</w:t>
      </w:r>
    </w:p>
    <w:p w14:paraId="7803D559" w14:textId="77777777" w:rsidR="003E470D" w:rsidRDefault="003E470D" w:rsidP="003E470D">
      <w:r w:rsidRPr="00630FF1">
        <w:t xml:space="preserve">Your </w:t>
      </w:r>
      <w:r w:rsidRPr="001F6451">
        <w:t>c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461CC1F3" w14:textId="77777777" w:rsidR="003E470D" w:rsidRPr="003E470D" w:rsidRDefault="003E470D" w:rsidP="003E470D">
      <w:pPr>
        <w:pStyle w:val="ListParagraph"/>
        <w:numPr>
          <w:ilvl w:val="0"/>
          <w:numId w:val="41"/>
        </w:numPr>
      </w:pPr>
      <w:r w:rsidRPr="003E470D">
        <w:t>your ability to do something</w:t>
      </w:r>
    </w:p>
    <w:p w14:paraId="5849629D" w14:textId="77777777" w:rsidR="003E470D" w:rsidRPr="003E470D" w:rsidRDefault="003E470D" w:rsidP="003E470D">
      <w:pPr>
        <w:pStyle w:val="ListParagraph"/>
        <w:numPr>
          <w:ilvl w:val="0"/>
          <w:numId w:val="41"/>
        </w:numPr>
      </w:pPr>
      <w:r w:rsidRPr="003E470D">
        <w:t>the skills you have</w:t>
      </w:r>
    </w:p>
    <w:p w14:paraId="12590AFD" w14:textId="77777777" w:rsidR="003E470D" w:rsidRPr="003E470D" w:rsidRDefault="003E470D" w:rsidP="003E470D">
      <w:pPr>
        <w:pStyle w:val="ListParagraph"/>
        <w:numPr>
          <w:ilvl w:val="0"/>
          <w:numId w:val="41"/>
        </w:numPr>
      </w:pPr>
      <w:r w:rsidRPr="003E470D">
        <w:t>knowing the right people.</w:t>
      </w:r>
    </w:p>
    <w:p w14:paraId="7D07393D" w14:textId="77777777" w:rsidR="003E470D" w:rsidRPr="00B74552" w:rsidRDefault="003E470D" w:rsidP="000437CE">
      <w:r>
        <w:t>ILC is also about developing</w:t>
      </w:r>
      <w:r w:rsidRPr="00B74552">
        <w:t xml:space="preserve"> </w:t>
      </w:r>
      <w:r>
        <w:t xml:space="preserve">ways for </w:t>
      </w:r>
      <w:r w:rsidRPr="00B74552">
        <w:t>people with disability</w:t>
      </w:r>
      <w:r>
        <w:t xml:space="preserve"> </w:t>
      </w:r>
      <w:r w:rsidRPr="00B74552">
        <w:t>to take part in their community.</w:t>
      </w:r>
    </w:p>
    <w:p w14:paraId="192BD53E" w14:textId="77777777" w:rsidR="003E470D" w:rsidRDefault="003E470D" w:rsidP="00895D22">
      <w:pPr>
        <w:spacing w:before="240" w:after="240"/>
      </w:pPr>
      <w:r>
        <w:t>These guidelines explain how ILC works.</w:t>
      </w:r>
    </w:p>
    <w:p w14:paraId="41A07D92" w14:textId="77777777" w:rsidR="003E470D" w:rsidRDefault="003E470D" w:rsidP="00895D22">
      <w:pPr>
        <w:spacing w:before="240" w:after="240"/>
      </w:pPr>
      <w:r>
        <w:t xml:space="preserve">ILC is a </w:t>
      </w:r>
      <w:r w:rsidRPr="00980519">
        <w:rPr>
          <w:rStyle w:val="Strong"/>
        </w:rPr>
        <w:t>grant</w:t>
      </w:r>
      <w:r>
        <w:t xml:space="preserve"> program.</w:t>
      </w:r>
    </w:p>
    <w:p w14:paraId="44FE1FE8" w14:textId="7B9C7C91" w:rsidR="003E470D" w:rsidRPr="004D000B" w:rsidRDefault="003E470D" w:rsidP="00895D22">
      <w:pPr>
        <w:spacing w:before="240" w:after="240"/>
      </w:pPr>
      <w:r>
        <w:t xml:space="preserve">A </w:t>
      </w:r>
      <w:r w:rsidRPr="00980519">
        <w:t>grant</w:t>
      </w:r>
      <w:r>
        <w:t xml:space="preserve"> is money from the government for important work that can </w:t>
      </w:r>
      <w:r w:rsidR="009F39B3">
        <w:br/>
      </w:r>
      <w:r>
        <w:t>help others.</w:t>
      </w:r>
    </w:p>
    <w:p w14:paraId="641AE743" w14:textId="02401939" w:rsidR="003E470D" w:rsidRDefault="003E470D" w:rsidP="00895D22">
      <w:pPr>
        <w:spacing w:before="240" w:after="240"/>
      </w:pPr>
      <w:r w:rsidRPr="00E820F6">
        <w:rPr>
          <w:rStyle w:val="Strong"/>
          <w:b w:val="0"/>
        </w:rPr>
        <w:t xml:space="preserve">An ILC project uses grant money from </w:t>
      </w:r>
      <w:r>
        <w:rPr>
          <w:rStyle w:val="Strong"/>
          <w:b w:val="0"/>
        </w:rPr>
        <w:t>the</w:t>
      </w:r>
      <w:r w:rsidRPr="000437CE">
        <w:t xml:space="preserve"> NDIS to </w:t>
      </w:r>
      <w:r w:rsidRPr="00E820F6">
        <w:rPr>
          <w:rStyle w:val="Strong"/>
          <w:b w:val="0"/>
        </w:rPr>
        <w:t xml:space="preserve">start and run </w:t>
      </w:r>
      <w:r w:rsidR="00E21789">
        <w:rPr>
          <w:rStyle w:val="Strong"/>
          <w:b w:val="0"/>
        </w:rPr>
        <w:br/>
      </w:r>
      <w:r w:rsidRPr="00E820F6">
        <w:rPr>
          <w:rStyle w:val="Strong"/>
          <w:b w:val="0"/>
        </w:rPr>
        <w:t>the project.</w:t>
      </w:r>
    </w:p>
    <w:p w14:paraId="405138BD" w14:textId="77777777" w:rsidR="00D12DA0" w:rsidRDefault="00D12DA0">
      <w:pPr>
        <w:spacing w:before="0" w:after="0" w:line="240" w:lineRule="auto"/>
      </w:pPr>
      <w:r>
        <w:br w:type="page"/>
      </w:r>
    </w:p>
    <w:p w14:paraId="7726E953" w14:textId="0CC36DA0" w:rsidR="003E470D" w:rsidRDefault="003E470D" w:rsidP="00895D22">
      <w:pPr>
        <w:spacing w:before="240" w:after="240"/>
      </w:pPr>
      <w:r w:rsidRPr="009B2ECE">
        <w:lastRenderedPageBreak/>
        <w:t>ILC helps to make sure</w:t>
      </w:r>
      <w:r>
        <w:t xml:space="preserve"> people with disability who can’t take part in the NDIS can still live in a community that is:</w:t>
      </w:r>
    </w:p>
    <w:p w14:paraId="2AD21C40" w14:textId="77777777" w:rsidR="003E470D" w:rsidRPr="009B2ECE" w:rsidRDefault="003E470D" w:rsidP="003E470D">
      <w:pPr>
        <w:pStyle w:val="ListParagraph"/>
        <w:numPr>
          <w:ilvl w:val="0"/>
          <w:numId w:val="9"/>
        </w:numPr>
        <w:ind w:left="714" w:hanging="357"/>
        <w:rPr>
          <w:rStyle w:val="Strong"/>
        </w:rPr>
      </w:pPr>
      <w:r w:rsidRPr="009B2ECE">
        <w:rPr>
          <w:rStyle w:val="Strong"/>
        </w:rPr>
        <w:t>inclusive</w:t>
      </w:r>
    </w:p>
    <w:p w14:paraId="599289E8" w14:textId="77777777" w:rsidR="003E470D" w:rsidRPr="009B2ECE" w:rsidRDefault="003E470D" w:rsidP="003E470D">
      <w:pPr>
        <w:pStyle w:val="ListParagraph"/>
        <w:numPr>
          <w:ilvl w:val="0"/>
          <w:numId w:val="9"/>
        </w:numPr>
        <w:ind w:left="714" w:hanging="357"/>
      </w:pPr>
      <w:r w:rsidRPr="009B2ECE">
        <w:rPr>
          <w:rStyle w:val="Strong"/>
        </w:rPr>
        <w:t>accessible.</w:t>
      </w:r>
    </w:p>
    <w:p w14:paraId="249C9AA4" w14:textId="3BA38F76" w:rsidR="003E470D" w:rsidRPr="009B2ECE" w:rsidRDefault="003E470D" w:rsidP="003E470D">
      <w:r w:rsidRPr="009B2ECE">
        <w:t>If something is inclusive, everyone can</w:t>
      </w:r>
      <w:r w:rsidR="00D12DA0">
        <w:t xml:space="preserve"> </w:t>
      </w:r>
      <w:r w:rsidRPr="009B2ECE">
        <w:t>take part.</w:t>
      </w:r>
    </w:p>
    <w:p w14:paraId="554F74B0" w14:textId="77777777" w:rsidR="00E21789" w:rsidRDefault="003E470D" w:rsidP="003E470D">
      <w:r w:rsidRPr="00180F7F">
        <w:t>If something is accessible, everyone can</w:t>
      </w:r>
      <w:r>
        <w:t xml:space="preserve"> </w:t>
      </w:r>
      <w:r w:rsidRPr="00180F7F">
        <w:t>use it.</w:t>
      </w:r>
      <w:r>
        <w:t xml:space="preserve"> </w:t>
      </w:r>
    </w:p>
    <w:p w14:paraId="26E55E4C" w14:textId="7014495D" w:rsidR="003E470D" w:rsidRDefault="003E470D" w:rsidP="003E470D">
      <w:bookmarkStart w:id="79" w:name="_GoBack"/>
      <w:bookmarkEnd w:id="79"/>
      <w:r w:rsidRPr="00180F7F">
        <w:t>This might be:</w:t>
      </w:r>
    </w:p>
    <w:p w14:paraId="485F3F7C" w14:textId="77777777" w:rsidR="003E470D" w:rsidRPr="00252545" w:rsidRDefault="003E470D" w:rsidP="00D12DA0">
      <w:pPr>
        <w:pStyle w:val="ListParagraph"/>
        <w:numPr>
          <w:ilvl w:val="0"/>
          <w:numId w:val="8"/>
        </w:numPr>
        <w:ind w:left="714" w:hanging="357"/>
        <w:contextualSpacing/>
      </w:pPr>
      <w:r w:rsidRPr="00252545">
        <w:t>a place or a building</w:t>
      </w:r>
    </w:p>
    <w:p w14:paraId="09134287" w14:textId="77777777" w:rsidR="003E470D" w:rsidRDefault="003E470D" w:rsidP="00D12DA0">
      <w:pPr>
        <w:pStyle w:val="ListParagraph"/>
        <w:numPr>
          <w:ilvl w:val="0"/>
          <w:numId w:val="8"/>
        </w:numPr>
        <w:ind w:left="714" w:hanging="357"/>
        <w:contextualSpacing/>
      </w:pPr>
      <w:r>
        <w:t>transport</w:t>
      </w:r>
    </w:p>
    <w:p w14:paraId="42EBFDA6" w14:textId="77777777" w:rsidR="003E470D" w:rsidRPr="00252545" w:rsidRDefault="003E470D" w:rsidP="00D12DA0">
      <w:pPr>
        <w:pStyle w:val="ListParagraph"/>
        <w:numPr>
          <w:ilvl w:val="0"/>
          <w:numId w:val="8"/>
        </w:numPr>
        <w:ind w:left="714" w:hanging="357"/>
        <w:contextualSpacing/>
      </w:pPr>
      <w:r w:rsidRPr="00252545">
        <w:t>a service</w:t>
      </w:r>
    </w:p>
    <w:p w14:paraId="726EA384" w14:textId="77777777" w:rsidR="003E470D" w:rsidRDefault="003E470D" w:rsidP="00D12DA0">
      <w:pPr>
        <w:pStyle w:val="ListParagraph"/>
        <w:numPr>
          <w:ilvl w:val="0"/>
          <w:numId w:val="8"/>
        </w:numPr>
        <w:ind w:left="714" w:hanging="357"/>
        <w:contextualSpacing/>
      </w:pPr>
      <w:r w:rsidRPr="00252545">
        <w:t>informatio</w:t>
      </w:r>
      <w:r>
        <w:t>n</w:t>
      </w:r>
    </w:p>
    <w:p w14:paraId="1983F378" w14:textId="77777777" w:rsidR="003E470D" w:rsidRPr="009B2ECE" w:rsidRDefault="003E470D" w:rsidP="00D12DA0">
      <w:pPr>
        <w:pStyle w:val="ListParagraph"/>
        <w:numPr>
          <w:ilvl w:val="0"/>
          <w:numId w:val="8"/>
        </w:numPr>
        <w:ind w:left="714" w:hanging="357"/>
        <w:contextualSpacing/>
      </w:pPr>
      <w:r w:rsidRPr="00252545">
        <w:t>a website.</w:t>
      </w:r>
    </w:p>
    <w:p w14:paraId="766DADD4" w14:textId="7969DBDC" w:rsidR="00511D47" w:rsidRDefault="00511D47"/>
    <w:p w14:paraId="6D246DF2" w14:textId="76E513DA" w:rsidR="00511D47" w:rsidRDefault="00511D47">
      <w:pPr>
        <w:spacing w:before="0" w:after="0" w:line="240" w:lineRule="auto"/>
      </w:pPr>
      <w:r>
        <w:br w:type="page"/>
      </w:r>
    </w:p>
    <w:p w14:paraId="63EC7E8A" w14:textId="79F21928" w:rsidR="009E3A68" w:rsidRPr="00222B97" w:rsidRDefault="009E3A68" w:rsidP="009E3A68">
      <w:pPr>
        <w:pStyle w:val="Heading2"/>
        <w:rPr>
          <w:lang w:val="en-AU"/>
        </w:rPr>
      </w:pPr>
      <w:bookmarkStart w:id="80" w:name="_Toc8401646"/>
      <w:r>
        <w:rPr>
          <w:lang w:val="en-AU"/>
        </w:rPr>
        <w:lastRenderedPageBreak/>
        <w:t xml:space="preserve">What </w:t>
      </w:r>
      <w:r w:rsidR="00587699">
        <w:rPr>
          <w:lang w:val="en-AU"/>
        </w:rPr>
        <w:t>are</w:t>
      </w:r>
      <w:r>
        <w:rPr>
          <w:lang w:val="en-AU"/>
        </w:rPr>
        <w:t xml:space="preserve"> the goal</w:t>
      </w:r>
      <w:r w:rsidR="00587699">
        <w:rPr>
          <w:lang w:val="en-AU"/>
        </w:rPr>
        <w:t>s</w:t>
      </w:r>
      <w:r>
        <w:rPr>
          <w:lang w:val="en-AU"/>
        </w:rPr>
        <w:t xml:space="preserve"> of ILC?</w:t>
      </w:r>
      <w:bookmarkEnd w:id="80"/>
    </w:p>
    <w:p w14:paraId="7BF0A0D8" w14:textId="77777777" w:rsidR="00D12DA0" w:rsidRPr="004D000B" w:rsidRDefault="00D12DA0" w:rsidP="00356D5F">
      <w:pPr>
        <w:spacing w:before="240" w:after="240"/>
      </w:pPr>
      <w:r>
        <w:t>The plan for ILC is to find more ways for people with disability to:</w:t>
      </w:r>
    </w:p>
    <w:p w14:paraId="5957893C" w14:textId="77777777" w:rsidR="00D12DA0" w:rsidRPr="004D000B" w:rsidRDefault="00D12DA0" w:rsidP="00356D5F">
      <w:pPr>
        <w:pStyle w:val="ListParagraph"/>
        <w:numPr>
          <w:ilvl w:val="0"/>
          <w:numId w:val="10"/>
        </w:numPr>
        <w:spacing w:before="240" w:after="240"/>
      </w:pPr>
      <w:r>
        <w:t>connect with other people</w:t>
      </w:r>
    </w:p>
    <w:p w14:paraId="0E38ABED" w14:textId="77777777" w:rsidR="00D12DA0" w:rsidRPr="004D000B" w:rsidRDefault="00D12DA0" w:rsidP="00356D5F">
      <w:pPr>
        <w:pStyle w:val="ListParagraph"/>
        <w:numPr>
          <w:ilvl w:val="0"/>
          <w:numId w:val="10"/>
        </w:numPr>
        <w:spacing w:before="240" w:after="240"/>
      </w:pPr>
      <w:r>
        <w:t>take part in the community.</w:t>
      </w:r>
    </w:p>
    <w:p w14:paraId="2F285081" w14:textId="77777777" w:rsidR="00D12DA0" w:rsidRPr="004D000B" w:rsidRDefault="00D12DA0" w:rsidP="00356D5F">
      <w:pPr>
        <w:spacing w:before="240" w:after="240"/>
      </w:pPr>
      <w:r>
        <w:t>We have set 2 main goals for ILC:</w:t>
      </w:r>
    </w:p>
    <w:p w14:paraId="38A5418D" w14:textId="77777777" w:rsidR="00D12DA0" w:rsidRPr="004D000B" w:rsidRDefault="00D12DA0" w:rsidP="00356D5F">
      <w:pPr>
        <w:pStyle w:val="ListParagraph"/>
        <w:numPr>
          <w:ilvl w:val="0"/>
          <w:numId w:val="12"/>
        </w:numPr>
        <w:spacing w:before="240" w:after="240"/>
      </w:pPr>
      <w:r w:rsidRPr="006B461C">
        <w:rPr>
          <w:rStyle w:val="Strong"/>
        </w:rPr>
        <w:t>capability</w:t>
      </w:r>
      <w:r>
        <w:t xml:space="preserve"> – people with disability can achieve their goals</w:t>
      </w:r>
    </w:p>
    <w:p w14:paraId="36D08C26" w14:textId="77777777" w:rsidR="00D12DA0" w:rsidRPr="004D000B" w:rsidRDefault="00D12DA0" w:rsidP="00356D5F">
      <w:pPr>
        <w:pStyle w:val="ListParagraph"/>
        <w:numPr>
          <w:ilvl w:val="0"/>
          <w:numId w:val="12"/>
        </w:numPr>
        <w:spacing w:before="240" w:after="240"/>
      </w:pPr>
      <w:r w:rsidRPr="006B461C">
        <w:rPr>
          <w:rStyle w:val="Strong"/>
        </w:rPr>
        <w:t>opportunity</w:t>
      </w:r>
      <w:r>
        <w:t xml:space="preserve"> – people with disability are included in all aspects of community life.</w:t>
      </w:r>
    </w:p>
    <w:p w14:paraId="721301C4" w14:textId="5435CA2D" w:rsidR="00F946F1" w:rsidRPr="00812D8B" w:rsidRDefault="00F946F1" w:rsidP="00F946F1">
      <w:pPr>
        <w:pStyle w:val="Heading2"/>
        <w:rPr>
          <w:lang w:val="en-AU"/>
        </w:rPr>
      </w:pPr>
      <w:bookmarkStart w:id="81" w:name="_Toc533084364"/>
      <w:bookmarkStart w:id="82" w:name="_Toc8401647"/>
      <w:bookmarkEnd w:id="3"/>
      <w:r>
        <w:t>What</w:t>
      </w:r>
      <w:r>
        <w:rPr>
          <w:lang w:val="en-AU"/>
        </w:rPr>
        <w:t xml:space="preserve"> types of p</w:t>
      </w:r>
      <w:r w:rsidR="00812D8B">
        <w:rPr>
          <w:lang w:val="en-AU"/>
        </w:rPr>
        <w:t xml:space="preserve">rograms are </w:t>
      </w:r>
      <w:r>
        <w:t>ILC</w:t>
      </w:r>
      <w:bookmarkEnd w:id="81"/>
      <w:r w:rsidR="00812D8B">
        <w:rPr>
          <w:lang w:val="en-AU"/>
        </w:rPr>
        <w:t xml:space="preserve"> grants for?</w:t>
      </w:r>
      <w:bookmarkEnd w:id="82"/>
    </w:p>
    <w:p w14:paraId="5BB77BDA" w14:textId="77777777" w:rsidR="00D12DA0" w:rsidRDefault="00D12DA0" w:rsidP="00D12DA0">
      <w:r>
        <w:t xml:space="preserve">We have 4 ILC programs that we will offer grants for: </w:t>
      </w:r>
    </w:p>
    <w:p w14:paraId="2917389B" w14:textId="77777777" w:rsidR="00D12DA0" w:rsidRDefault="00D12DA0" w:rsidP="00D12DA0">
      <w:pPr>
        <w:pStyle w:val="ListParagraph"/>
        <w:numPr>
          <w:ilvl w:val="0"/>
          <w:numId w:val="22"/>
        </w:numPr>
      </w:pPr>
      <w:r w:rsidRPr="00F946F1">
        <w:t>Individual Capacity Building Program</w:t>
      </w:r>
    </w:p>
    <w:p w14:paraId="7AE3670D" w14:textId="77777777" w:rsidR="00D12DA0" w:rsidRPr="00F946F1" w:rsidRDefault="00D12DA0" w:rsidP="00D12DA0">
      <w:pPr>
        <w:pStyle w:val="ListParagraph"/>
        <w:numPr>
          <w:ilvl w:val="0"/>
          <w:numId w:val="22"/>
        </w:numPr>
      </w:pPr>
      <w:r w:rsidRPr="00F946F1">
        <w:t>National Information Program</w:t>
      </w:r>
    </w:p>
    <w:p w14:paraId="00F54846" w14:textId="77777777" w:rsidR="00D12DA0" w:rsidRPr="00F946F1" w:rsidRDefault="00D12DA0" w:rsidP="00D12DA0">
      <w:pPr>
        <w:pStyle w:val="ListParagraph"/>
        <w:numPr>
          <w:ilvl w:val="0"/>
          <w:numId w:val="22"/>
        </w:numPr>
      </w:pPr>
      <w:r w:rsidRPr="00F946F1">
        <w:t>Economic and Community Participation Program</w:t>
      </w:r>
    </w:p>
    <w:p w14:paraId="5CE2644B" w14:textId="77777777" w:rsidR="00D12DA0" w:rsidRPr="00F946F1" w:rsidRDefault="00D12DA0" w:rsidP="00D12DA0">
      <w:pPr>
        <w:pStyle w:val="ListParagraph"/>
        <w:numPr>
          <w:ilvl w:val="0"/>
          <w:numId w:val="22"/>
        </w:numPr>
      </w:pPr>
      <w:r w:rsidRPr="00F946F1">
        <w:t>Mainstream Capacity Building Program</w:t>
      </w:r>
      <w:r>
        <w:t>.</w:t>
      </w:r>
    </w:p>
    <w:p w14:paraId="742E7A4B" w14:textId="47BDA63E" w:rsidR="00D12DA0" w:rsidRDefault="00D12DA0" w:rsidP="00D12DA0">
      <w:r>
        <w:t>We explain each program in detail on the following pages.</w:t>
      </w:r>
    </w:p>
    <w:p w14:paraId="5AB20CC4" w14:textId="77777777" w:rsidR="00D12DA0" w:rsidRDefault="00D12DA0">
      <w:pPr>
        <w:spacing w:before="0" w:after="0" w:line="240" w:lineRule="auto"/>
        <w:rPr>
          <w:rStyle w:val="Strong"/>
          <w:rFonts w:cs="Times New Roman"/>
          <w:szCs w:val="26"/>
        </w:rPr>
      </w:pPr>
      <w:r>
        <w:rPr>
          <w:rStyle w:val="Strong"/>
          <w:b w:val="0"/>
          <w:bCs w:val="0"/>
        </w:rPr>
        <w:br w:type="page"/>
      </w:r>
    </w:p>
    <w:p w14:paraId="7038E0B3" w14:textId="629DCC43" w:rsidR="00F946F1" w:rsidRPr="00F946F1" w:rsidRDefault="00F946F1" w:rsidP="00F946F1">
      <w:pPr>
        <w:pStyle w:val="Heading3"/>
      </w:pPr>
      <w:r w:rsidRPr="00F946F1">
        <w:rPr>
          <w:rStyle w:val="Strong"/>
          <w:b/>
          <w:bCs/>
        </w:rPr>
        <w:lastRenderedPageBreak/>
        <w:t>Individual Capacity Building Program</w:t>
      </w:r>
    </w:p>
    <w:p w14:paraId="1A506399" w14:textId="77777777" w:rsidR="00D12DA0" w:rsidRDefault="00D12DA0" w:rsidP="00D12DA0">
      <w:r>
        <w:t>This program supports:</w:t>
      </w:r>
    </w:p>
    <w:p w14:paraId="1909AC24" w14:textId="77777777" w:rsidR="00D12DA0" w:rsidRDefault="00D12DA0" w:rsidP="00D12DA0">
      <w:pPr>
        <w:pStyle w:val="ListParagraph"/>
        <w:numPr>
          <w:ilvl w:val="0"/>
          <w:numId w:val="15"/>
        </w:numPr>
      </w:pPr>
      <w:r>
        <w:t>people with disability</w:t>
      </w:r>
    </w:p>
    <w:p w14:paraId="231DA677" w14:textId="77777777" w:rsidR="00D12DA0" w:rsidRDefault="00D12DA0" w:rsidP="00D12DA0">
      <w:pPr>
        <w:pStyle w:val="ListParagraph"/>
        <w:numPr>
          <w:ilvl w:val="0"/>
          <w:numId w:val="15"/>
        </w:numPr>
      </w:pPr>
      <w:r>
        <w:t>families</w:t>
      </w:r>
    </w:p>
    <w:p w14:paraId="4387DE59" w14:textId="77777777" w:rsidR="00D12DA0" w:rsidRPr="00F946F1" w:rsidRDefault="00D12DA0" w:rsidP="00D12DA0">
      <w:pPr>
        <w:pStyle w:val="ListParagraph"/>
        <w:numPr>
          <w:ilvl w:val="0"/>
          <w:numId w:val="15"/>
        </w:numPr>
      </w:pPr>
      <w:r>
        <w:t>carers.</w:t>
      </w:r>
    </w:p>
    <w:p w14:paraId="4E69E23C" w14:textId="77777777" w:rsidR="00D12DA0" w:rsidRDefault="00D12DA0" w:rsidP="00D12DA0">
      <w:r>
        <w:t>It helps these people grow their:</w:t>
      </w:r>
    </w:p>
    <w:p w14:paraId="4F18F2D6" w14:textId="77777777" w:rsidR="00D12DA0" w:rsidRDefault="00D12DA0" w:rsidP="00D12DA0">
      <w:pPr>
        <w:pStyle w:val="ListParagraph"/>
        <w:numPr>
          <w:ilvl w:val="0"/>
          <w:numId w:val="16"/>
        </w:numPr>
      </w:pPr>
      <w:r>
        <w:t>knowledge</w:t>
      </w:r>
    </w:p>
    <w:p w14:paraId="0B28C9D2" w14:textId="77777777" w:rsidR="00D12DA0" w:rsidRDefault="00D12DA0" w:rsidP="00D12DA0">
      <w:pPr>
        <w:pStyle w:val="ListParagraph"/>
        <w:numPr>
          <w:ilvl w:val="0"/>
          <w:numId w:val="16"/>
        </w:numPr>
      </w:pPr>
      <w:r>
        <w:t>skills</w:t>
      </w:r>
    </w:p>
    <w:p w14:paraId="36D33B1B" w14:textId="77777777" w:rsidR="00D12DA0" w:rsidRPr="00F946F1" w:rsidRDefault="00D12DA0" w:rsidP="00D12DA0">
      <w:pPr>
        <w:pStyle w:val="ListParagraph"/>
        <w:numPr>
          <w:ilvl w:val="0"/>
          <w:numId w:val="16"/>
        </w:numPr>
      </w:pPr>
      <w:r>
        <w:t>confidence.</w:t>
      </w:r>
    </w:p>
    <w:p w14:paraId="608F4F07" w14:textId="77777777" w:rsidR="00D12DA0" w:rsidRDefault="00D12DA0" w:rsidP="00D12DA0">
      <w:r>
        <w:t>They will be able to:</w:t>
      </w:r>
    </w:p>
    <w:p w14:paraId="74D79FAC" w14:textId="77777777" w:rsidR="00D12DA0" w:rsidRDefault="00D12DA0" w:rsidP="00D12DA0">
      <w:pPr>
        <w:pStyle w:val="ListParagraph"/>
        <w:numPr>
          <w:ilvl w:val="0"/>
          <w:numId w:val="23"/>
        </w:numPr>
      </w:pPr>
      <w:r>
        <w:t>set goals</w:t>
      </w:r>
    </w:p>
    <w:p w14:paraId="0F158B6A" w14:textId="77777777" w:rsidR="00D12DA0" w:rsidRDefault="00D12DA0" w:rsidP="00D12DA0">
      <w:pPr>
        <w:pStyle w:val="ListParagraph"/>
        <w:numPr>
          <w:ilvl w:val="0"/>
          <w:numId w:val="23"/>
        </w:numPr>
      </w:pPr>
      <w:r>
        <w:t>reach their goals.</w:t>
      </w:r>
    </w:p>
    <w:p w14:paraId="489213C9" w14:textId="77777777" w:rsidR="00D12DA0" w:rsidRDefault="00D12DA0" w:rsidP="00D12DA0">
      <w:r>
        <w:t>It also helps these people find and use:</w:t>
      </w:r>
    </w:p>
    <w:p w14:paraId="270DDB4A" w14:textId="77777777" w:rsidR="00D12DA0" w:rsidRDefault="00D12DA0" w:rsidP="00D12DA0">
      <w:pPr>
        <w:pStyle w:val="ListParagraph"/>
        <w:numPr>
          <w:ilvl w:val="0"/>
          <w:numId w:val="24"/>
        </w:numPr>
      </w:pPr>
      <w:r>
        <w:t>peer support – support from other people who are like you</w:t>
      </w:r>
    </w:p>
    <w:p w14:paraId="59A2747B" w14:textId="77777777" w:rsidR="00D12DA0" w:rsidRDefault="00D12DA0" w:rsidP="00D12DA0">
      <w:pPr>
        <w:pStyle w:val="ListParagraph"/>
        <w:numPr>
          <w:ilvl w:val="0"/>
          <w:numId w:val="24"/>
        </w:numPr>
      </w:pPr>
      <w:r>
        <w:t>mentoring – someone guides you, so you can do well</w:t>
      </w:r>
    </w:p>
    <w:p w14:paraId="485B8147" w14:textId="77777777" w:rsidR="00D12DA0" w:rsidRDefault="00D12DA0" w:rsidP="00D12DA0">
      <w:pPr>
        <w:pStyle w:val="ListParagraph"/>
        <w:numPr>
          <w:ilvl w:val="0"/>
          <w:numId w:val="24"/>
        </w:numPr>
      </w:pPr>
      <w:r>
        <w:t>skill building – you learn how to do new things and can do them on your own.</w:t>
      </w:r>
    </w:p>
    <w:p w14:paraId="23FFDCCB" w14:textId="77777777" w:rsidR="00D12DA0" w:rsidRDefault="00D12DA0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03A99187" w14:textId="21611218" w:rsidR="00F946F1" w:rsidRPr="00F946F1" w:rsidRDefault="00F946F1" w:rsidP="00F946F1">
      <w:pPr>
        <w:pStyle w:val="Heading3"/>
      </w:pPr>
      <w:r w:rsidRPr="00F946F1">
        <w:lastRenderedPageBreak/>
        <w:t>National Information Program</w:t>
      </w:r>
    </w:p>
    <w:p w14:paraId="535BCBEA" w14:textId="77777777" w:rsidR="00D12DA0" w:rsidRDefault="00D12DA0" w:rsidP="00D12DA0">
      <w:r>
        <w:t>This program supports:</w:t>
      </w:r>
    </w:p>
    <w:p w14:paraId="03AAA727" w14:textId="77777777" w:rsidR="00D12DA0" w:rsidRDefault="00D12DA0" w:rsidP="00D12DA0">
      <w:pPr>
        <w:pStyle w:val="ListParagraph"/>
        <w:numPr>
          <w:ilvl w:val="0"/>
          <w:numId w:val="15"/>
        </w:numPr>
      </w:pPr>
      <w:r>
        <w:t>people with disability</w:t>
      </w:r>
    </w:p>
    <w:p w14:paraId="44DB4029" w14:textId="77777777" w:rsidR="00D12DA0" w:rsidRDefault="00D12DA0" w:rsidP="00D12DA0">
      <w:pPr>
        <w:pStyle w:val="ListParagraph"/>
        <w:numPr>
          <w:ilvl w:val="0"/>
          <w:numId w:val="15"/>
        </w:numPr>
      </w:pPr>
      <w:r>
        <w:t>families</w:t>
      </w:r>
    </w:p>
    <w:p w14:paraId="2A393931" w14:textId="77777777" w:rsidR="00D12DA0" w:rsidRPr="00F946F1" w:rsidRDefault="00D12DA0" w:rsidP="00D12DA0">
      <w:pPr>
        <w:pStyle w:val="ListParagraph"/>
        <w:numPr>
          <w:ilvl w:val="0"/>
          <w:numId w:val="15"/>
        </w:numPr>
      </w:pPr>
      <w:r>
        <w:t>carers.</w:t>
      </w:r>
    </w:p>
    <w:p w14:paraId="7053CD89" w14:textId="77777777" w:rsidR="00D12DA0" w:rsidRPr="00F946F1" w:rsidRDefault="00D12DA0" w:rsidP="00D12DA0">
      <w:r>
        <w:t xml:space="preserve">It makes sure these people can get information that links them to supports and services in their community. </w:t>
      </w:r>
    </w:p>
    <w:p w14:paraId="5A00FE93" w14:textId="77777777" w:rsidR="00D12DA0" w:rsidRDefault="00D12DA0" w:rsidP="00D12DA0">
      <w:r>
        <w:t>It makes sure the information is:</w:t>
      </w:r>
    </w:p>
    <w:p w14:paraId="73332657" w14:textId="77777777" w:rsidR="00D12DA0" w:rsidRDefault="00D12DA0" w:rsidP="00D12DA0">
      <w:pPr>
        <w:pStyle w:val="ListParagraph"/>
        <w:numPr>
          <w:ilvl w:val="0"/>
          <w:numId w:val="17"/>
        </w:numPr>
      </w:pPr>
      <w:r>
        <w:t>up to date</w:t>
      </w:r>
    </w:p>
    <w:p w14:paraId="0C52C8C0" w14:textId="77777777" w:rsidR="00D12DA0" w:rsidRPr="00F946F1" w:rsidRDefault="00D12DA0" w:rsidP="00D12DA0">
      <w:pPr>
        <w:pStyle w:val="ListParagraph"/>
        <w:numPr>
          <w:ilvl w:val="0"/>
          <w:numId w:val="17"/>
        </w:numPr>
      </w:pPr>
      <w:r>
        <w:t>right for the people who need it.</w:t>
      </w:r>
    </w:p>
    <w:p w14:paraId="5EEC2C04" w14:textId="35EAE5A8" w:rsidR="00D12DA0" w:rsidRDefault="00D12DA0" w:rsidP="00D12DA0">
      <w:r>
        <w:t xml:space="preserve">This program will help these people find out more so they can </w:t>
      </w:r>
      <w:r w:rsidR="009D6E06">
        <w:br/>
      </w:r>
      <w:r>
        <w:t>make better:</w:t>
      </w:r>
    </w:p>
    <w:p w14:paraId="25616D1F" w14:textId="77777777" w:rsidR="00D12DA0" w:rsidRDefault="00D12DA0" w:rsidP="00D12DA0">
      <w:pPr>
        <w:pStyle w:val="ListParagraph"/>
        <w:numPr>
          <w:ilvl w:val="0"/>
          <w:numId w:val="18"/>
        </w:numPr>
      </w:pPr>
      <w:r>
        <w:t>choices</w:t>
      </w:r>
    </w:p>
    <w:p w14:paraId="25A405AC" w14:textId="77777777" w:rsidR="00D12DA0" w:rsidRPr="00F946F1" w:rsidRDefault="00D12DA0" w:rsidP="00D12DA0">
      <w:pPr>
        <w:pStyle w:val="ListParagraph"/>
        <w:numPr>
          <w:ilvl w:val="0"/>
          <w:numId w:val="18"/>
        </w:numPr>
      </w:pPr>
      <w:r>
        <w:t>decisions.</w:t>
      </w:r>
    </w:p>
    <w:p w14:paraId="3422A892" w14:textId="77777777" w:rsidR="009D6E06" w:rsidRDefault="009D6E06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2EB0815F" w14:textId="0F791B8D" w:rsidR="00F946F1" w:rsidRPr="00F946F1" w:rsidRDefault="00F946F1" w:rsidP="00F946F1">
      <w:pPr>
        <w:pStyle w:val="Heading3"/>
      </w:pPr>
      <w:r w:rsidRPr="00F946F1">
        <w:lastRenderedPageBreak/>
        <w:t>Economic and Community Participation Program</w:t>
      </w:r>
    </w:p>
    <w:p w14:paraId="5A2CD38C" w14:textId="77777777" w:rsidR="009D6E06" w:rsidRPr="00F946F1" w:rsidRDefault="009D6E06" w:rsidP="00F946F1">
      <w:pPr>
        <w:rPr>
          <w:rStyle w:val="Strong"/>
        </w:rPr>
      </w:pPr>
      <w:r>
        <w:t>This program connects people with disability to:</w:t>
      </w:r>
    </w:p>
    <w:p w14:paraId="04BC8AD6" w14:textId="77777777" w:rsidR="009D6E06" w:rsidRPr="00F946F1" w:rsidRDefault="009D6E06" w:rsidP="00F946F1">
      <w:pPr>
        <w:pStyle w:val="ListParagraph"/>
        <w:numPr>
          <w:ilvl w:val="0"/>
          <w:numId w:val="19"/>
        </w:numPr>
      </w:pPr>
      <w:r w:rsidRPr="00F946F1">
        <w:t>activities they can do</w:t>
      </w:r>
    </w:p>
    <w:p w14:paraId="5026F993" w14:textId="77777777" w:rsidR="009D6E06" w:rsidRPr="00F946F1" w:rsidRDefault="009D6E06" w:rsidP="00F946F1">
      <w:pPr>
        <w:pStyle w:val="ListParagraph"/>
        <w:numPr>
          <w:ilvl w:val="0"/>
          <w:numId w:val="19"/>
        </w:numPr>
      </w:pPr>
      <w:r w:rsidRPr="00F946F1">
        <w:t>jobs and work</w:t>
      </w:r>
    </w:p>
    <w:p w14:paraId="02416156" w14:textId="77777777" w:rsidR="009D6E06" w:rsidRPr="00F946F1" w:rsidRDefault="009D6E06" w:rsidP="00F946F1">
      <w:pPr>
        <w:pStyle w:val="ListParagraph"/>
        <w:numPr>
          <w:ilvl w:val="0"/>
          <w:numId w:val="19"/>
        </w:numPr>
      </w:pPr>
      <w:r w:rsidRPr="00F946F1">
        <w:t>supports in their community.</w:t>
      </w:r>
    </w:p>
    <w:p w14:paraId="213FC70F" w14:textId="77777777" w:rsidR="009D6E06" w:rsidRPr="00F946F1" w:rsidRDefault="009D6E06" w:rsidP="00F946F1">
      <w:pPr>
        <w:rPr>
          <w:rStyle w:val="Strong"/>
        </w:rPr>
      </w:pPr>
      <w:r>
        <w:t>This program supports communities, businesses and employers to:</w:t>
      </w:r>
    </w:p>
    <w:p w14:paraId="26C44160" w14:textId="77777777" w:rsidR="009D6E06" w:rsidRPr="00F946F1" w:rsidRDefault="009D6E06" w:rsidP="00F946F1">
      <w:pPr>
        <w:pStyle w:val="ListParagraph"/>
        <w:numPr>
          <w:ilvl w:val="0"/>
          <w:numId w:val="20"/>
        </w:numPr>
        <w:rPr>
          <w:rStyle w:val="Strong"/>
        </w:rPr>
      </w:pPr>
      <w:r>
        <w:t>be more inclusive</w:t>
      </w:r>
    </w:p>
    <w:p w14:paraId="520CCFD3" w14:textId="77777777" w:rsidR="009D6E06" w:rsidRPr="00F946F1" w:rsidRDefault="009D6E06" w:rsidP="00F946F1">
      <w:pPr>
        <w:pStyle w:val="ListParagraph"/>
        <w:numPr>
          <w:ilvl w:val="0"/>
          <w:numId w:val="20"/>
        </w:numPr>
        <w:rPr>
          <w:rStyle w:val="Strong"/>
        </w:rPr>
      </w:pPr>
      <w:r>
        <w:t>listen to what people really need.</w:t>
      </w:r>
    </w:p>
    <w:p w14:paraId="1A400F8A" w14:textId="63215474" w:rsidR="00F946F1" w:rsidRPr="00F946F1" w:rsidRDefault="00F946F1" w:rsidP="00F946F1">
      <w:pPr>
        <w:pStyle w:val="Heading3"/>
      </w:pPr>
      <w:r w:rsidRPr="00F946F1">
        <w:t>Mainstream Capacity Building Program</w:t>
      </w:r>
    </w:p>
    <w:p w14:paraId="10314149" w14:textId="5457B2C6" w:rsidR="009D6E06" w:rsidRDefault="009D6E06" w:rsidP="009D6E06">
      <w:r>
        <w:t>This program supports mainstream services to be:</w:t>
      </w:r>
    </w:p>
    <w:p w14:paraId="4CA257EC" w14:textId="77777777" w:rsidR="009D6E06" w:rsidRDefault="009D6E06" w:rsidP="009D6E06">
      <w:pPr>
        <w:pStyle w:val="ListParagraph"/>
        <w:numPr>
          <w:ilvl w:val="0"/>
          <w:numId w:val="21"/>
        </w:numPr>
      </w:pPr>
      <w:r>
        <w:t xml:space="preserve">accessible </w:t>
      </w:r>
    </w:p>
    <w:p w14:paraId="0B13E0BD" w14:textId="77777777" w:rsidR="009D6E06" w:rsidRPr="00F946F1" w:rsidDel="000D0F07" w:rsidRDefault="009D6E06" w:rsidP="009D6E06">
      <w:pPr>
        <w:pStyle w:val="ListParagraph"/>
        <w:numPr>
          <w:ilvl w:val="0"/>
          <w:numId w:val="21"/>
        </w:numPr>
      </w:pPr>
      <w:r>
        <w:t>inclusive.</w:t>
      </w:r>
    </w:p>
    <w:p w14:paraId="14A16AA2" w14:textId="29008778" w:rsidR="009D6E06" w:rsidRPr="00F946F1" w:rsidDel="000D0F07" w:rsidRDefault="009D6E06" w:rsidP="009D6E06">
      <w:r>
        <w:t>It helps mainstream services build skills and knowledge so they can meet the needs of people with disability.</w:t>
      </w:r>
    </w:p>
    <w:p w14:paraId="314A1364" w14:textId="77777777" w:rsidR="001778FC" w:rsidRPr="001778FC" w:rsidRDefault="001778FC" w:rsidP="001778FC"/>
    <w:p w14:paraId="2452413F" w14:textId="77777777" w:rsidR="001778FC" w:rsidRDefault="001778F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br w:type="page"/>
      </w:r>
    </w:p>
    <w:p w14:paraId="7B4EDB97" w14:textId="2DC757D5" w:rsidR="001778FC" w:rsidRDefault="001778FC" w:rsidP="001778FC">
      <w:pPr>
        <w:pStyle w:val="Heading2"/>
      </w:pPr>
      <w:bookmarkStart w:id="83" w:name="_Toc8401648"/>
      <w:r>
        <w:rPr>
          <w:lang w:val="en-AU"/>
        </w:rPr>
        <w:lastRenderedPageBreak/>
        <w:t>How are</w:t>
      </w:r>
      <w:r>
        <w:t xml:space="preserve"> other programs</w:t>
      </w:r>
      <w:r>
        <w:rPr>
          <w:lang w:val="en-AU"/>
        </w:rPr>
        <w:t xml:space="preserve"> funded</w:t>
      </w:r>
      <w:r>
        <w:t>?</w:t>
      </w:r>
      <w:bookmarkEnd w:id="83"/>
    </w:p>
    <w:p w14:paraId="7EC00F2B" w14:textId="77777777" w:rsidR="009D6E06" w:rsidRPr="004D000B" w:rsidRDefault="009D6E06" w:rsidP="009D6E06">
      <w:r>
        <w:t>Local Area Co-ordination (LAC) is part of ILC.</w:t>
      </w:r>
    </w:p>
    <w:p w14:paraId="2912E8CC" w14:textId="77777777" w:rsidR="009D6E06" w:rsidRPr="004D000B" w:rsidRDefault="009D6E06" w:rsidP="009D6E06">
      <w:r>
        <w:t>LAC is funded through our Partners in the Community Program.</w:t>
      </w:r>
    </w:p>
    <w:p w14:paraId="55799D78" w14:textId="77777777" w:rsidR="009D6E06" w:rsidRDefault="009D6E06" w:rsidP="009D6E06">
      <w:r>
        <w:t>LAC connects people with disability with ILC projects in their area.</w:t>
      </w:r>
    </w:p>
    <w:p w14:paraId="04A68A07" w14:textId="6DFE9A84" w:rsidR="00A87F5F" w:rsidRDefault="009D6E06" w:rsidP="009D6E06">
      <w:r w:rsidRPr="00587699">
        <w:rPr>
          <w:rStyle w:val="Strong"/>
        </w:rPr>
        <w:t>Early Childhood Early Intervention (ECEI)</w:t>
      </w:r>
      <w:r>
        <w:t xml:space="preserve"> is funded through our Partners in the Community Program too.</w:t>
      </w:r>
    </w:p>
    <w:p w14:paraId="183A03AF" w14:textId="77777777" w:rsidR="009D6E06" w:rsidRDefault="009D6E06" w:rsidP="009D6E06">
      <w:r>
        <w:t>ECEI is support for:</w:t>
      </w:r>
    </w:p>
    <w:p w14:paraId="04ABFC69" w14:textId="77777777" w:rsidR="009D6E06" w:rsidRDefault="009D6E06" w:rsidP="009D6E06">
      <w:pPr>
        <w:pStyle w:val="ListParagraph"/>
        <w:numPr>
          <w:ilvl w:val="0"/>
          <w:numId w:val="39"/>
        </w:numPr>
      </w:pPr>
      <w:r>
        <w:t xml:space="preserve">children with disability </w:t>
      </w:r>
      <w:r w:rsidRPr="00E90D45">
        <w:rPr>
          <w:rFonts w:cs="Arial"/>
        </w:rPr>
        <w:t>while they are still very young</w:t>
      </w:r>
    </w:p>
    <w:p w14:paraId="54FF0596" w14:textId="77777777" w:rsidR="009D6E06" w:rsidRDefault="009D6E06" w:rsidP="009D6E06">
      <w:pPr>
        <w:pStyle w:val="ListParagraph"/>
        <w:numPr>
          <w:ilvl w:val="0"/>
          <w:numId w:val="39"/>
        </w:numPr>
      </w:pPr>
      <w:r>
        <w:t>families and carers.</w:t>
      </w:r>
    </w:p>
    <w:p w14:paraId="5686233B" w14:textId="77777777" w:rsidR="009D6E06" w:rsidRDefault="009D6E06" w:rsidP="009D6E06">
      <w:r>
        <w:t>ECEI partners:</w:t>
      </w:r>
    </w:p>
    <w:p w14:paraId="7302832B" w14:textId="77777777" w:rsidR="009D6E06" w:rsidRDefault="009D6E06" w:rsidP="009D6E06">
      <w:pPr>
        <w:pStyle w:val="ListParagraph"/>
        <w:numPr>
          <w:ilvl w:val="0"/>
          <w:numId w:val="40"/>
        </w:numPr>
      </w:pPr>
      <w:r>
        <w:t>connect people with information and services they need</w:t>
      </w:r>
    </w:p>
    <w:p w14:paraId="426F08AC" w14:textId="70E0660C" w:rsidR="009D6E06" w:rsidRDefault="009D6E06" w:rsidP="009D6E06">
      <w:pPr>
        <w:pStyle w:val="ListParagraph"/>
        <w:numPr>
          <w:ilvl w:val="0"/>
          <w:numId w:val="40"/>
        </w:numPr>
      </w:pPr>
      <w:r>
        <w:t>help children and families build their capacity.</w:t>
      </w:r>
    </w:p>
    <w:p w14:paraId="12882309" w14:textId="77777777" w:rsidR="001778FC" w:rsidRDefault="001778F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2A51A4E1" w14:textId="1746CF37" w:rsidR="004D000B" w:rsidRPr="00222B97" w:rsidRDefault="00473144" w:rsidP="004D000B">
      <w:pPr>
        <w:pStyle w:val="Heading2"/>
        <w:rPr>
          <w:lang w:val="en-AU"/>
        </w:rPr>
      </w:pPr>
      <w:bookmarkStart w:id="84" w:name="_Toc8401649"/>
      <w:r>
        <w:rPr>
          <w:lang w:val="en-AU"/>
        </w:rPr>
        <w:lastRenderedPageBreak/>
        <w:t>How do you find out about grants?</w:t>
      </w:r>
      <w:bookmarkEnd w:id="84"/>
    </w:p>
    <w:p w14:paraId="37EB82B9" w14:textId="77777777" w:rsidR="009D6E06" w:rsidRDefault="009D6E06" w:rsidP="00F946F1">
      <w:r>
        <w:t>When grants are available for ILC programs we will advertise them:</w:t>
      </w:r>
    </w:p>
    <w:p w14:paraId="6102B67E" w14:textId="77777777" w:rsidR="009D6E06" w:rsidRDefault="009D6E06" w:rsidP="00473144">
      <w:pPr>
        <w:pStyle w:val="ListParagraph"/>
        <w:numPr>
          <w:ilvl w:val="0"/>
          <w:numId w:val="25"/>
        </w:numPr>
      </w:pPr>
      <w:r>
        <w:t>on the NDIS website</w:t>
      </w:r>
    </w:p>
    <w:p w14:paraId="401FDDF5" w14:textId="77777777" w:rsidR="009D6E06" w:rsidRDefault="00E21789" w:rsidP="00473144">
      <w:pPr>
        <w:pStyle w:val="ListParagraph"/>
      </w:pPr>
      <w:hyperlink r:id="rId9" w:history="1">
        <w:r w:rsidR="009D6E06" w:rsidRPr="00192F3D">
          <w:rPr>
            <w:rStyle w:val="Hyperlink"/>
          </w:rPr>
          <w:t>www.ndis.gov.au</w:t>
        </w:r>
      </w:hyperlink>
    </w:p>
    <w:p w14:paraId="2192E635" w14:textId="77777777" w:rsidR="009D6E06" w:rsidRDefault="009D6E06" w:rsidP="00473144">
      <w:pPr>
        <w:pStyle w:val="ListParagraph"/>
        <w:numPr>
          <w:ilvl w:val="0"/>
          <w:numId w:val="25"/>
        </w:numPr>
      </w:pPr>
      <w:r>
        <w:t>in newspapers</w:t>
      </w:r>
    </w:p>
    <w:p w14:paraId="1B964FCE" w14:textId="77777777" w:rsidR="009D6E06" w:rsidRDefault="009D6E06" w:rsidP="00473144">
      <w:pPr>
        <w:pStyle w:val="ListParagraph"/>
        <w:numPr>
          <w:ilvl w:val="0"/>
          <w:numId w:val="25"/>
        </w:numPr>
      </w:pPr>
      <w:r>
        <w:t>through other sources such as:</w:t>
      </w:r>
    </w:p>
    <w:p w14:paraId="70804F6D" w14:textId="77777777" w:rsidR="009D6E06" w:rsidRDefault="009D6E06" w:rsidP="00473144">
      <w:pPr>
        <w:pStyle w:val="ListParagraph"/>
        <w:numPr>
          <w:ilvl w:val="1"/>
          <w:numId w:val="25"/>
        </w:numPr>
      </w:pPr>
      <w:r>
        <w:t>Grant Connect</w:t>
      </w:r>
    </w:p>
    <w:p w14:paraId="0573EE47" w14:textId="77777777" w:rsidR="009D6E06" w:rsidRDefault="00E21789" w:rsidP="00FA66B2">
      <w:pPr>
        <w:pStyle w:val="ListParagraph"/>
        <w:ind w:left="1440"/>
      </w:pPr>
      <w:hyperlink r:id="rId10" w:history="1">
        <w:r w:rsidR="009D6E06">
          <w:rPr>
            <w:rStyle w:val="Hyperlink"/>
          </w:rPr>
          <w:t>www.grants.gov.au/</w:t>
        </w:r>
      </w:hyperlink>
    </w:p>
    <w:p w14:paraId="4B88E000" w14:textId="77777777" w:rsidR="009D6E06" w:rsidRDefault="009D6E06" w:rsidP="00473144">
      <w:pPr>
        <w:pStyle w:val="ListParagraph"/>
        <w:numPr>
          <w:ilvl w:val="1"/>
          <w:numId w:val="25"/>
        </w:numPr>
      </w:pPr>
      <w:r>
        <w:t>the Community Grants Hub.</w:t>
      </w:r>
    </w:p>
    <w:p w14:paraId="5D064168" w14:textId="77777777" w:rsidR="009D6E06" w:rsidRDefault="00E21789" w:rsidP="00FA66B2">
      <w:pPr>
        <w:pStyle w:val="ListParagraph"/>
        <w:ind w:left="1440"/>
      </w:pPr>
      <w:hyperlink r:id="rId11" w:history="1">
        <w:r w:rsidR="009D6E06" w:rsidRPr="00991277">
          <w:rPr>
            <w:rStyle w:val="Hyperlink"/>
          </w:rPr>
          <w:t>www.communitygrants.gov.au/</w:t>
        </w:r>
      </w:hyperlink>
      <w:r w:rsidR="009D6E06">
        <w:t xml:space="preserve">  </w:t>
      </w:r>
    </w:p>
    <w:p w14:paraId="540811B7" w14:textId="1046A101" w:rsidR="009D6E06" w:rsidRDefault="009D6E06" w:rsidP="007254DD">
      <w:r>
        <w:t xml:space="preserve">You can visit our </w:t>
      </w:r>
      <w:r w:rsidRPr="000F6E4B">
        <w:t>websit</w:t>
      </w:r>
      <w:r>
        <w:t>e and join our email list.</w:t>
      </w:r>
    </w:p>
    <w:p w14:paraId="549C78A3" w14:textId="77777777" w:rsidR="009D6E06" w:rsidRPr="00AE200F" w:rsidRDefault="00E21789" w:rsidP="00AE200F">
      <w:hyperlink r:id="rId12" w:history="1">
        <w:r w:rsidR="009D6E06">
          <w:rPr>
            <w:rStyle w:val="Hyperlink"/>
          </w:rPr>
          <w:t>www.ndis.gov.au/community/information-linkages-and-capacity-building-ilc</w:t>
        </w:r>
      </w:hyperlink>
      <w:r w:rsidR="009D6E06">
        <w:t xml:space="preserve"> </w:t>
      </w:r>
    </w:p>
    <w:p w14:paraId="11CCF948" w14:textId="009B5259" w:rsidR="009D6E06" w:rsidRDefault="009D6E06" w:rsidP="00F946F1">
      <w:r>
        <w:t>We will explain how you can get an Application Pack.</w:t>
      </w:r>
    </w:p>
    <w:p w14:paraId="7F84007D" w14:textId="77777777" w:rsidR="009D6E06" w:rsidRPr="004D000B" w:rsidRDefault="009D6E06" w:rsidP="00F946F1">
      <w:r>
        <w:t>We will also share the Grant Opportunity Guidelines.</w:t>
      </w:r>
    </w:p>
    <w:p w14:paraId="0613CA9A" w14:textId="77777777" w:rsidR="009D6E06" w:rsidRPr="004D000B" w:rsidRDefault="009D6E06" w:rsidP="00F946F1">
      <w:r>
        <w:t>The Grant Opportunity Guidelines explain:</w:t>
      </w:r>
    </w:p>
    <w:p w14:paraId="40502DEB" w14:textId="77777777" w:rsidR="009D6E06" w:rsidRPr="004D000B" w:rsidRDefault="009D6E06" w:rsidP="00473144">
      <w:pPr>
        <w:pStyle w:val="ListParagraph"/>
        <w:numPr>
          <w:ilvl w:val="0"/>
          <w:numId w:val="26"/>
        </w:numPr>
      </w:pPr>
      <w:r>
        <w:t>which ILC program the grants are for</w:t>
      </w:r>
    </w:p>
    <w:p w14:paraId="5EFE5E25" w14:textId="77777777" w:rsidR="009D6E06" w:rsidRPr="00473144" w:rsidRDefault="009D6E06" w:rsidP="00473144">
      <w:pPr>
        <w:pStyle w:val="ListParagraph"/>
        <w:numPr>
          <w:ilvl w:val="0"/>
          <w:numId w:val="26"/>
        </w:numPr>
      </w:pPr>
      <w:bookmarkStart w:id="85" w:name="_Toc4493287"/>
      <w:r>
        <w:t>w</w:t>
      </w:r>
      <w:r w:rsidRPr="00473144">
        <w:t>hat the grant money can be used for</w:t>
      </w:r>
      <w:bookmarkEnd w:id="85"/>
    </w:p>
    <w:p w14:paraId="5F6EA01C" w14:textId="77777777" w:rsidR="009D6E06" w:rsidRPr="004D000B" w:rsidRDefault="009D6E06" w:rsidP="00473144">
      <w:pPr>
        <w:pStyle w:val="ListParagraph"/>
        <w:numPr>
          <w:ilvl w:val="0"/>
          <w:numId w:val="26"/>
        </w:numPr>
      </w:pPr>
      <w:r>
        <w:t xml:space="preserve">who can apply for a </w:t>
      </w:r>
      <w:proofErr w:type="gramStart"/>
      <w:r>
        <w:t>grant</w:t>
      </w:r>
      <w:proofErr w:type="gramEnd"/>
    </w:p>
    <w:p w14:paraId="320136E0" w14:textId="61B2CF89" w:rsidR="009D6E06" w:rsidRDefault="009D6E06" w:rsidP="00473144">
      <w:pPr>
        <w:pStyle w:val="ListParagraph"/>
        <w:numPr>
          <w:ilvl w:val="0"/>
          <w:numId w:val="26"/>
        </w:numPr>
      </w:pPr>
      <w:r>
        <w:t>what you need to tell us when you apply</w:t>
      </w:r>
    </w:p>
    <w:p w14:paraId="73A30E02" w14:textId="77777777" w:rsidR="009D6E06" w:rsidRPr="004D000B" w:rsidRDefault="009D6E06" w:rsidP="00473144">
      <w:pPr>
        <w:pStyle w:val="ListParagraph"/>
        <w:numPr>
          <w:ilvl w:val="0"/>
          <w:numId w:val="26"/>
        </w:numPr>
      </w:pPr>
      <w:r>
        <w:t>how long the grants last</w:t>
      </w:r>
    </w:p>
    <w:p w14:paraId="515D4C60" w14:textId="77777777" w:rsidR="009D6E06" w:rsidRPr="004D000B" w:rsidRDefault="009D6E06" w:rsidP="00473144">
      <w:pPr>
        <w:pStyle w:val="ListParagraph"/>
        <w:numPr>
          <w:ilvl w:val="0"/>
          <w:numId w:val="26"/>
        </w:numPr>
      </w:pPr>
      <w:r>
        <w:t>how much the grants are worth</w:t>
      </w:r>
    </w:p>
    <w:p w14:paraId="0347DD37" w14:textId="77777777" w:rsidR="009D6E06" w:rsidRPr="004D000B" w:rsidRDefault="009D6E06" w:rsidP="00473144">
      <w:pPr>
        <w:pStyle w:val="ListParagraph"/>
        <w:numPr>
          <w:ilvl w:val="0"/>
          <w:numId w:val="26"/>
        </w:numPr>
      </w:pPr>
      <w:r>
        <w:t>the rules about how to apply for grants</w:t>
      </w:r>
    </w:p>
    <w:p w14:paraId="76FE2E64" w14:textId="77777777" w:rsidR="009D6E06" w:rsidRPr="004D000B" w:rsidRDefault="009D6E06" w:rsidP="00473144">
      <w:pPr>
        <w:pStyle w:val="ListParagraph"/>
        <w:numPr>
          <w:ilvl w:val="0"/>
          <w:numId w:val="26"/>
        </w:numPr>
      </w:pPr>
      <w:r>
        <w:t>the rules about what you must do if you get a grant.</w:t>
      </w:r>
    </w:p>
    <w:p w14:paraId="7A10404E" w14:textId="707BFCDF" w:rsidR="004D000B" w:rsidRPr="00222B97" w:rsidRDefault="002145D5" w:rsidP="004D000B">
      <w:pPr>
        <w:pStyle w:val="Heading2"/>
        <w:rPr>
          <w:lang w:val="en-AU"/>
        </w:rPr>
      </w:pPr>
      <w:bookmarkStart w:id="86" w:name="_Toc8401650"/>
      <w:r>
        <w:rPr>
          <w:lang w:val="en-AU"/>
        </w:rPr>
        <w:lastRenderedPageBreak/>
        <w:t>How much grant money is there?</w:t>
      </w:r>
      <w:bookmarkEnd w:id="86"/>
    </w:p>
    <w:p w14:paraId="1268449A" w14:textId="77777777" w:rsidR="009D6E06" w:rsidRPr="004D000B" w:rsidRDefault="009D6E06" w:rsidP="009D6E06">
      <w:r>
        <w:t>There is over $398,000,000 in grants available.</w:t>
      </w:r>
    </w:p>
    <w:p w14:paraId="451C749A" w14:textId="516A598E" w:rsidR="009D6E06" w:rsidRDefault="009D6E06" w:rsidP="009D6E06">
      <w:r>
        <w:t xml:space="preserve">The grants will be available from the 2019–2020 Financial Year through to </w:t>
      </w:r>
      <w:r>
        <w:br/>
        <w:t>the 2021–2022 Financial Year.</w:t>
      </w:r>
    </w:p>
    <w:p w14:paraId="6FB21BAC" w14:textId="77777777" w:rsidR="009D6E06" w:rsidRPr="004D000B" w:rsidRDefault="009D6E06" w:rsidP="009D6E06">
      <w:r>
        <w:t>A</w:t>
      </w:r>
      <w:r w:rsidRPr="009631E7">
        <w:t xml:space="preserve"> financial year is different to a</w:t>
      </w:r>
      <w:r>
        <w:t xml:space="preserve"> </w:t>
      </w:r>
      <w:r w:rsidRPr="009631E7">
        <w:t>calendar year.</w:t>
      </w:r>
    </w:p>
    <w:p w14:paraId="1EDC8C9F" w14:textId="77FA8974" w:rsidR="009D6E06" w:rsidRPr="004D000B" w:rsidRDefault="009D6E06" w:rsidP="009D6E06">
      <w:r w:rsidRPr="009631E7">
        <w:t>The financial year doesn’t go from 1 January to 31 December.</w:t>
      </w:r>
    </w:p>
    <w:p w14:paraId="0E0B8269" w14:textId="6178246B" w:rsidR="009D6E06" w:rsidRPr="004D000B" w:rsidRDefault="009D6E06" w:rsidP="009D6E06">
      <w:r w:rsidRPr="009631E7">
        <w:t>The financial year goes from</w:t>
      </w:r>
      <w:r>
        <w:t xml:space="preserve"> </w:t>
      </w:r>
      <w:r w:rsidRPr="009631E7">
        <w:t>1 July to 30 June.</w:t>
      </w:r>
    </w:p>
    <w:p w14:paraId="3ACF84FF" w14:textId="2A4176E2" w:rsidR="009D6E06" w:rsidRPr="004D000B" w:rsidRDefault="009D6E06" w:rsidP="009D6E06">
      <w:r>
        <w:t>There will be $131,436,000 available in the 2019–2020 Financial Year.</w:t>
      </w:r>
    </w:p>
    <w:p w14:paraId="462E0B85" w14:textId="2C7A878E" w:rsidR="009D6E06" w:rsidRPr="004D000B" w:rsidRDefault="009D6E06" w:rsidP="009D6E06">
      <w:r>
        <w:t>There will be $132,572,000 available in the 2020–2021 Financial Year.</w:t>
      </w:r>
    </w:p>
    <w:p w14:paraId="6F7CC1D5" w14:textId="73AF290D" w:rsidR="009D6E06" w:rsidRPr="004D000B" w:rsidRDefault="009D6E06" w:rsidP="009D6E06">
      <w:r>
        <w:t>There will be $134,295,000 available in the 2021–2022 Financial Year.</w:t>
      </w:r>
    </w:p>
    <w:p w14:paraId="5C7A6A3C" w14:textId="77777777" w:rsidR="007D1318" w:rsidRDefault="007D1318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87" w:name="_Toc4493295"/>
      <w:r>
        <w:br w:type="page"/>
      </w:r>
    </w:p>
    <w:p w14:paraId="45CC7D3C" w14:textId="2F409AAB" w:rsidR="002145D5" w:rsidRDefault="002145D5" w:rsidP="002145D5">
      <w:pPr>
        <w:pStyle w:val="Heading2"/>
      </w:pPr>
      <w:bookmarkStart w:id="88" w:name="_Toc8401651"/>
      <w:r>
        <w:lastRenderedPageBreak/>
        <w:t>How do we choose who we give grants to?</w:t>
      </w:r>
      <w:bookmarkEnd w:id="87"/>
      <w:bookmarkEnd w:id="88"/>
    </w:p>
    <w:p w14:paraId="0EB6D2A9" w14:textId="42DDFD5A" w:rsidR="009D6E06" w:rsidRDefault="009D6E06" w:rsidP="00393553">
      <w:r>
        <w:t xml:space="preserve">We give grants to projects that will help us achieve the goals of the </w:t>
      </w:r>
      <w:r>
        <w:br/>
        <w:t>ILC program.</w:t>
      </w:r>
    </w:p>
    <w:p w14:paraId="16BC46FC" w14:textId="77777777" w:rsidR="009D6E06" w:rsidRPr="004D000B" w:rsidRDefault="009D6E06" w:rsidP="002145D5">
      <w:r w:rsidRPr="00245425">
        <w:rPr>
          <w:rFonts w:eastAsiaTheme="minorHAnsi"/>
        </w:rPr>
        <w:t>We don’t have to give grants to every project.</w:t>
      </w:r>
    </w:p>
    <w:p w14:paraId="4FFBDDC1" w14:textId="77777777" w:rsidR="009D6E06" w:rsidRDefault="009D6E06" w:rsidP="002145D5">
      <w:pPr>
        <w:rPr>
          <w:rStyle w:val="Strong"/>
        </w:rPr>
      </w:pPr>
      <w:r>
        <w:t xml:space="preserve">Applications for grants need to meet our </w:t>
      </w:r>
      <w:r w:rsidRPr="007711E2">
        <w:rPr>
          <w:rStyle w:val="Strong"/>
        </w:rPr>
        <w:t>selection</w:t>
      </w:r>
      <w:r>
        <w:t xml:space="preserve"> </w:t>
      </w:r>
      <w:r w:rsidRPr="007711E2">
        <w:rPr>
          <w:rStyle w:val="Strong"/>
        </w:rPr>
        <w:t>criteria</w:t>
      </w:r>
      <w:r>
        <w:rPr>
          <w:rStyle w:val="Strong"/>
        </w:rPr>
        <w:t>.</w:t>
      </w:r>
    </w:p>
    <w:p w14:paraId="0C771566" w14:textId="6A566C39" w:rsidR="009D6E06" w:rsidRPr="004D000B" w:rsidRDefault="009D6E06" w:rsidP="002145D5">
      <w:r>
        <w:t>These are the things your application must include.</w:t>
      </w:r>
    </w:p>
    <w:p w14:paraId="4F7CAD31" w14:textId="77777777" w:rsidR="009D6E06" w:rsidRDefault="009D6E06" w:rsidP="002145D5">
      <w:r>
        <w:t>The selection criteria for ILC grants are:</w:t>
      </w:r>
    </w:p>
    <w:p w14:paraId="7D0D010C" w14:textId="77777777" w:rsidR="009D6E06" w:rsidRPr="00D4110C" w:rsidRDefault="009D6E06" w:rsidP="009D6E06">
      <w:pPr>
        <w:pStyle w:val="ListParagraph"/>
        <w:numPr>
          <w:ilvl w:val="0"/>
          <w:numId w:val="38"/>
        </w:numPr>
        <w:ind w:left="714" w:hanging="357"/>
      </w:pPr>
      <w:r w:rsidRPr="00D4110C">
        <w:t xml:space="preserve">Need and suitability – why people need your </w:t>
      </w:r>
      <w:r>
        <w:t>project and how it fits in with the grant round</w:t>
      </w:r>
    </w:p>
    <w:p w14:paraId="76EE17CD" w14:textId="77777777" w:rsidR="009D6E06" w:rsidRPr="00D4110C" w:rsidRDefault="009D6E06" w:rsidP="009D6E06">
      <w:pPr>
        <w:pStyle w:val="ListParagraph"/>
        <w:numPr>
          <w:ilvl w:val="0"/>
          <w:numId w:val="38"/>
        </w:numPr>
        <w:ind w:left="714" w:hanging="357"/>
      </w:pPr>
      <w:r w:rsidRPr="00D4110C">
        <w:t>Outcomes focussed</w:t>
      </w:r>
      <w:r>
        <w:t xml:space="preserve"> – the results your project will get</w:t>
      </w:r>
    </w:p>
    <w:p w14:paraId="271409C9" w14:textId="1082BA79" w:rsidR="009D6E06" w:rsidRPr="00D4110C" w:rsidRDefault="009D6E06" w:rsidP="009D6E06">
      <w:pPr>
        <w:pStyle w:val="ListParagraph"/>
        <w:numPr>
          <w:ilvl w:val="0"/>
          <w:numId w:val="38"/>
        </w:numPr>
        <w:ind w:left="714" w:hanging="357"/>
      </w:pPr>
      <w:r w:rsidRPr="00D4110C">
        <w:t>Organisational capacity</w:t>
      </w:r>
      <w:r>
        <w:t xml:space="preserve"> – how your organisation will </w:t>
      </w:r>
      <w:r w:rsidRPr="00D4110C">
        <w:t>deliver</w:t>
      </w:r>
      <w:r>
        <w:t xml:space="preserve"> </w:t>
      </w:r>
      <w:r>
        <w:br/>
      </w:r>
      <w:r w:rsidRPr="00D4110C">
        <w:t>the project</w:t>
      </w:r>
    </w:p>
    <w:p w14:paraId="46C836AA" w14:textId="04267576" w:rsidR="009D6E06" w:rsidRPr="00D4110C" w:rsidRDefault="009D6E06" w:rsidP="009D6E06">
      <w:pPr>
        <w:pStyle w:val="ListParagraph"/>
        <w:numPr>
          <w:ilvl w:val="0"/>
          <w:numId w:val="38"/>
        </w:numPr>
        <w:ind w:left="714" w:hanging="357"/>
      </w:pPr>
      <w:r w:rsidRPr="00D4110C">
        <w:t xml:space="preserve">Sustainability </w:t>
      </w:r>
      <w:r>
        <w:t>– h</w:t>
      </w:r>
      <w:r w:rsidRPr="00D4110C">
        <w:t>ow</w:t>
      </w:r>
      <w:r>
        <w:t xml:space="preserve"> you will </w:t>
      </w:r>
      <w:r w:rsidRPr="00D4110C">
        <w:t xml:space="preserve">make sure </w:t>
      </w:r>
      <w:r>
        <w:t>your</w:t>
      </w:r>
      <w:r w:rsidRPr="00D4110C">
        <w:t xml:space="preserve"> pro</w:t>
      </w:r>
      <w:r>
        <w:t>ject</w:t>
      </w:r>
      <w:r w:rsidRPr="00D4110C">
        <w:t xml:space="preserve"> will be helpful for a long time</w:t>
      </w:r>
    </w:p>
    <w:p w14:paraId="09E5FF03" w14:textId="02387FCA" w:rsidR="009D6E06" w:rsidRPr="00D4110C" w:rsidRDefault="009D6E06" w:rsidP="009D6E06">
      <w:pPr>
        <w:pStyle w:val="ListParagraph"/>
        <w:numPr>
          <w:ilvl w:val="0"/>
          <w:numId w:val="38"/>
        </w:numPr>
        <w:ind w:left="714" w:hanging="357"/>
      </w:pPr>
      <w:r w:rsidRPr="00D4110C">
        <w:t>Reach</w:t>
      </w:r>
      <w:r>
        <w:t xml:space="preserve"> – which parts of Australia you will reach when you do </w:t>
      </w:r>
      <w:r>
        <w:br/>
      </w:r>
      <w:r w:rsidRPr="00D4110C">
        <w:t>your pro</w:t>
      </w:r>
      <w:r>
        <w:t>je</w:t>
      </w:r>
      <w:r w:rsidRPr="00D4110C">
        <w:t>ct.</w:t>
      </w:r>
    </w:p>
    <w:p w14:paraId="5774D51A" w14:textId="77777777" w:rsidR="009D6E06" w:rsidRDefault="009D6E06" w:rsidP="002145D5">
      <w:pPr>
        <w:rPr>
          <w:rStyle w:val="Strong"/>
          <w:b w:val="0"/>
        </w:rPr>
      </w:pPr>
      <w:r w:rsidRPr="00A300B7">
        <w:rPr>
          <w:rStyle w:val="Strong"/>
          <w:b w:val="0"/>
        </w:rPr>
        <w:t xml:space="preserve">We will </w:t>
      </w:r>
      <w:r>
        <w:rPr>
          <w:rStyle w:val="Strong"/>
          <w:b w:val="0"/>
        </w:rPr>
        <w:t>choos</w:t>
      </w:r>
      <w:r w:rsidRPr="00A300B7">
        <w:rPr>
          <w:rStyle w:val="Strong"/>
          <w:b w:val="0"/>
        </w:rPr>
        <w:t xml:space="preserve">e which criteria we </w:t>
      </w:r>
      <w:r>
        <w:rPr>
          <w:rStyle w:val="Strong"/>
          <w:b w:val="0"/>
        </w:rPr>
        <w:t>include</w:t>
      </w:r>
      <w:r w:rsidRPr="00A300B7">
        <w:rPr>
          <w:rStyle w:val="Strong"/>
          <w:b w:val="0"/>
        </w:rPr>
        <w:t xml:space="preserve"> </w:t>
      </w:r>
      <w:r>
        <w:rPr>
          <w:rStyle w:val="Strong"/>
          <w:b w:val="0"/>
        </w:rPr>
        <w:t>in</w:t>
      </w:r>
      <w:r w:rsidRPr="00A300B7">
        <w:rPr>
          <w:rStyle w:val="Strong"/>
          <w:b w:val="0"/>
        </w:rPr>
        <w:t xml:space="preserve"> </w:t>
      </w:r>
      <w:r>
        <w:rPr>
          <w:rStyle w:val="Strong"/>
          <w:b w:val="0"/>
        </w:rPr>
        <w:t xml:space="preserve">each </w:t>
      </w:r>
      <w:r w:rsidRPr="00A300B7">
        <w:rPr>
          <w:rStyle w:val="Strong"/>
          <w:b w:val="0"/>
        </w:rPr>
        <w:t>grant round</w:t>
      </w:r>
      <w:r>
        <w:rPr>
          <w:rStyle w:val="Strong"/>
          <w:b w:val="0"/>
        </w:rPr>
        <w:t>.</w:t>
      </w:r>
    </w:p>
    <w:p w14:paraId="38203D6F" w14:textId="77777777" w:rsidR="009D6E06" w:rsidRPr="00EE3F4E" w:rsidRDefault="009D6E06" w:rsidP="002145D5">
      <w:pPr>
        <w:rPr>
          <w:bCs/>
        </w:rPr>
      </w:pPr>
      <w:r>
        <w:rPr>
          <w:rStyle w:val="Strong"/>
          <w:b w:val="0"/>
        </w:rPr>
        <w:t>W</w:t>
      </w:r>
      <w:r w:rsidRPr="00A300B7">
        <w:rPr>
          <w:rStyle w:val="Strong"/>
          <w:b w:val="0"/>
        </w:rPr>
        <w:t>e can use some</w:t>
      </w:r>
      <w:r>
        <w:rPr>
          <w:rStyle w:val="Strong"/>
          <w:b w:val="0"/>
        </w:rPr>
        <w:t>,</w:t>
      </w:r>
      <w:r w:rsidRPr="00A300B7">
        <w:rPr>
          <w:rStyle w:val="Strong"/>
          <w:b w:val="0"/>
        </w:rPr>
        <w:t xml:space="preserve"> or all</w:t>
      </w:r>
      <w:r>
        <w:rPr>
          <w:rStyle w:val="Strong"/>
          <w:b w:val="0"/>
        </w:rPr>
        <w:t>,</w:t>
      </w:r>
      <w:r w:rsidRPr="00A300B7">
        <w:rPr>
          <w:rStyle w:val="Strong"/>
          <w:b w:val="0"/>
        </w:rPr>
        <w:t xml:space="preserve"> of the criteria.</w:t>
      </w:r>
    </w:p>
    <w:p w14:paraId="47E18FE2" w14:textId="77777777" w:rsidR="009D6E06" w:rsidRPr="004D000B" w:rsidRDefault="009D6E06" w:rsidP="002145D5">
      <w:r>
        <w:t>We will read your answers carefully.</w:t>
      </w:r>
    </w:p>
    <w:p w14:paraId="3359B2A9" w14:textId="77777777" w:rsidR="009D6E06" w:rsidRPr="004D000B" w:rsidRDefault="009D6E06" w:rsidP="002145D5">
      <w:r>
        <w:t>We won’t give your application a chance if it doesn’t meet each of the selection criteria for that grant round.</w:t>
      </w:r>
    </w:p>
    <w:p w14:paraId="1327C3E8" w14:textId="77777777" w:rsidR="009D6E06" w:rsidRDefault="009D6E06" w:rsidP="00393553">
      <w:r>
        <w:t>We need to know that your project is a good way for us to spend the grant money.</w:t>
      </w:r>
    </w:p>
    <w:p w14:paraId="2CC4B8E1" w14:textId="77777777" w:rsidR="009D6E06" w:rsidRDefault="009D6E06">
      <w:pPr>
        <w:spacing w:before="0" w:after="0" w:line="240" w:lineRule="auto"/>
      </w:pPr>
      <w:r>
        <w:br w:type="page"/>
      </w:r>
    </w:p>
    <w:p w14:paraId="77934BD5" w14:textId="1DE67289" w:rsidR="009D6E06" w:rsidRDefault="009D6E06" w:rsidP="00393553">
      <w:r>
        <w:lastRenderedPageBreak/>
        <w:t>We will think about:</w:t>
      </w:r>
    </w:p>
    <w:p w14:paraId="68D11F31" w14:textId="77777777" w:rsidR="009D6E06" w:rsidRDefault="009D6E06" w:rsidP="00393553">
      <w:pPr>
        <w:pStyle w:val="ListParagraph"/>
        <w:numPr>
          <w:ilvl w:val="0"/>
          <w:numId w:val="27"/>
        </w:numPr>
      </w:pPr>
      <w:r>
        <w:t xml:space="preserve">how much you have asked for </w:t>
      </w:r>
    </w:p>
    <w:p w14:paraId="39A67B89" w14:textId="4C8B14F7" w:rsidR="009D6E06" w:rsidRDefault="009D6E06" w:rsidP="00393553">
      <w:pPr>
        <w:pStyle w:val="ListParagraph"/>
        <w:numPr>
          <w:ilvl w:val="0"/>
          <w:numId w:val="27"/>
        </w:numPr>
      </w:pPr>
      <w:r>
        <w:t>if your project offers good value for money.</w:t>
      </w:r>
    </w:p>
    <w:p w14:paraId="00DB7346" w14:textId="1C8872DF" w:rsidR="004D000B" w:rsidRPr="00222B97" w:rsidRDefault="004D000B" w:rsidP="004D000B">
      <w:pPr>
        <w:pStyle w:val="Heading2"/>
        <w:rPr>
          <w:lang w:val="en-AU"/>
        </w:rPr>
      </w:pPr>
      <w:bookmarkStart w:id="89" w:name="_Toc8401652"/>
      <w:r>
        <w:rPr>
          <w:lang w:val="en-AU"/>
        </w:rPr>
        <w:t>H</w:t>
      </w:r>
      <w:r w:rsidR="002145D5">
        <w:rPr>
          <w:lang w:val="en-AU"/>
        </w:rPr>
        <w:t xml:space="preserve">ow do we know </w:t>
      </w:r>
      <w:r w:rsidR="00393553">
        <w:rPr>
          <w:lang w:val="en-AU"/>
        </w:rPr>
        <w:t xml:space="preserve">if </w:t>
      </w:r>
      <w:r w:rsidR="002145D5">
        <w:rPr>
          <w:lang w:val="en-AU"/>
        </w:rPr>
        <w:t>we’re being fair?</w:t>
      </w:r>
      <w:bookmarkEnd w:id="89"/>
    </w:p>
    <w:p w14:paraId="40008C6D" w14:textId="77777777" w:rsidR="009D6E06" w:rsidRPr="004D000B" w:rsidRDefault="009D6E06" w:rsidP="009D6E06">
      <w:r>
        <w:t>We need to be fair when we choose who we give grants to.</w:t>
      </w:r>
    </w:p>
    <w:p w14:paraId="7018115A" w14:textId="77777777" w:rsidR="009D6E06" w:rsidRDefault="009D6E06" w:rsidP="009D6E06">
      <w:r>
        <w:t>People need to know:</w:t>
      </w:r>
    </w:p>
    <w:p w14:paraId="665EAF24" w14:textId="77777777" w:rsidR="009D6E06" w:rsidRDefault="009D6E06" w:rsidP="009D6E06">
      <w:pPr>
        <w:pStyle w:val="ListParagraph"/>
        <w:numPr>
          <w:ilvl w:val="0"/>
          <w:numId w:val="28"/>
        </w:numPr>
      </w:pPr>
      <w:r>
        <w:t>how the grant process works</w:t>
      </w:r>
    </w:p>
    <w:p w14:paraId="5971E53F" w14:textId="77777777" w:rsidR="009D6E06" w:rsidRPr="004D000B" w:rsidRDefault="009D6E06" w:rsidP="009D6E06">
      <w:pPr>
        <w:pStyle w:val="ListParagraph"/>
        <w:numPr>
          <w:ilvl w:val="0"/>
          <w:numId w:val="28"/>
        </w:numPr>
      </w:pPr>
      <w:r>
        <w:t>why we make the decisions we make.</w:t>
      </w:r>
    </w:p>
    <w:p w14:paraId="017494AE" w14:textId="16DBD336" w:rsidR="009D6E06" w:rsidRPr="004D000B" w:rsidRDefault="009D6E06" w:rsidP="009D6E06">
      <w:r>
        <w:t xml:space="preserve">We must show that we have </w:t>
      </w:r>
      <w:r w:rsidRPr="00393553">
        <w:rPr>
          <w:rStyle w:val="Strong"/>
        </w:rPr>
        <w:t>integrity</w:t>
      </w:r>
      <w:r>
        <w:t xml:space="preserve"> – we have strong values.</w:t>
      </w:r>
    </w:p>
    <w:p w14:paraId="44445A60" w14:textId="77777777" w:rsidR="009D6E06" w:rsidRPr="00476309" w:rsidRDefault="009D6E06" w:rsidP="009D6E06">
      <w:pPr>
        <w:rPr>
          <w:spacing w:val="-5"/>
        </w:rPr>
      </w:pPr>
      <w:r w:rsidRPr="00476309">
        <w:rPr>
          <w:spacing w:val="-5"/>
        </w:rPr>
        <w:t>We must protect people’s private information.</w:t>
      </w:r>
    </w:p>
    <w:p w14:paraId="0D4BED12" w14:textId="77777777" w:rsidR="009D6E06" w:rsidRPr="004D000B" w:rsidRDefault="009D6E06" w:rsidP="009D6E06">
      <w:r>
        <w:t>We must make sure we follow all the rules and laws that apply.</w:t>
      </w:r>
    </w:p>
    <w:p w14:paraId="34D27700" w14:textId="77777777" w:rsidR="009D6E06" w:rsidRDefault="009D6E06" w:rsidP="009D6E06">
      <w:r>
        <w:t>We will give everyone the same information.</w:t>
      </w:r>
    </w:p>
    <w:p w14:paraId="4F4B617D" w14:textId="77777777" w:rsidR="009D6E06" w:rsidRDefault="009D6E06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90" w:name="_Toc8401653"/>
      <w:r>
        <w:br w:type="page"/>
      </w:r>
    </w:p>
    <w:p w14:paraId="21FAF0F9" w14:textId="3B448913" w:rsidR="004D000B" w:rsidRPr="00222B97" w:rsidRDefault="001C3764" w:rsidP="004D000B">
      <w:pPr>
        <w:pStyle w:val="Heading2"/>
        <w:rPr>
          <w:lang w:val="en-AU"/>
        </w:rPr>
      </w:pPr>
      <w:r>
        <w:rPr>
          <w:lang w:val="en-AU"/>
        </w:rPr>
        <w:lastRenderedPageBreak/>
        <w:t>How do we check if the ILC program works well?</w:t>
      </w:r>
      <w:bookmarkEnd w:id="90"/>
    </w:p>
    <w:p w14:paraId="59E1AD57" w14:textId="6962C085" w:rsidR="009D6E06" w:rsidRDefault="009D6E06" w:rsidP="00F946F1">
      <w:r>
        <w:t>We need to know if the ILC program works well.</w:t>
      </w:r>
    </w:p>
    <w:p w14:paraId="41C3D8D8" w14:textId="4060D213" w:rsidR="009D6E06" w:rsidRDefault="009D6E06" w:rsidP="00F946F1">
      <w:r>
        <w:t xml:space="preserve">The ILC program can </w:t>
      </w:r>
      <w:proofErr w:type="gramStart"/>
      <w:r>
        <w:t xml:space="preserve">have an </w:t>
      </w:r>
      <w:r w:rsidR="009F39B3">
        <w:t>e</w:t>
      </w:r>
      <w:r>
        <w:t>ffect on</w:t>
      </w:r>
      <w:proofErr w:type="gramEnd"/>
      <w:r>
        <w:t xml:space="preserve"> how well the NDIS is working.</w:t>
      </w:r>
    </w:p>
    <w:p w14:paraId="1162A213" w14:textId="77777777" w:rsidR="009D6E06" w:rsidRPr="004D000B" w:rsidRDefault="009D6E06" w:rsidP="00F946F1">
      <w:r>
        <w:t>We must:</w:t>
      </w:r>
    </w:p>
    <w:p w14:paraId="0FF070F2" w14:textId="77777777" w:rsidR="009D6E06" w:rsidRPr="004D000B" w:rsidRDefault="009D6E06" w:rsidP="001C3764">
      <w:pPr>
        <w:pStyle w:val="ListParagraph"/>
        <w:numPr>
          <w:ilvl w:val="0"/>
          <w:numId w:val="29"/>
        </w:numPr>
      </w:pPr>
      <w:r>
        <w:t>watch over the ILC program to make sure it works well</w:t>
      </w:r>
    </w:p>
    <w:p w14:paraId="1629B6AE" w14:textId="19E7CC1C" w:rsidR="009D6E06" w:rsidRPr="004D000B" w:rsidRDefault="009D6E06" w:rsidP="001C3764">
      <w:pPr>
        <w:pStyle w:val="ListParagraph"/>
        <w:numPr>
          <w:ilvl w:val="0"/>
          <w:numId w:val="29"/>
        </w:numPr>
      </w:pPr>
      <w:r>
        <w:t xml:space="preserve">check the ILC program carefully to see if there are </w:t>
      </w:r>
      <w:proofErr w:type="gramStart"/>
      <w:r>
        <w:t>ways</w:t>
      </w:r>
      <w:proofErr w:type="gramEnd"/>
      <w:r>
        <w:t xml:space="preserve"> we can make it better.</w:t>
      </w:r>
    </w:p>
    <w:p w14:paraId="5951DE9E" w14:textId="77777777" w:rsidR="009D6E06" w:rsidRPr="004D000B" w:rsidRDefault="009D6E06" w:rsidP="00F946F1">
      <w:r>
        <w:t>People we give grants to need to help us work out if the ILC program is working well.</w:t>
      </w:r>
    </w:p>
    <w:p w14:paraId="34D63016" w14:textId="5D680BE0" w:rsidR="009D6E06" w:rsidRPr="004D000B" w:rsidRDefault="009D6E06" w:rsidP="00F946F1">
      <w:r>
        <w:t>They need to check their projects carefully too.</w:t>
      </w:r>
    </w:p>
    <w:p w14:paraId="17FF89EC" w14:textId="77777777" w:rsidR="009D6E06" w:rsidRPr="004D000B" w:rsidRDefault="009D6E06" w:rsidP="00F946F1">
      <w:r>
        <w:t>We need to write reports about:</w:t>
      </w:r>
    </w:p>
    <w:p w14:paraId="415AD29D" w14:textId="77777777" w:rsidR="009D6E06" w:rsidRPr="004D000B" w:rsidRDefault="009D6E06" w:rsidP="001C3764">
      <w:pPr>
        <w:pStyle w:val="ListParagraph"/>
        <w:numPr>
          <w:ilvl w:val="0"/>
          <w:numId w:val="30"/>
        </w:numPr>
      </w:pPr>
      <w:r>
        <w:t>how well things are working</w:t>
      </w:r>
    </w:p>
    <w:p w14:paraId="544EAD7F" w14:textId="77777777" w:rsidR="009D6E06" w:rsidRPr="004D000B" w:rsidRDefault="009D6E06" w:rsidP="001C3764">
      <w:pPr>
        <w:pStyle w:val="ListParagraph"/>
        <w:numPr>
          <w:ilvl w:val="0"/>
          <w:numId w:val="30"/>
        </w:numPr>
      </w:pPr>
      <w:r>
        <w:t>if we are reaching our goals.</w:t>
      </w:r>
    </w:p>
    <w:p w14:paraId="40629BAC" w14:textId="2F7B688B" w:rsidR="004D000B" w:rsidRDefault="004D000B">
      <w:pPr>
        <w:spacing w:before="0" w:after="0" w:line="240" w:lineRule="auto"/>
        <w:rPr>
          <w:rFonts w:cs="Times New Roman"/>
          <w:b/>
          <w:bCs/>
          <w:szCs w:val="26"/>
        </w:rPr>
      </w:pPr>
    </w:p>
    <w:p w14:paraId="2C665CC9" w14:textId="77777777" w:rsidR="004D000B" w:rsidRDefault="004D000B">
      <w:pPr>
        <w:spacing w:before="0" w:after="0" w:line="240" w:lineRule="auto"/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br w:type="page"/>
      </w:r>
    </w:p>
    <w:p w14:paraId="6271DC49" w14:textId="4DF7453C" w:rsidR="00F3744E" w:rsidRPr="00E907A7" w:rsidRDefault="00E907A7" w:rsidP="00F3744E">
      <w:pPr>
        <w:pStyle w:val="Heading2"/>
        <w:rPr>
          <w:lang w:val="en-US"/>
        </w:rPr>
      </w:pPr>
      <w:bookmarkStart w:id="91" w:name="_Toc8401654"/>
      <w:r>
        <w:rPr>
          <w:lang w:val="en-US"/>
        </w:rPr>
        <w:lastRenderedPageBreak/>
        <w:t>Word list</w:t>
      </w:r>
      <w:bookmarkEnd w:id="91"/>
    </w:p>
    <w:p w14:paraId="632ABE97" w14:textId="77777777" w:rsidR="009D6E06" w:rsidRDefault="009D6E06" w:rsidP="009D6E06">
      <w:pPr>
        <w:rPr>
          <w:rStyle w:val="Strong"/>
        </w:rPr>
      </w:pPr>
      <w:r>
        <w:rPr>
          <w:rStyle w:val="Strong"/>
        </w:rPr>
        <w:t>Accessible</w:t>
      </w:r>
    </w:p>
    <w:p w14:paraId="79DE84D0" w14:textId="77777777" w:rsidR="009D6E06" w:rsidRDefault="009D6E06" w:rsidP="009D6E06">
      <w:r w:rsidRPr="00180F7F">
        <w:t>If something is accessible, everyone can</w:t>
      </w:r>
      <w:r>
        <w:t xml:space="preserve"> </w:t>
      </w:r>
      <w:r w:rsidRPr="00180F7F">
        <w:t>use it.</w:t>
      </w:r>
    </w:p>
    <w:p w14:paraId="689A1739" w14:textId="77777777" w:rsidR="009D6E06" w:rsidRDefault="009D6E06" w:rsidP="009D6E06">
      <w:r w:rsidRPr="00180F7F">
        <w:t>This might be:</w:t>
      </w:r>
    </w:p>
    <w:p w14:paraId="7A79C2B1" w14:textId="77777777" w:rsidR="009D6E06" w:rsidRPr="00252545" w:rsidRDefault="009D6E06" w:rsidP="009D6E06">
      <w:pPr>
        <w:pStyle w:val="ListParagraph"/>
        <w:numPr>
          <w:ilvl w:val="0"/>
          <w:numId w:val="8"/>
        </w:numPr>
        <w:contextualSpacing/>
      </w:pPr>
      <w:r w:rsidRPr="00252545">
        <w:t>a place or a building</w:t>
      </w:r>
    </w:p>
    <w:p w14:paraId="2C2EEA1A" w14:textId="77777777" w:rsidR="009D6E06" w:rsidRDefault="009D6E06" w:rsidP="009D6E06">
      <w:pPr>
        <w:pStyle w:val="ListParagraph"/>
        <w:numPr>
          <w:ilvl w:val="0"/>
          <w:numId w:val="8"/>
        </w:numPr>
        <w:contextualSpacing/>
      </w:pPr>
      <w:r>
        <w:t>transport</w:t>
      </w:r>
    </w:p>
    <w:p w14:paraId="1ED7AD35" w14:textId="77777777" w:rsidR="009D6E06" w:rsidRPr="00252545" w:rsidRDefault="009D6E06" w:rsidP="009D6E06">
      <w:pPr>
        <w:pStyle w:val="ListParagraph"/>
        <w:numPr>
          <w:ilvl w:val="0"/>
          <w:numId w:val="8"/>
        </w:numPr>
        <w:contextualSpacing/>
      </w:pPr>
      <w:r w:rsidRPr="00252545">
        <w:t>a service</w:t>
      </w:r>
    </w:p>
    <w:p w14:paraId="57DDE586" w14:textId="77777777" w:rsidR="009F39B3" w:rsidRPr="009F39B3" w:rsidRDefault="009D6E06" w:rsidP="009D6E06">
      <w:pPr>
        <w:pStyle w:val="ListParagraph"/>
        <w:numPr>
          <w:ilvl w:val="0"/>
          <w:numId w:val="8"/>
        </w:numPr>
        <w:contextualSpacing/>
        <w:rPr>
          <w:b/>
          <w:bCs/>
        </w:rPr>
      </w:pPr>
      <w:r w:rsidRPr="00252545">
        <w:t>informatio</w:t>
      </w:r>
      <w:r>
        <w:t xml:space="preserve">n </w:t>
      </w:r>
    </w:p>
    <w:p w14:paraId="531C81DA" w14:textId="1D516D61" w:rsidR="009D6E06" w:rsidRDefault="009D6E06" w:rsidP="009D6E06">
      <w:pPr>
        <w:pStyle w:val="ListParagraph"/>
        <w:numPr>
          <w:ilvl w:val="0"/>
          <w:numId w:val="8"/>
        </w:numPr>
        <w:contextualSpacing/>
        <w:rPr>
          <w:rStyle w:val="Strong"/>
        </w:rPr>
      </w:pPr>
      <w:r w:rsidRPr="00252545">
        <w:t>a website.</w:t>
      </w:r>
    </w:p>
    <w:p w14:paraId="07AE597F" w14:textId="77777777" w:rsidR="009D6E06" w:rsidRDefault="009D6E06" w:rsidP="009D6E06">
      <w:pPr>
        <w:rPr>
          <w:rStyle w:val="Strong"/>
        </w:rPr>
      </w:pPr>
      <w:r>
        <w:rPr>
          <w:rStyle w:val="Strong"/>
        </w:rPr>
        <w:t>C</w:t>
      </w:r>
      <w:r w:rsidRPr="006B461C">
        <w:rPr>
          <w:rStyle w:val="Strong"/>
        </w:rPr>
        <w:t>apability</w:t>
      </w:r>
    </w:p>
    <w:p w14:paraId="46AC13AF" w14:textId="77777777" w:rsidR="009D6E06" w:rsidRDefault="009D6E06" w:rsidP="009D6E06">
      <w:pPr>
        <w:rPr>
          <w:rStyle w:val="Strong"/>
        </w:rPr>
      </w:pPr>
      <w:r>
        <w:t>People with disability can achieve their goals.</w:t>
      </w:r>
    </w:p>
    <w:p w14:paraId="527C0367" w14:textId="77777777" w:rsidR="009D6E06" w:rsidRPr="00734501" w:rsidRDefault="009D6E06" w:rsidP="009D6E06">
      <w:pPr>
        <w:rPr>
          <w:b/>
        </w:rPr>
      </w:pPr>
      <w:r w:rsidRPr="00734501">
        <w:rPr>
          <w:b/>
        </w:rPr>
        <w:t>Capacity</w:t>
      </w:r>
    </w:p>
    <w:p w14:paraId="7A9B76A8" w14:textId="77777777" w:rsidR="009D6E06" w:rsidRDefault="009D6E06" w:rsidP="009D6E06">
      <w:r w:rsidRPr="00630FF1">
        <w:t xml:space="preserve">Your </w:t>
      </w:r>
      <w:r w:rsidRPr="001F6451">
        <w:t>c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39240EFB" w14:textId="77777777" w:rsidR="009D6E06" w:rsidRPr="009D6E06" w:rsidRDefault="009D6E06" w:rsidP="009D6E06">
      <w:pPr>
        <w:pStyle w:val="ListParagraph"/>
        <w:numPr>
          <w:ilvl w:val="0"/>
          <w:numId w:val="42"/>
        </w:numPr>
      </w:pPr>
      <w:r w:rsidRPr="009D6E06">
        <w:t>your ability to do something</w:t>
      </w:r>
    </w:p>
    <w:p w14:paraId="375F8814" w14:textId="77777777" w:rsidR="009D6E06" w:rsidRPr="009D6E06" w:rsidRDefault="009D6E06" w:rsidP="009D6E06">
      <w:pPr>
        <w:pStyle w:val="ListParagraph"/>
        <w:numPr>
          <w:ilvl w:val="0"/>
          <w:numId w:val="42"/>
        </w:numPr>
      </w:pPr>
      <w:r w:rsidRPr="009D6E06">
        <w:t xml:space="preserve">the skills you have knowing the </w:t>
      </w:r>
      <w:r w:rsidRPr="009D6E06">
        <w:br/>
        <w:t>right people.</w:t>
      </w:r>
    </w:p>
    <w:p w14:paraId="66F43963" w14:textId="77777777" w:rsidR="009D6E06" w:rsidRDefault="009D6E06" w:rsidP="009D6E06">
      <w:r w:rsidRPr="00587699">
        <w:rPr>
          <w:rStyle w:val="Strong"/>
        </w:rPr>
        <w:t>Early Childhood Early Intervention (ECEI)</w:t>
      </w:r>
    </w:p>
    <w:p w14:paraId="424A67CD" w14:textId="77777777" w:rsidR="009D6E06" w:rsidRDefault="009D6E06" w:rsidP="009D6E06">
      <w:pPr>
        <w:rPr>
          <w:rStyle w:val="Strong"/>
        </w:rPr>
      </w:pPr>
      <w:r>
        <w:t xml:space="preserve">ECEI is support for children with disability </w:t>
      </w:r>
      <w:r>
        <w:rPr>
          <w:rFonts w:cs="Arial"/>
        </w:rPr>
        <w:t>while they are still very young.</w:t>
      </w:r>
    </w:p>
    <w:p w14:paraId="3B7CFF56" w14:textId="77777777" w:rsidR="009D6E06" w:rsidRDefault="009D6E06" w:rsidP="009D6E06">
      <w:pPr>
        <w:rPr>
          <w:rStyle w:val="Strong"/>
        </w:rPr>
      </w:pPr>
      <w:r>
        <w:rPr>
          <w:rStyle w:val="Strong"/>
        </w:rPr>
        <w:t>Grant</w:t>
      </w:r>
    </w:p>
    <w:p w14:paraId="455C543E" w14:textId="67074DD0" w:rsidR="009D6E06" w:rsidRPr="00587699" w:rsidRDefault="009D6E06" w:rsidP="009D6E06">
      <w:pPr>
        <w:rPr>
          <w:rStyle w:val="Strong"/>
        </w:rPr>
      </w:pPr>
      <w:r>
        <w:t xml:space="preserve">A </w:t>
      </w:r>
      <w:r w:rsidRPr="00980519">
        <w:t>grant</w:t>
      </w:r>
      <w:r>
        <w:t xml:space="preserve"> is money from the government for important work that can </w:t>
      </w:r>
      <w:r>
        <w:br/>
        <w:t>help others</w:t>
      </w:r>
    </w:p>
    <w:p w14:paraId="0218ABBD" w14:textId="77777777" w:rsidR="009D6E06" w:rsidRDefault="009D6E06" w:rsidP="009D6E06">
      <w:pPr>
        <w:rPr>
          <w:rStyle w:val="Strong"/>
        </w:rPr>
      </w:pPr>
      <w:r>
        <w:rPr>
          <w:rStyle w:val="Strong"/>
        </w:rPr>
        <w:t>Inclusive</w:t>
      </w:r>
    </w:p>
    <w:p w14:paraId="078123A4" w14:textId="4323D0C6" w:rsidR="009D6E06" w:rsidRDefault="009D6E06" w:rsidP="009D6E06">
      <w:r w:rsidRPr="009B2ECE">
        <w:t>If something is inclusive, everyone can</w:t>
      </w:r>
      <w:r>
        <w:t xml:space="preserve"> </w:t>
      </w:r>
      <w:r w:rsidRPr="009B2ECE">
        <w:t>take part.</w:t>
      </w:r>
    </w:p>
    <w:p w14:paraId="59425D89" w14:textId="77777777" w:rsidR="009D6E06" w:rsidRDefault="009D6E06" w:rsidP="009D6E06">
      <w:pPr>
        <w:rPr>
          <w:rStyle w:val="Strong"/>
        </w:rPr>
      </w:pPr>
      <w:r>
        <w:rPr>
          <w:rStyle w:val="Strong"/>
        </w:rPr>
        <w:t>I</w:t>
      </w:r>
      <w:r w:rsidRPr="00393553">
        <w:rPr>
          <w:rStyle w:val="Strong"/>
        </w:rPr>
        <w:t>ntegrity</w:t>
      </w:r>
    </w:p>
    <w:p w14:paraId="620B258B" w14:textId="77777777" w:rsidR="009D6E06" w:rsidRDefault="009D6E06" w:rsidP="009D6E06">
      <w:pPr>
        <w:rPr>
          <w:rStyle w:val="Strong"/>
        </w:rPr>
      </w:pPr>
      <w:r>
        <w:t>We have strong values.</w:t>
      </w:r>
    </w:p>
    <w:p w14:paraId="798C54DF" w14:textId="77777777" w:rsidR="009D6E06" w:rsidRPr="005409CD" w:rsidRDefault="009D6E06" w:rsidP="009D6E06">
      <w:pPr>
        <w:rPr>
          <w:rStyle w:val="Strong"/>
        </w:rPr>
      </w:pPr>
      <w:r w:rsidRPr="005409CD">
        <w:rPr>
          <w:rStyle w:val="Strong"/>
        </w:rPr>
        <w:lastRenderedPageBreak/>
        <w:t>Mainstream services</w:t>
      </w:r>
    </w:p>
    <w:p w14:paraId="17A0EACC" w14:textId="77777777" w:rsidR="009D6E06" w:rsidRDefault="009D6E06" w:rsidP="009D6E06">
      <w:r>
        <w:t>Mainstream services are services in the community for everyone to use, such as:</w:t>
      </w:r>
    </w:p>
    <w:p w14:paraId="135C4A49" w14:textId="77777777" w:rsidR="009D6E06" w:rsidRDefault="009D6E06" w:rsidP="009D6E06">
      <w:pPr>
        <w:pStyle w:val="ListParagraph"/>
        <w:numPr>
          <w:ilvl w:val="0"/>
          <w:numId w:val="5"/>
        </w:numPr>
      </w:pPr>
      <w:r>
        <w:t>transport</w:t>
      </w:r>
    </w:p>
    <w:p w14:paraId="569A9282" w14:textId="77777777" w:rsidR="009D6E06" w:rsidRDefault="009D6E06" w:rsidP="009D6E06">
      <w:pPr>
        <w:pStyle w:val="ListParagraph"/>
        <w:numPr>
          <w:ilvl w:val="0"/>
          <w:numId w:val="5"/>
        </w:numPr>
      </w:pPr>
      <w:r>
        <w:t>health</w:t>
      </w:r>
    </w:p>
    <w:p w14:paraId="02F363B7" w14:textId="77777777" w:rsidR="009D6E06" w:rsidRPr="000D5DB2" w:rsidRDefault="009D6E06" w:rsidP="009D6E06">
      <w:pPr>
        <w:pStyle w:val="ListParagraph"/>
        <w:numPr>
          <w:ilvl w:val="0"/>
          <w:numId w:val="5"/>
        </w:numPr>
      </w:pPr>
      <w:r>
        <w:t>education.</w:t>
      </w:r>
    </w:p>
    <w:p w14:paraId="4E4518D4" w14:textId="77777777" w:rsidR="009D6E06" w:rsidRDefault="009D6E06" w:rsidP="009D6E06">
      <w:pPr>
        <w:rPr>
          <w:rStyle w:val="Strong"/>
        </w:rPr>
      </w:pPr>
      <w:r>
        <w:rPr>
          <w:rStyle w:val="Strong"/>
        </w:rPr>
        <w:t>O</w:t>
      </w:r>
      <w:r w:rsidRPr="006B461C">
        <w:rPr>
          <w:rStyle w:val="Strong"/>
        </w:rPr>
        <w:t>pportunity</w:t>
      </w:r>
    </w:p>
    <w:p w14:paraId="4BD66372" w14:textId="77777777" w:rsidR="009D6E06" w:rsidRPr="000D5DB2" w:rsidRDefault="009D6E06" w:rsidP="009D6E06">
      <w:r>
        <w:t>People with disability are included in all aspects of community life.</w:t>
      </w:r>
    </w:p>
    <w:p w14:paraId="7AB1E281" w14:textId="77777777" w:rsidR="009D6E06" w:rsidRDefault="009D6E06" w:rsidP="009D6E06">
      <w:r>
        <w:rPr>
          <w:rStyle w:val="Strong"/>
        </w:rPr>
        <w:t>S</w:t>
      </w:r>
      <w:r w:rsidRPr="007711E2">
        <w:rPr>
          <w:rStyle w:val="Strong"/>
        </w:rPr>
        <w:t>election</w:t>
      </w:r>
      <w:r>
        <w:rPr>
          <w:rStyle w:val="Strong"/>
        </w:rPr>
        <w:t xml:space="preserve"> c</w:t>
      </w:r>
      <w:r w:rsidRPr="007711E2">
        <w:rPr>
          <w:rStyle w:val="Strong"/>
        </w:rPr>
        <w:t>riteria</w:t>
      </w:r>
    </w:p>
    <w:p w14:paraId="154B63C1" w14:textId="310659A9" w:rsidR="009D6E06" w:rsidRDefault="009D6E06" w:rsidP="009D6E06">
      <w:pPr>
        <w:contextualSpacing/>
        <w:rPr>
          <w:rStyle w:val="Strong"/>
        </w:rPr>
      </w:pPr>
      <w:r>
        <w:t>The things your ILC grant application must include.</w:t>
      </w:r>
    </w:p>
    <w:p w14:paraId="083EA461" w14:textId="77777777" w:rsidR="009D6E06" w:rsidRDefault="009D6E06" w:rsidP="009D6E06">
      <w:pPr>
        <w:rPr>
          <w:rStyle w:val="Strong"/>
        </w:rPr>
      </w:pPr>
      <w:r>
        <w:rPr>
          <w:rStyle w:val="Strong"/>
        </w:rPr>
        <w:t>S</w:t>
      </w:r>
      <w:r w:rsidRPr="000437CE">
        <w:rPr>
          <w:rStyle w:val="Strong"/>
        </w:rPr>
        <w:t>ummary</w:t>
      </w:r>
      <w:r>
        <w:t xml:space="preserve"> </w:t>
      </w:r>
      <w:r>
        <w:br/>
        <w:t>A summary gives you the most important information.</w:t>
      </w:r>
    </w:p>
    <w:p w14:paraId="701FC825" w14:textId="77777777" w:rsidR="000D5DB2" w:rsidRDefault="000D5DB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r>
        <w:rPr>
          <w:rFonts w:cs="Times New Roman"/>
          <w:b/>
          <w:bCs/>
          <w:color w:val="6B2976"/>
          <w:sz w:val="36"/>
          <w:szCs w:val="26"/>
          <w:lang w:val="x-none" w:eastAsia="x-none"/>
        </w:rPr>
        <w:br w:type="page"/>
      </w:r>
    </w:p>
    <w:p w14:paraId="3315F516" w14:textId="160C262C" w:rsidR="000D0F07" w:rsidRDefault="0063244F" w:rsidP="0063244F">
      <w:pPr>
        <w:pStyle w:val="Heading2"/>
      </w:pPr>
      <w:bookmarkStart w:id="92" w:name="_Toc8401655"/>
      <w:r>
        <w:lastRenderedPageBreak/>
        <w:t>More information</w:t>
      </w:r>
      <w:bookmarkEnd w:id="92"/>
    </w:p>
    <w:p w14:paraId="036E13B2" w14:textId="77777777" w:rsidR="009D6E06" w:rsidRPr="008A43AE" w:rsidRDefault="009D6E06" w:rsidP="000D5DB2">
      <w:pPr>
        <w:rPr>
          <w:rStyle w:val="Hyperlink"/>
          <w:b w:val="0"/>
          <w:color w:val="auto"/>
        </w:rPr>
      </w:pPr>
      <w:r>
        <w:t>For more information about this document, please contact us.</w:t>
      </w:r>
    </w:p>
    <w:p w14:paraId="30F653E1" w14:textId="77777777" w:rsidR="009D6E06" w:rsidRPr="00985889" w:rsidRDefault="00E21789" w:rsidP="000D5DB2">
      <w:pPr>
        <w:rPr>
          <w:rStyle w:val="Hyperlink"/>
          <w:rFonts w:cs="Arial"/>
        </w:rPr>
      </w:pPr>
      <w:hyperlink r:id="rId13" w:history="1">
        <w:r w:rsidR="009D6E06" w:rsidRPr="00985889">
          <w:rPr>
            <w:rStyle w:val="Hyperlink"/>
            <w:rFonts w:cs="Arial"/>
          </w:rPr>
          <w:t>www.ndis.gov.au</w:t>
        </w:r>
      </w:hyperlink>
    </w:p>
    <w:p w14:paraId="74FCABC3" w14:textId="77777777" w:rsidR="009D6E06" w:rsidRPr="00985889" w:rsidRDefault="009D6E06" w:rsidP="000D5DB2">
      <w:pPr>
        <w:rPr>
          <w:rStyle w:val="Hyperlink"/>
          <w:rFonts w:cs="Arial"/>
        </w:rPr>
      </w:pPr>
      <w:r w:rsidRPr="00985889">
        <w:rPr>
          <w:rStyle w:val="Hyperlink"/>
          <w:rFonts w:cs="Arial"/>
        </w:rPr>
        <w:t>1800 800 110</w:t>
      </w:r>
    </w:p>
    <w:p w14:paraId="1C564D8E" w14:textId="77777777" w:rsidR="009D6E06" w:rsidRDefault="009D6E06" w:rsidP="000D5DB2">
      <w:pPr>
        <w:rPr>
          <w:rStyle w:val="Hyperlink"/>
        </w:rPr>
      </w:pPr>
      <w:r>
        <w:t>TIS National</w:t>
      </w:r>
      <w:r w:rsidRPr="00C20DF2">
        <w:t xml:space="preserve"> 131 450</w:t>
      </w:r>
    </w:p>
    <w:p w14:paraId="35EA01D9" w14:textId="77777777" w:rsidR="009D6E06" w:rsidRPr="00C20DF2" w:rsidRDefault="009D6E06" w:rsidP="000D5DB2">
      <w:r w:rsidRPr="00C20DF2">
        <w:t>For people with hearing or speech loss</w:t>
      </w:r>
    </w:p>
    <w:p w14:paraId="6D55C3B0" w14:textId="77777777" w:rsidR="009D6E06" w:rsidRPr="00C20DF2" w:rsidRDefault="009D6E06" w:rsidP="000D5DB2">
      <w:r w:rsidRPr="00C20DF2">
        <w:t xml:space="preserve">TTY </w:t>
      </w:r>
      <w:r>
        <w:t>–</w:t>
      </w:r>
      <w:r w:rsidRPr="00C20DF2">
        <w:t xml:space="preserve"> 1800 555 677</w:t>
      </w:r>
    </w:p>
    <w:p w14:paraId="0E411952" w14:textId="77777777" w:rsidR="009D6E06" w:rsidRPr="00C20DF2" w:rsidRDefault="009D6E06" w:rsidP="000D5DB2">
      <w:r w:rsidRPr="00C20DF2">
        <w:t xml:space="preserve">Speak and Listen </w:t>
      </w:r>
      <w:r>
        <w:t>–</w:t>
      </w:r>
      <w:r w:rsidRPr="00C20DF2">
        <w:t xml:space="preserve"> 1800 555 727</w:t>
      </w:r>
    </w:p>
    <w:p w14:paraId="7275254B" w14:textId="77777777" w:rsidR="009D6E06" w:rsidRDefault="009D6E06" w:rsidP="000D5DB2">
      <w:r>
        <w:t>Follow us on Facebook.</w:t>
      </w:r>
    </w:p>
    <w:p w14:paraId="1324AB87" w14:textId="77777777" w:rsidR="009D6E06" w:rsidRPr="002B7BA5" w:rsidRDefault="00E21789" w:rsidP="000D5DB2">
      <w:pPr>
        <w:rPr>
          <w:rStyle w:val="Hyperlink"/>
        </w:rPr>
      </w:pPr>
      <w:hyperlink r:id="rId14" w:history="1">
        <w:r w:rsidR="009D6E06" w:rsidRPr="008650D3">
          <w:rPr>
            <w:rStyle w:val="Hyperlink"/>
          </w:rPr>
          <w:t>www.facebook.com/NDISAus</w:t>
        </w:r>
      </w:hyperlink>
    </w:p>
    <w:p w14:paraId="00D5287F" w14:textId="77777777" w:rsidR="009D6E06" w:rsidRDefault="009D6E06" w:rsidP="000D5DB2">
      <w:r>
        <w:t xml:space="preserve">Follow us on Twitter. </w:t>
      </w:r>
    </w:p>
    <w:p w14:paraId="0C7F4A6F" w14:textId="77777777" w:rsidR="009D6E06" w:rsidRPr="00C20DF2" w:rsidRDefault="009D6E06" w:rsidP="000D5DB2">
      <w:r w:rsidRPr="00C20DF2">
        <w:t>@NDIS</w:t>
      </w:r>
    </w:p>
    <w:p w14:paraId="7E757E79" w14:textId="77777777" w:rsidR="000D5DB2" w:rsidRPr="000D5DB2" w:rsidRDefault="000D5DB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</w:p>
    <w:p w14:paraId="34D33163" w14:textId="1292692D" w:rsidR="00644C39" w:rsidRPr="00E907A7" w:rsidRDefault="00644C39" w:rsidP="00E907A7"/>
    <w:p w14:paraId="4F3E35F1" w14:textId="77777777" w:rsidR="009D6E06" w:rsidRDefault="009D6E06" w:rsidP="007462DC">
      <w:pPr>
        <w:spacing w:after="0"/>
        <w:rPr>
          <w:sz w:val="24"/>
          <w:szCs w:val="24"/>
        </w:rPr>
      </w:pPr>
      <w:r>
        <w:rPr>
          <w:sz w:val="24"/>
          <w:szCs w:val="24"/>
        </w:rPr>
        <w:t>The</w:t>
      </w:r>
      <w:r w:rsidRPr="00963EFD">
        <w:rPr>
          <w:sz w:val="24"/>
          <w:szCs w:val="24"/>
        </w:rPr>
        <w:t xml:space="preserve"> Information Access Group</w:t>
      </w:r>
      <w:r>
        <w:rPr>
          <w:sz w:val="24"/>
          <w:szCs w:val="24"/>
        </w:rPr>
        <w:t xml:space="preserve"> </w:t>
      </w:r>
      <w:r w:rsidRPr="00963EFD">
        <w:rPr>
          <w:sz w:val="24"/>
          <w:szCs w:val="24"/>
        </w:rPr>
        <w:t xml:space="preserve">created </w:t>
      </w:r>
      <w:r>
        <w:rPr>
          <w:sz w:val="24"/>
          <w:szCs w:val="24"/>
        </w:rPr>
        <w:t xml:space="preserve">this Easy English document. </w:t>
      </w:r>
    </w:p>
    <w:p w14:paraId="129B49C8" w14:textId="212CD816" w:rsidR="009D6E06" w:rsidRPr="00D565F8" w:rsidRDefault="009D6E06" w:rsidP="007462DC">
      <w:pPr>
        <w:spacing w:after="0"/>
      </w:pP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hyperlink r:id="rId15" w:history="1">
        <w:r w:rsidRPr="00020208">
          <w:rPr>
            <w:rStyle w:val="Hyperlink"/>
            <w:sz w:val="24"/>
            <w:szCs w:val="24"/>
          </w:rPr>
          <w:t>www.informationaccessgroup.com</w:t>
        </w:r>
      </w:hyperlink>
      <w:r>
        <w:rPr>
          <w:sz w:val="24"/>
          <w:szCs w:val="24"/>
        </w:rPr>
        <w:t xml:space="preserve"> </w:t>
      </w:r>
      <w:r w:rsidR="00F92B14">
        <w:rPr>
          <w:sz w:val="24"/>
          <w:szCs w:val="24"/>
        </w:rPr>
        <w:t>and q</w:t>
      </w:r>
      <w:r w:rsidRPr="00794ED3">
        <w:rPr>
          <w:sz w:val="24"/>
          <w:szCs w:val="24"/>
        </w:rPr>
        <w:t xml:space="preserve">uote job number </w:t>
      </w:r>
      <w:r>
        <w:rPr>
          <w:sz w:val="24"/>
          <w:szCs w:val="24"/>
        </w:rPr>
        <w:t>3159.</w:t>
      </w:r>
    </w:p>
    <w:p w14:paraId="5FA9AE2F" w14:textId="77777777" w:rsidR="00644C39" w:rsidRPr="007175EB" w:rsidRDefault="00644C39" w:rsidP="007175EB">
      <w:pPr>
        <w:rPr>
          <w:sz w:val="16"/>
          <w:szCs w:val="16"/>
        </w:rPr>
      </w:pPr>
    </w:p>
    <w:sectPr w:rsidR="00644C39" w:rsidRPr="007175EB" w:rsidSect="00F31CF5"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8FE1C" w14:textId="77777777" w:rsidR="00A43016" w:rsidRDefault="00A43016" w:rsidP="00134CC3">
      <w:pPr>
        <w:spacing w:before="0" w:after="0" w:line="240" w:lineRule="auto"/>
      </w:pPr>
      <w:r>
        <w:separator/>
      </w:r>
    </w:p>
  </w:endnote>
  <w:endnote w:type="continuationSeparator" w:id="0">
    <w:p w14:paraId="2D36EC82" w14:textId="77777777" w:rsidR="00A43016" w:rsidRDefault="00A4301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1071F05" w14:textId="77777777" w:rsidR="00A43016" w:rsidRDefault="00A4301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modern"/>
    <w:notTrueType/>
    <w:pitch w:val="variable"/>
    <w:sig w:usb0="A00000AF" w:usb1="40000048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E4FD7" w14:textId="0FF7BDC3" w:rsidR="00A43016" w:rsidRDefault="00A43016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A43016" w:rsidRDefault="00A43016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9C8BC" w14:textId="3309169B" w:rsidR="00A43016" w:rsidRDefault="00947FE6" w:rsidP="00947FE6">
    <w:pPr>
      <w:pStyle w:val="Footer"/>
      <w:tabs>
        <w:tab w:val="left" w:pos="6255"/>
        <w:tab w:val="right" w:pos="9333"/>
      </w:tabs>
      <w:spacing w:line="600" w:lineRule="auto"/>
    </w:pPr>
    <w:r>
      <w:tab/>
    </w:r>
    <w:r>
      <w:tab/>
    </w:r>
    <w:r>
      <w:tab/>
    </w:r>
    <w:r w:rsidR="00A43016"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43016">
          <w:fldChar w:fldCharType="begin"/>
        </w:r>
        <w:r w:rsidR="00A43016">
          <w:instrText xml:space="preserve"> PAGE   \* MERGEFORMAT </w:instrText>
        </w:r>
        <w:r w:rsidR="00A43016">
          <w:fldChar w:fldCharType="separate"/>
        </w:r>
        <w:r w:rsidR="00A43016">
          <w:rPr>
            <w:noProof/>
          </w:rPr>
          <w:t>50</w:t>
        </w:r>
        <w:r w:rsidR="00A43016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9C8CA" w14:textId="5DECA50B" w:rsidR="00A43016" w:rsidRPr="00DA5FEC" w:rsidRDefault="00A43016" w:rsidP="00DA5FEC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5A848657" wp14:editId="6172E57A">
              <wp:simplePos x="0" y="0"/>
              <wp:positionH relativeFrom="column">
                <wp:posOffset>-657698</wp:posOffset>
              </wp:positionH>
              <wp:positionV relativeFrom="paragraph">
                <wp:posOffset>-412750</wp:posOffset>
              </wp:positionV>
              <wp:extent cx="1769110" cy="546100"/>
              <wp:effectExtent l="0" t="0" r="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9110" cy="546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B71082" w14:textId="1BF39697" w:rsidR="00A43016" w:rsidRPr="00DA5FEC" w:rsidRDefault="00A43016" w:rsidP="00DA5FEC">
                          <w:pPr>
                            <w:pStyle w:val="Footer"/>
                            <w:ind w:left="-426"/>
                            <w:rPr>
                              <w:color w:val="6B2976"/>
                              <w:sz w:val="48"/>
                            </w:rPr>
                          </w:pPr>
                          <w:r w:rsidRPr="00DA5FEC">
                            <w:rPr>
                              <w:color w:val="6B2976"/>
                              <w:sz w:val="48"/>
                            </w:rPr>
                            <w:t>nndis.gov.au</w:t>
                          </w:r>
                        </w:p>
                        <w:p w14:paraId="06EB4E78" w14:textId="3ED26953" w:rsidR="00A43016" w:rsidRPr="00DA5FEC" w:rsidRDefault="00A43016">
                          <w:pPr>
                            <w:rPr>
                              <w:sz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8486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1.8pt;margin-top:-32.5pt;width:139.3pt;height:4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" filled="f" stroked="f">
              <v:textbox>
                <w:txbxContent>
                  <w:p w14:paraId="6BB71082" w14:textId="1BF39697" w:rsidR="00A43016" w:rsidRPr="00DA5FEC" w:rsidRDefault="00A43016" w:rsidP="00DA5FEC">
                    <w:pPr>
                      <w:pStyle w:val="Footer"/>
                      <w:ind w:left="-426"/>
                      <w:rPr>
                        <w:color w:val="6B2976"/>
                        <w:sz w:val="48"/>
                      </w:rPr>
                    </w:pPr>
                    <w:r w:rsidRPr="00DA5FEC">
                      <w:rPr>
                        <w:color w:val="6B2976"/>
                        <w:sz w:val="48"/>
                      </w:rPr>
                      <w:t>nndis.gov.au</w:t>
                    </w:r>
                  </w:p>
                  <w:p w14:paraId="06EB4E78" w14:textId="3ED26953" w:rsidR="00A43016" w:rsidRPr="00DA5FEC" w:rsidRDefault="00A43016">
                    <w:pPr>
                      <w:rPr>
                        <w:sz w:val="2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C135D" w14:textId="77777777" w:rsidR="00A43016" w:rsidRDefault="00A4301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11E12E0" w14:textId="77777777" w:rsidR="00A43016" w:rsidRDefault="00A4301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E4A63B9" w14:textId="77777777" w:rsidR="00A43016" w:rsidRDefault="00A4301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C46D5" w14:textId="671772EC" w:rsidR="00A43016" w:rsidRDefault="00A43016">
    <w:pPr>
      <w:pStyle w:val="Header"/>
    </w:pPr>
    <w:r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5DE4"/>
    <w:multiLevelType w:val="hybridMultilevel"/>
    <w:tmpl w:val="9C64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93F77"/>
    <w:multiLevelType w:val="hybridMultilevel"/>
    <w:tmpl w:val="04404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752C0"/>
    <w:multiLevelType w:val="hybridMultilevel"/>
    <w:tmpl w:val="9FF027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9904DC"/>
    <w:multiLevelType w:val="hybridMultilevel"/>
    <w:tmpl w:val="54BE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776BA"/>
    <w:multiLevelType w:val="hybridMultilevel"/>
    <w:tmpl w:val="EDAC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819F3"/>
    <w:multiLevelType w:val="hybridMultilevel"/>
    <w:tmpl w:val="6FBC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03EAD"/>
    <w:multiLevelType w:val="hybridMultilevel"/>
    <w:tmpl w:val="86365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1544D"/>
    <w:multiLevelType w:val="hybridMultilevel"/>
    <w:tmpl w:val="CBE0C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2F5B2F"/>
    <w:multiLevelType w:val="hybridMultilevel"/>
    <w:tmpl w:val="D702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73647"/>
    <w:multiLevelType w:val="hybridMultilevel"/>
    <w:tmpl w:val="23560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8360E"/>
    <w:multiLevelType w:val="hybridMultilevel"/>
    <w:tmpl w:val="0DE0A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9C4C31"/>
    <w:multiLevelType w:val="hybridMultilevel"/>
    <w:tmpl w:val="5202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C2E34"/>
    <w:multiLevelType w:val="hybridMultilevel"/>
    <w:tmpl w:val="91C81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 w15:restartNumberingAfterBreak="0">
    <w:nsid w:val="2CFF67EE"/>
    <w:multiLevelType w:val="hybridMultilevel"/>
    <w:tmpl w:val="E124C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ED26BF"/>
    <w:multiLevelType w:val="hybridMultilevel"/>
    <w:tmpl w:val="4A064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922CD"/>
    <w:multiLevelType w:val="hybridMultilevel"/>
    <w:tmpl w:val="EAA0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35138B"/>
    <w:multiLevelType w:val="hybridMultilevel"/>
    <w:tmpl w:val="F8A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525CC"/>
    <w:multiLevelType w:val="hybridMultilevel"/>
    <w:tmpl w:val="8260F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3D95"/>
    <w:multiLevelType w:val="hybridMultilevel"/>
    <w:tmpl w:val="6FE2B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3B623A"/>
    <w:multiLevelType w:val="hybridMultilevel"/>
    <w:tmpl w:val="4FB40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7914B2"/>
    <w:multiLevelType w:val="hybridMultilevel"/>
    <w:tmpl w:val="29808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E94780"/>
    <w:multiLevelType w:val="hybridMultilevel"/>
    <w:tmpl w:val="7458F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91AF0"/>
    <w:multiLevelType w:val="hybridMultilevel"/>
    <w:tmpl w:val="3362C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0C5FF9"/>
    <w:multiLevelType w:val="hybridMultilevel"/>
    <w:tmpl w:val="00EEED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7C31576"/>
    <w:multiLevelType w:val="hybridMultilevel"/>
    <w:tmpl w:val="E3582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F76CC8"/>
    <w:multiLevelType w:val="hybridMultilevel"/>
    <w:tmpl w:val="1120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760D5"/>
    <w:multiLevelType w:val="hybridMultilevel"/>
    <w:tmpl w:val="10B66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7F4298"/>
    <w:multiLevelType w:val="hybridMultilevel"/>
    <w:tmpl w:val="1C5E8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C5061B"/>
    <w:multiLevelType w:val="hybridMultilevel"/>
    <w:tmpl w:val="D480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544F7"/>
    <w:multiLevelType w:val="hybridMultilevel"/>
    <w:tmpl w:val="D92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37102"/>
    <w:multiLevelType w:val="hybridMultilevel"/>
    <w:tmpl w:val="4D146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AE1101"/>
    <w:multiLevelType w:val="hybridMultilevel"/>
    <w:tmpl w:val="FBC2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1F4D80"/>
    <w:multiLevelType w:val="hybridMultilevel"/>
    <w:tmpl w:val="E1EA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B650FB"/>
    <w:multiLevelType w:val="hybridMultilevel"/>
    <w:tmpl w:val="E17CD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25AF4"/>
    <w:multiLevelType w:val="hybridMultilevel"/>
    <w:tmpl w:val="2D220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EB6BD7"/>
    <w:multiLevelType w:val="hybridMultilevel"/>
    <w:tmpl w:val="B2BC5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AA7B85"/>
    <w:multiLevelType w:val="hybridMultilevel"/>
    <w:tmpl w:val="826E3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B627D1"/>
    <w:multiLevelType w:val="hybridMultilevel"/>
    <w:tmpl w:val="A7923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9F65F6"/>
    <w:multiLevelType w:val="hybridMultilevel"/>
    <w:tmpl w:val="A2447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AC064D"/>
    <w:multiLevelType w:val="hybridMultilevel"/>
    <w:tmpl w:val="CA28F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>
    <w:abstractNumId w:val="13"/>
  </w:num>
  <w:num w:numId="3">
    <w:abstractNumId w:val="17"/>
  </w:num>
  <w:num w:numId="4">
    <w:abstractNumId w:val="11"/>
  </w:num>
  <w:num w:numId="5">
    <w:abstractNumId w:val="5"/>
  </w:num>
  <w:num w:numId="6">
    <w:abstractNumId w:val="35"/>
  </w:num>
  <w:num w:numId="7">
    <w:abstractNumId w:val="15"/>
  </w:num>
  <w:num w:numId="8">
    <w:abstractNumId w:val="32"/>
  </w:num>
  <w:num w:numId="9">
    <w:abstractNumId w:val="27"/>
  </w:num>
  <w:num w:numId="10">
    <w:abstractNumId w:val="22"/>
  </w:num>
  <w:num w:numId="11">
    <w:abstractNumId w:val="24"/>
  </w:num>
  <w:num w:numId="12">
    <w:abstractNumId w:val="4"/>
  </w:num>
  <w:num w:numId="13">
    <w:abstractNumId w:val="12"/>
  </w:num>
  <w:num w:numId="14">
    <w:abstractNumId w:val="18"/>
  </w:num>
  <w:num w:numId="15">
    <w:abstractNumId w:val="7"/>
  </w:num>
  <w:num w:numId="16">
    <w:abstractNumId w:val="6"/>
  </w:num>
  <w:num w:numId="17">
    <w:abstractNumId w:val="40"/>
  </w:num>
  <w:num w:numId="18">
    <w:abstractNumId w:val="25"/>
  </w:num>
  <w:num w:numId="19">
    <w:abstractNumId w:val="9"/>
  </w:num>
  <w:num w:numId="20">
    <w:abstractNumId w:val="30"/>
  </w:num>
  <w:num w:numId="21">
    <w:abstractNumId w:val="14"/>
  </w:num>
  <w:num w:numId="22">
    <w:abstractNumId w:val="23"/>
  </w:num>
  <w:num w:numId="23">
    <w:abstractNumId w:val="36"/>
  </w:num>
  <w:num w:numId="24">
    <w:abstractNumId w:val="21"/>
  </w:num>
  <w:num w:numId="25">
    <w:abstractNumId w:val="20"/>
  </w:num>
  <w:num w:numId="26">
    <w:abstractNumId w:val="16"/>
  </w:num>
  <w:num w:numId="27">
    <w:abstractNumId w:val="37"/>
  </w:num>
  <w:num w:numId="28">
    <w:abstractNumId w:val="28"/>
  </w:num>
  <w:num w:numId="29">
    <w:abstractNumId w:val="0"/>
  </w:num>
  <w:num w:numId="30">
    <w:abstractNumId w:val="34"/>
  </w:num>
  <w:num w:numId="31">
    <w:abstractNumId w:val="33"/>
  </w:num>
  <w:num w:numId="32">
    <w:abstractNumId w:val="26"/>
  </w:num>
  <w:num w:numId="33">
    <w:abstractNumId w:val="29"/>
  </w:num>
  <w:num w:numId="34">
    <w:abstractNumId w:val="3"/>
  </w:num>
  <w:num w:numId="35">
    <w:abstractNumId w:val="31"/>
  </w:num>
  <w:num w:numId="36">
    <w:abstractNumId w:val="39"/>
  </w:num>
  <w:num w:numId="37">
    <w:abstractNumId w:val="2"/>
  </w:num>
  <w:num w:numId="38">
    <w:abstractNumId w:val="38"/>
  </w:num>
  <w:num w:numId="39">
    <w:abstractNumId w:val="10"/>
  </w:num>
  <w:num w:numId="40">
    <w:abstractNumId w:val="8"/>
  </w:num>
  <w:num w:numId="41">
    <w:abstractNumId w:val="1"/>
  </w:num>
  <w:num w:numId="42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14950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5FDB"/>
    <w:rsid w:val="0000714E"/>
    <w:rsid w:val="0000729C"/>
    <w:rsid w:val="0000789C"/>
    <w:rsid w:val="00010060"/>
    <w:rsid w:val="00010300"/>
    <w:rsid w:val="00011383"/>
    <w:rsid w:val="00011468"/>
    <w:rsid w:val="00011F45"/>
    <w:rsid w:val="000130B6"/>
    <w:rsid w:val="000131A3"/>
    <w:rsid w:val="000132BF"/>
    <w:rsid w:val="00013C0A"/>
    <w:rsid w:val="00014008"/>
    <w:rsid w:val="0001467F"/>
    <w:rsid w:val="000149C3"/>
    <w:rsid w:val="00016EEB"/>
    <w:rsid w:val="00017C44"/>
    <w:rsid w:val="00020CAC"/>
    <w:rsid w:val="000236B5"/>
    <w:rsid w:val="00025085"/>
    <w:rsid w:val="00026D9B"/>
    <w:rsid w:val="00026E8E"/>
    <w:rsid w:val="0002738B"/>
    <w:rsid w:val="000276DA"/>
    <w:rsid w:val="0003212C"/>
    <w:rsid w:val="00032C87"/>
    <w:rsid w:val="00033014"/>
    <w:rsid w:val="00034C79"/>
    <w:rsid w:val="00035CE8"/>
    <w:rsid w:val="00035D95"/>
    <w:rsid w:val="00036EFD"/>
    <w:rsid w:val="00037534"/>
    <w:rsid w:val="0004057F"/>
    <w:rsid w:val="000407F8"/>
    <w:rsid w:val="00040894"/>
    <w:rsid w:val="000412EC"/>
    <w:rsid w:val="0004229E"/>
    <w:rsid w:val="000432B1"/>
    <w:rsid w:val="000434DF"/>
    <w:rsid w:val="000437CE"/>
    <w:rsid w:val="00043949"/>
    <w:rsid w:val="000440AA"/>
    <w:rsid w:val="00044881"/>
    <w:rsid w:val="00046373"/>
    <w:rsid w:val="000464C1"/>
    <w:rsid w:val="00046C00"/>
    <w:rsid w:val="00047818"/>
    <w:rsid w:val="0005049B"/>
    <w:rsid w:val="0005158E"/>
    <w:rsid w:val="000516D4"/>
    <w:rsid w:val="00051741"/>
    <w:rsid w:val="00052332"/>
    <w:rsid w:val="00053110"/>
    <w:rsid w:val="00056341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67BEA"/>
    <w:rsid w:val="000720B3"/>
    <w:rsid w:val="0007213A"/>
    <w:rsid w:val="00073579"/>
    <w:rsid w:val="000741EF"/>
    <w:rsid w:val="00074F07"/>
    <w:rsid w:val="00076426"/>
    <w:rsid w:val="000765B7"/>
    <w:rsid w:val="00076E7A"/>
    <w:rsid w:val="00076FDD"/>
    <w:rsid w:val="00077149"/>
    <w:rsid w:val="00080002"/>
    <w:rsid w:val="000802BB"/>
    <w:rsid w:val="000809E7"/>
    <w:rsid w:val="00081281"/>
    <w:rsid w:val="00081601"/>
    <w:rsid w:val="00081B50"/>
    <w:rsid w:val="00081CF6"/>
    <w:rsid w:val="00082231"/>
    <w:rsid w:val="00083A0D"/>
    <w:rsid w:val="000842E2"/>
    <w:rsid w:val="00084853"/>
    <w:rsid w:val="00085103"/>
    <w:rsid w:val="00085203"/>
    <w:rsid w:val="00085D87"/>
    <w:rsid w:val="00086352"/>
    <w:rsid w:val="00086457"/>
    <w:rsid w:val="0008678B"/>
    <w:rsid w:val="000872DF"/>
    <w:rsid w:val="000900EA"/>
    <w:rsid w:val="00090531"/>
    <w:rsid w:val="000906AA"/>
    <w:rsid w:val="0009121A"/>
    <w:rsid w:val="0009172A"/>
    <w:rsid w:val="000955BD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327"/>
    <w:rsid w:val="000B3505"/>
    <w:rsid w:val="000B3542"/>
    <w:rsid w:val="000B3729"/>
    <w:rsid w:val="000B3AB2"/>
    <w:rsid w:val="000B3E36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4AC7"/>
    <w:rsid w:val="000C4DEF"/>
    <w:rsid w:val="000C51F1"/>
    <w:rsid w:val="000C6865"/>
    <w:rsid w:val="000C78D3"/>
    <w:rsid w:val="000C7C5A"/>
    <w:rsid w:val="000D02F3"/>
    <w:rsid w:val="000D07D6"/>
    <w:rsid w:val="000D0A69"/>
    <w:rsid w:val="000D0F07"/>
    <w:rsid w:val="000D162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55B2"/>
    <w:rsid w:val="000E5E0E"/>
    <w:rsid w:val="000F1FDA"/>
    <w:rsid w:val="000F32BB"/>
    <w:rsid w:val="000F32D8"/>
    <w:rsid w:val="000F3B4B"/>
    <w:rsid w:val="000F3DEF"/>
    <w:rsid w:val="000F3E68"/>
    <w:rsid w:val="000F4040"/>
    <w:rsid w:val="000F431B"/>
    <w:rsid w:val="000F4B81"/>
    <w:rsid w:val="000F52F4"/>
    <w:rsid w:val="00101DC6"/>
    <w:rsid w:val="0010205D"/>
    <w:rsid w:val="00104C96"/>
    <w:rsid w:val="00104CF5"/>
    <w:rsid w:val="0010561C"/>
    <w:rsid w:val="001056CB"/>
    <w:rsid w:val="001066AD"/>
    <w:rsid w:val="001069DD"/>
    <w:rsid w:val="001077C6"/>
    <w:rsid w:val="001078E4"/>
    <w:rsid w:val="001110D2"/>
    <w:rsid w:val="00111BC2"/>
    <w:rsid w:val="001122FA"/>
    <w:rsid w:val="00112A4D"/>
    <w:rsid w:val="001131E0"/>
    <w:rsid w:val="001135BF"/>
    <w:rsid w:val="00113808"/>
    <w:rsid w:val="00114898"/>
    <w:rsid w:val="00114EE4"/>
    <w:rsid w:val="00115336"/>
    <w:rsid w:val="001156E7"/>
    <w:rsid w:val="00116776"/>
    <w:rsid w:val="001179C2"/>
    <w:rsid w:val="00117AEC"/>
    <w:rsid w:val="00120A79"/>
    <w:rsid w:val="00120C33"/>
    <w:rsid w:val="00120EEC"/>
    <w:rsid w:val="00121BE9"/>
    <w:rsid w:val="00121EC5"/>
    <w:rsid w:val="00123A8C"/>
    <w:rsid w:val="00124307"/>
    <w:rsid w:val="00124F36"/>
    <w:rsid w:val="001263AD"/>
    <w:rsid w:val="00126E41"/>
    <w:rsid w:val="00131635"/>
    <w:rsid w:val="00132D00"/>
    <w:rsid w:val="00132FC1"/>
    <w:rsid w:val="00134CC3"/>
    <w:rsid w:val="0013535A"/>
    <w:rsid w:val="00135D22"/>
    <w:rsid w:val="001362E9"/>
    <w:rsid w:val="00136C22"/>
    <w:rsid w:val="00137E2D"/>
    <w:rsid w:val="00140DB8"/>
    <w:rsid w:val="0014133F"/>
    <w:rsid w:val="00141AEC"/>
    <w:rsid w:val="00141D69"/>
    <w:rsid w:val="00144000"/>
    <w:rsid w:val="0014402F"/>
    <w:rsid w:val="001448DE"/>
    <w:rsid w:val="001457EC"/>
    <w:rsid w:val="00147C2C"/>
    <w:rsid w:val="00150649"/>
    <w:rsid w:val="001513F4"/>
    <w:rsid w:val="00151817"/>
    <w:rsid w:val="00151B51"/>
    <w:rsid w:val="0015329D"/>
    <w:rsid w:val="00153E51"/>
    <w:rsid w:val="00153F1B"/>
    <w:rsid w:val="0015569B"/>
    <w:rsid w:val="001600B3"/>
    <w:rsid w:val="00160B29"/>
    <w:rsid w:val="001619E4"/>
    <w:rsid w:val="00164186"/>
    <w:rsid w:val="00165099"/>
    <w:rsid w:val="0016570E"/>
    <w:rsid w:val="00165863"/>
    <w:rsid w:val="00165DF8"/>
    <w:rsid w:val="001663A3"/>
    <w:rsid w:val="00167927"/>
    <w:rsid w:val="0017091B"/>
    <w:rsid w:val="001711FF"/>
    <w:rsid w:val="00172FC5"/>
    <w:rsid w:val="00173B3A"/>
    <w:rsid w:val="00173F69"/>
    <w:rsid w:val="001741D7"/>
    <w:rsid w:val="00174829"/>
    <w:rsid w:val="00174B02"/>
    <w:rsid w:val="0017586A"/>
    <w:rsid w:val="00176798"/>
    <w:rsid w:val="001778FC"/>
    <w:rsid w:val="0018011F"/>
    <w:rsid w:val="0018024C"/>
    <w:rsid w:val="001807DA"/>
    <w:rsid w:val="00183046"/>
    <w:rsid w:val="001838ED"/>
    <w:rsid w:val="00184BDB"/>
    <w:rsid w:val="001869AE"/>
    <w:rsid w:val="00187383"/>
    <w:rsid w:val="001875A1"/>
    <w:rsid w:val="0019031B"/>
    <w:rsid w:val="00190B04"/>
    <w:rsid w:val="00190D93"/>
    <w:rsid w:val="00191027"/>
    <w:rsid w:val="001913A3"/>
    <w:rsid w:val="001917D9"/>
    <w:rsid w:val="00193854"/>
    <w:rsid w:val="00195E2B"/>
    <w:rsid w:val="0019630A"/>
    <w:rsid w:val="0019631C"/>
    <w:rsid w:val="001A089E"/>
    <w:rsid w:val="001A20D1"/>
    <w:rsid w:val="001A2138"/>
    <w:rsid w:val="001A28B4"/>
    <w:rsid w:val="001A2E5E"/>
    <w:rsid w:val="001A2FB3"/>
    <w:rsid w:val="001A375B"/>
    <w:rsid w:val="001A4195"/>
    <w:rsid w:val="001A4B24"/>
    <w:rsid w:val="001A4B9E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C03B4"/>
    <w:rsid w:val="001C0AF6"/>
    <w:rsid w:val="001C0D3C"/>
    <w:rsid w:val="001C0FAF"/>
    <w:rsid w:val="001C1B74"/>
    <w:rsid w:val="001C1BBC"/>
    <w:rsid w:val="001C30A1"/>
    <w:rsid w:val="001C326A"/>
    <w:rsid w:val="001C3764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E2E"/>
    <w:rsid w:val="001D3FF9"/>
    <w:rsid w:val="001D41D6"/>
    <w:rsid w:val="001D5475"/>
    <w:rsid w:val="001D5B7A"/>
    <w:rsid w:val="001E0ADC"/>
    <w:rsid w:val="001E0B48"/>
    <w:rsid w:val="001E0D92"/>
    <w:rsid w:val="001E0FAE"/>
    <w:rsid w:val="001E12A1"/>
    <w:rsid w:val="001E1BD5"/>
    <w:rsid w:val="001E291A"/>
    <w:rsid w:val="001E29FF"/>
    <w:rsid w:val="001E3790"/>
    <w:rsid w:val="001E48AD"/>
    <w:rsid w:val="001E5232"/>
    <w:rsid w:val="001E52F1"/>
    <w:rsid w:val="001E57AD"/>
    <w:rsid w:val="001E5BE8"/>
    <w:rsid w:val="001E5FE9"/>
    <w:rsid w:val="001E773F"/>
    <w:rsid w:val="001F011B"/>
    <w:rsid w:val="001F0255"/>
    <w:rsid w:val="001F07F6"/>
    <w:rsid w:val="001F0AEE"/>
    <w:rsid w:val="001F1A59"/>
    <w:rsid w:val="001F23DC"/>
    <w:rsid w:val="001F2C8E"/>
    <w:rsid w:val="001F2ED6"/>
    <w:rsid w:val="001F38D7"/>
    <w:rsid w:val="001F46AA"/>
    <w:rsid w:val="001F6451"/>
    <w:rsid w:val="001F6A2E"/>
    <w:rsid w:val="001F7D75"/>
    <w:rsid w:val="002007BC"/>
    <w:rsid w:val="00201F45"/>
    <w:rsid w:val="00202A4A"/>
    <w:rsid w:val="00202CE6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5D5"/>
    <w:rsid w:val="00217241"/>
    <w:rsid w:val="002173D7"/>
    <w:rsid w:val="00217CB2"/>
    <w:rsid w:val="00220A80"/>
    <w:rsid w:val="00220DA5"/>
    <w:rsid w:val="00220DEF"/>
    <w:rsid w:val="002212B6"/>
    <w:rsid w:val="00221CED"/>
    <w:rsid w:val="002224BE"/>
    <w:rsid w:val="00222640"/>
    <w:rsid w:val="00222B62"/>
    <w:rsid w:val="00222B97"/>
    <w:rsid w:val="00222DD4"/>
    <w:rsid w:val="0022452E"/>
    <w:rsid w:val="00226311"/>
    <w:rsid w:val="00230100"/>
    <w:rsid w:val="00230213"/>
    <w:rsid w:val="00231385"/>
    <w:rsid w:val="00232163"/>
    <w:rsid w:val="0023217A"/>
    <w:rsid w:val="0023245A"/>
    <w:rsid w:val="00232534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5072B"/>
    <w:rsid w:val="00251618"/>
    <w:rsid w:val="0025275D"/>
    <w:rsid w:val="00252800"/>
    <w:rsid w:val="00252BCA"/>
    <w:rsid w:val="0025430D"/>
    <w:rsid w:val="00255E68"/>
    <w:rsid w:val="00256E86"/>
    <w:rsid w:val="00257CF8"/>
    <w:rsid w:val="002601B5"/>
    <w:rsid w:val="002605C8"/>
    <w:rsid w:val="00260C76"/>
    <w:rsid w:val="00261363"/>
    <w:rsid w:val="00261C3A"/>
    <w:rsid w:val="00263B06"/>
    <w:rsid w:val="00265D26"/>
    <w:rsid w:val="00266304"/>
    <w:rsid w:val="00270553"/>
    <w:rsid w:val="002705A3"/>
    <w:rsid w:val="00270AB5"/>
    <w:rsid w:val="0027147A"/>
    <w:rsid w:val="00271DEF"/>
    <w:rsid w:val="00272714"/>
    <w:rsid w:val="00272876"/>
    <w:rsid w:val="002728EA"/>
    <w:rsid w:val="00273114"/>
    <w:rsid w:val="0027620F"/>
    <w:rsid w:val="002763DB"/>
    <w:rsid w:val="00276A75"/>
    <w:rsid w:val="00280401"/>
    <w:rsid w:val="00281094"/>
    <w:rsid w:val="002810CB"/>
    <w:rsid w:val="00281194"/>
    <w:rsid w:val="00281643"/>
    <w:rsid w:val="00282503"/>
    <w:rsid w:val="0028370E"/>
    <w:rsid w:val="00283870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BFF"/>
    <w:rsid w:val="0029625C"/>
    <w:rsid w:val="00297660"/>
    <w:rsid w:val="002A02BB"/>
    <w:rsid w:val="002A2EFB"/>
    <w:rsid w:val="002A3384"/>
    <w:rsid w:val="002A3997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3091"/>
    <w:rsid w:val="002C4196"/>
    <w:rsid w:val="002C43A1"/>
    <w:rsid w:val="002C55A6"/>
    <w:rsid w:val="002C5B50"/>
    <w:rsid w:val="002C6664"/>
    <w:rsid w:val="002C75B6"/>
    <w:rsid w:val="002C79AC"/>
    <w:rsid w:val="002D220D"/>
    <w:rsid w:val="002D552C"/>
    <w:rsid w:val="002D55B1"/>
    <w:rsid w:val="002D6314"/>
    <w:rsid w:val="002D6EC8"/>
    <w:rsid w:val="002E0C4C"/>
    <w:rsid w:val="002E100F"/>
    <w:rsid w:val="002E38B5"/>
    <w:rsid w:val="002E4AA7"/>
    <w:rsid w:val="002E535B"/>
    <w:rsid w:val="002E5B2D"/>
    <w:rsid w:val="002E5D89"/>
    <w:rsid w:val="002E5FFC"/>
    <w:rsid w:val="002E688F"/>
    <w:rsid w:val="002E75FA"/>
    <w:rsid w:val="002F0640"/>
    <w:rsid w:val="002F1895"/>
    <w:rsid w:val="002F38A7"/>
    <w:rsid w:val="002F4984"/>
    <w:rsid w:val="002F4CE9"/>
    <w:rsid w:val="002F637F"/>
    <w:rsid w:val="002F7283"/>
    <w:rsid w:val="002F7834"/>
    <w:rsid w:val="002F79D1"/>
    <w:rsid w:val="002F7AA8"/>
    <w:rsid w:val="00300C79"/>
    <w:rsid w:val="00300FF6"/>
    <w:rsid w:val="00302BF8"/>
    <w:rsid w:val="00302D64"/>
    <w:rsid w:val="00302E6C"/>
    <w:rsid w:val="00304AB6"/>
    <w:rsid w:val="0030594A"/>
    <w:rsid w:val="00305BA9"/>
    <w:rsid w:val="003061B9"/>
    <w:rsid w:val="00307200"/>
    <w:rsid w:val="00307AEC"/>
    <w:rsid w:val="0031259F"/>
    <w:rsid w:val="00313073"/>
    <w:rsid w:val="003137C6"/>
    <w:rsid w:val="00313E24"/>
    <w:rsid w:val="00314B8C"/>
    <w:rsid w:val="003154C5"/>
    <w:rsid w:val="00316697"/>
    <w:rsid w:val="00317198"/>
    <w:rsid w:val="00320559"/>
    <w:rsid w:val="00321F49"/>
    <w:rsid w:val="00322481"/>
    <w:rsid w:val="003229DD"/>
    <w:rsid w:val="003234FC"/>
    <w:rsid w:val="003238D5"/>
    <w:rsid w:val="00325A64"/>
    <w:rsid w:val="00325DF4"/>
    <w:rsid w:val="0032794B"/>
    <w:rsid w:val="00331243"/>
    <w:rsid w:val="00331C1F"/>
    <w:rsid w:val="0033269A"/>
    <w:rsid w:val="00332A20"/>
    <w:rsid w:val="003332F3"/>
    <w:rsid w:val="0033366A"/>
    <w:rsid w:val="003348E7"/>
    <w:rsid w:val="00334EEB"/>
    <w:rsid w:val="0033556E"/>
    <w:rsid w:val="003358C2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8C"/>
    <w:rsid w:val="00343513"/>
    <w:rsid w:val="00343869"/>
    <w:rsid w:val="00343CB8"/>
    <w:rsid w:val="00344601"/>
    <w:rsid w:val="00344D04"/>
    <w:rsid w:val="00345859"/>
    <w:rsid w:val="003475E8"/>
    <w:rsid w:val="00347BF5"/>
    <w:rsid w:val="00350298"/>
    <w:rsid w:val="003509A2"/>
    <w:rsid w:val="0035235E"/>
    <w:rsid w:val="003523D6"/>
    <w:rsid w:val="0035461D"/>
    <w:rsid w:val="003547FD"/>
    <w:rsid w:val="00354C00"/>
    <w:rsid w:val="0035558A"/>
    <w:rsid w:val="00356A05"/>
    <w:rsid w:val="00356D5F"/>
    <w:rsid w:val="00357225"/>
    <w:rsid w:val="00357305"/>
    <w:rsid w:val="0035746F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160"/>
    <w:rsid w:val="00370A3B"/>
    <w:rsid w:val="00370AA6"/>
    <w:rsid w:val="00371A82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0CA2"/>
    <w:rsid w:val="00381410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816"/>
    <w:rsid w:val="00391A36"/>
    <w:rsid w:val="00391DE8"/>
    <w:rsid w:val="00392562"/>
    <w:rsid w:val="00393553"/>
    <w:rsid w:val="003955F4"/>
    <w:rsid w:val="0039574C"/>
    <w:rsid w:val="00396BB1"/>
    <w:rsid w:val="00397314"/>
    <w:rsid w:val="00397682"/>
    <w:rsid w:val="003978EE"/>
    <w:rsid w:val="003A0025"/>
    <w:rsid w:val="003A29BA"/>
    <w:rsid w:val="003A5211"/>
    <w:rsid w:val="003A52BE"/>
    <w:rsid w:val="003A776D"/>
    <w:rsid w:val="003B0746"/>
    <w:rsid w:val="003B0C8A"/>
    <w:rsid w:val="003B34BE"/>
    <w:rsid w:val="003B3832"/>
    <w:rsid w:val="003B3955"/>
    <w:rsid w:val="003B3975"/>
    <w:rsid w:val="003B3F39"/>
    <w:rsid w:val="003B5252"/>
    <w:rsid w:val="003B5FD8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D2C"/>
    <w:rsid w:val="003C7928"/>
    <w:rsid w:val="003D1051"/>
    <w:rsid w:val="003D2B61"/>
    <w:rsid w:val="003D31FE"/>
    <w:rsid w:val="003D369B"/>
    <w:rsid w:val="003D3777"/>
    <w:rsid w:val="003D4B35"/>
    <w:rsid w:val="003D5BA1"/>
    <w:rsid w:val="003D5CF1"/>
    <w:rsid w:val="003D61D6"/>
    <w:rsid w:val="003D7355"/>
    <w:rsid w:val="003E0E59"/>
    <w:rsid w:val="003E1DAD"/>
    <w:rsid w:val="003E37CC"/>
    <w:rsid w:val="003E3DB0"/>
    <w:rsid w:val="003E470D"/>
    <w:rsid w:val="003E4C60"/>
    <w:rsid w:val="003E4FFB"/>
    <w:rsid w:val="003E6416"/>
    <w:rsid w:val="003E6AE6"/>
    <w:rsid w:val="003F12F9"/>
    <w:rsid w:val="003F1C1D"/>
    <w:rsid w:val="003F204C"/>
    <w:rsid w:val="003F2984"/>
    <w:rsid w:val="003F426C"/>
    <w:rsid w:val="003F437C"/>
    <w:rsid w:val="004008C7"/>
    <w:rsid w:val="00400A1F"/>
    <w:rsid w:val="00401561"/>
    <w:rsid w:val="004019A6"/>
    <w:rsid w:val="00401BD0"/>
    <w:rsid w:val="00402023"/>
    <w:rsid w:val="0040210F"/>
    <w:rsid w:val="004029A2"/>
    <w:rsid w:val="00403C48"/>
    <w:rsid w:val="004047B9"/>
    <w:rsid w:val="0040525D"/>
    <w:rsid w:val="004052C5"/>
    <w:rsid w:val="00405C0E"/>
    <w:rsid w:val="00406799"/>
    <w:rsid w:val="004077C4"/>
    <w:rsid w:val="00410BF2"/>
    <w:rsid w:val="0041265F"/>
    <w:rsid w:val="00412B90"/>
    <w:rsid w:val="00415C29"/>
    <w:rsid w:val="004161AC"/>
    <w:rsid w:val="00416915"/>
    <w:rsid w:val="004200D8"/>
    <w:rsid w:val="00421FCB"/>
    <w:rsid w:val="00422D96"/>
    <w:rsid w:val="00422F20"/>
    <w:rsid w:val="00425227"/>
    <w:rsid w:val="0042644C"/>
    <w:rsid w:val="00427142"/>
    <w:rsid w:val="004273B8"/>
    <w:rsid w:val="0043055A"/>
    <w:rsid w:val="004308B7"/>
    <w:rsid w:val="00431449"/>
    <w:rsid w:val="00431794"/>
    <w:rsid w:val="004317FD"/>
    <w:rsid w:val="004318DF"/>
    <w:rsid w:val="004330C2"/>
    <w:rsid w:val="00433180"/>
    <w:rsid w:val="004333A1"/>
    <w:rsid w:val="00433D3C"/>
    <w:rsid w:val="00433F9E"/>
    <w:rsid w:val="004408DA"/>
    <w:rsid w:val="00440DA1"/>
    <w:rsid w:val="00441B81"/>
    <w:rsid w:val="004428D8"/>
    <w:rsid w:val="00442C08"/>
    <w:rsid w:val="00443E4B"/>
    <w:rsid w:val="004441D4"/>
    <w:rsid w:val="0044684A"/>
    <w:rsid w:val="0044720B"/>
    <w:rsid w:val="00447301"/>
    <w:rsid w:val="00447FED"/>
    <w:rsid w:val="00450A8E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A55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70848"/>
    <w:rsid w:val="00470992"/>
    <w:rsid w:val="00470A3B"/>
    <w:rsid w:val="00470A4D"/>
    <w:rsid w:val="0047130E"/>
    <w:rsid w:val="00471D58"/>
    <w:rsid w:val="00471FFB"/>
    <w:rsid w:val="00473144"/>
    <w:rsid w:val="00473A49"/>
    <w:rsid w:val="004745BD"/>
    <w:rsid w:val="00474979"/>
    <w:rsid w:val="0047544B"/>
    <w:rsid w:val="00475A42"/>
    <w:rsid w:val="00476309"/>
    <w:rsid w:val="004806A4"/>
    <w:rsid w:val="00482C02"/>
    <w:rsid w:val="00483E32"/>
    <w:rsid w:val="00485751"/>
    <w:rsid w:val="00491343"/>
    <w:rsid w:val="004916DE"/>
    <w:rsid w:val="00491778"/>
    <w:rsid w:val="00491930"/>
    <w:rsid w:val="0049204B"/>
    <w:rsid w:val="004938F4"/>
    <w:rsid w:val="0049397D"/>
    <w:rsid w:val="004944AB"/>
    <w:rsid w:val="00494D54"/>
    <w:rsid w:val="00494FB2"/>
    <w:rsid w:val="004957ED"/>
    <w:rsid w:val="00495C4F"/>
    <w:rsid w:val="0049616A"/>
    <w:rsid w:val="0049693A"/>
    <w:rsid w:val="004A022B"/>
    <w:rsid w:val="004A225F"/>
    <w:rsid w:val="004A257D"/>
    <w:rsid w:val="004A2627"/>
    <w:rsid w:val="004A3013"/>
    <w:rsid w:val="004A318E"/>
    <w:rsid w:val="004A32EF"/>
    <w:rsid w:val="004A3952"/>
    <w:rsid w:val="004A4E4C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49BD"/>
    <w:rsid w:val="004B5CAD"/>
    <w:rsid w:val="004B7D69"/>
    <w:rsid w:val="004C0564"/>
    <w:rsid w:val="004C0606"/>
    <w:rsid w:val="004C0C43"/>
    <w:rsid w:val="004C0F29"/>
    <w:rsid w:val="004C1EE9"/>
    <w:rsid w:val="004C2680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8E2"/>
    <w:rsid w:val="004C7C73"/>
    <w:rsid w:val="004C7C99"/>
    <w:rsid w:val="004D000B"/>
    <w:rsid w:val="004D05A6"/>
    <w:rsid w:val="004D0BDE"/>
    <w:rsid w:val="004D15CA"/>
    <w:rsid w:val="004D1714"/>
    <w:rsid w:val="004D20EA"/>
    <w:rsid w:val="004D2142"/>
    <w:rsid w:val="004D217F"/>
    <w:rsid w:val="004D28ED"/>
    <w:rsid w:val="004D2B11"/>
    <w:rsid w:val="004D2CFB"/>
    <w:rsid w:val="004D2EC1"/>
    <w:rsid w:val="004D2FA4"/>
    <w:rsid w:val="004D37CE"/>
    <w:rsid w:val="004D3BD3"/>
    <w:rsid w:val="004D468C"/>
    <w:rsid w:val="004D4BD8"/>
    <w:rsid w:val="004D53C7"/>
    <w:rsid w:val="004D5972"/>
    <w:rsid w:val="004D5A4E"/>
    <w:rsid w:val="004D732F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484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47B"/>
    <w:rsid w:val="005036C7"/>
    <w:rsid w:val="00503757"/>
    <w:rsid w:val="00506326"/>
    <w:rsid w:val="00506644"/>
    <w:rsid w:val="0050777F"/>
    <w:rsid w:val="005078F9"/>
    <w:rsid w:val="00510AA0"/>
    <w:rsid w:val="00511373"/>
    <w:rsid w:val="0051169E"/>
    <w:rsid w:val="005117DB"/>
    <w:rsid w:val="00511D47"/>
    <w:rsid w:val="005122B6"/>
    <w:rsid w:val="00513BDC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DE9"/>
    <w:rsid w:val="00527BC5"/>
    <w:rsid w:val="00527D52"/>
    <w:rsid w:val="005303EB"/>
    <w:rsid w:val="005316EB"/>
    <w:rsid w:val="00532AA7"/>
    <w:rsid w:val="00535D3D"/>
    <w:rsid w:val="00535D98"/>
    <w:rsid w:val="005409CD"/>
    <w:rsid w:val="00542512"/>
    <w:rsid w:val="00542BFC"/>
    <w:rsid w:val="00542C13"/>
    <w:rsid w:val="005434E9"/>
    <w:rsid w:val="0054416C"/>
    <w:rsid w:val="00544327"/>
    <w:rsid w:val="005451D3"/>
    <w:rsid w:val="00545CF4"/>
    <w:rsid w:val="00546E1F"/>
    <w:rsid w:val="0054733D"/>
    <w:rsid w:val="00550080"/>
    <w:rsid w:val="005512D2"/>
    <w:rsid w:val="0055235E"/>
    <w:rsid w:val="00552E16"/>
    <w:rsid w:val="0055311F"/>
    <w:rsid w:val="005537E1"/>
    <w:rsid w:val="00554C98"/>
    <w:rsid w:val="00554F22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FCE"/>
    <w:rsid w:val="005641E3"/>
    <w:rsid w:val="00565E00"/>
    <w:rsid w:val="00566767"/>
    <w:rsid w:val="00566F05"/>
    <w:rsid w:val="00567387"/>
    <w:rsid w:val="00567AA7"/>
    <w:rsid w:val="00570A0E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87D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3D3F"/>
    <w:rsid w:val="00584D66"/>
    <w:rsid w:val="00587699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7A"/>
    <w:rsid w:val="00595A9E"/>
    <w:rsid w:val="00595BF6"/>
    <w:rsid w:val="00596775"/>
    <w:rsid w:val="00596C0C"/>
    <w:rsid w:val="005A0F26"/>
    <w:rsid w:val="005A1C6F"/>
    <w:rsid w:val="005A450A"/>
    <w:rsid w:val="005A46F1"/>
    <w:rsid w:val="005A486F"/>
    <w:rsid w:val="005A49FB"/>
    <w:rsid w:val="005A4CF2"/>
    <w:rsid w:val="005A5CCA"/>
    <w:rsid w:val="005A6211"/>
    <w:rsid w:val="005A7752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568E"/>
    <w:rsid w:val="005C593D"/>
    <w:rsid w:val="005D013E"/>
    <w:rsid w:val="005D3860"/>
    <w:rsid w:val="005D4039"/>
    <w:rsid w:val="005D4403"/>
    <w:rsid w:val="005D5F72"/>
    <w:rsid w:val="005D6F75"/>
    <w:rsid w:val="005D788A"/>
    <w:rsid w:val="005E2083"/>
    <w:rsid w:val="005E2A9E"/>
    <w:rsid w:val="005E3984"/>
    <w:rsid w:val="005E4623"/>
    <w:rsid w:val="005E5FEA"/>
    <w:rsid w:val="005E664A"/>
    <w:rsid w:val="005E6862"/>
    <w:rsid w:val="005E7622"/>
    <w:rsid w:val="005F08D9"/>
    <w:rsid w:val="005F0D4A"/>
    <w:rsid w:val="005F11B9"/>
    <w:rsid w:val="005F1711"/>
    <w:rsid w:val="005F1D18"/>
    <w:rsid w:val="005F31BA"/>
    <w:rsid w:val="005F366A"/>
    <w:rsid w:val="005F3A6E"/>
    <w:rsid w:val="005F3E1A"/>
    <w:rsid w:val="005F3FAC"/>
    <w:rsid w:val="005F48EF"/>
    <w:rsid w:val="005F48FC"/>
    <w:rsid w:val="005F49AD"/>
    <w:rsid w:val="005F5FA0"/>
    <w:rsid w:val="005F6090"/>
    <w:rsid w:val="005F6711"/>
    <w:rsid w:val="005F7D66"/>
    <w:rsid w:val="00600010"/>
    <w:rsid w:val="00600914"/>
    <w:rsid w:val="00602D5B"/>
    <w:rsid w:val="00602ED0"/>
    <w:rsid w:val="0060351E"/>
    <w:rsid w:val="00603C17"/>
    <w:rsid w:val="0060568C"/>
    <w:rsid w:val="00605F7A"/>
    <w:rsid w:val="00606B84"/>
    <w:rsid w:val="00606D3B"/>
    <w:rsid w:val="00607718"/>
    <w:rsid w:val="00607763"/>
    <w:rsid w:val="006107CF"/>
    <w:rsid w:val="00610E42"/>
    <w:rsid w:val="0061146A"/>
    <w:rsid w:val="0061195E"/>
    <w:rsid w:val="00612302"/>
    <w:rsid w:val="0061265D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400F3"/>
    <w:rsid w:val="0064043A"/>
    <w:rsid w:val="00640D52"/>
    <w:rsid w:val="00641269"/>
    <w:rsid w:val="00641C3E"/>
    <w:rsid w:val="0064398A"/>
    <w:rsid w:val="00644449"/>
    <w:rsid w:val="00644964"/>
    <w:rsid w:val="00644C39"/>
    <w:rsid w:val="00645EF1"/>
    <w:rsid w:val="00646DE6"/>
    <w:rsid w:val="00647623"/>
    <w:rsid w:val="00650B9A"/>
    <w:rsid w:val="006513FB"/>
    <w:rsid w:val="0065143F"/>
    <w:rsid w:val="00651567"/>
    <w:rsid w:val="00652819"/>
    <w:rsid w:val="00655012"/>
    <w:rsid w:val="006570A7"/>
    <w:rsid w:val="00660C3D"/>
    <w:rsid w:val="00660C93"/>
    <w:rsid w:val="0066341E"/>
    <w:rsid w:val="0066369C"/>
    <w:rsid w:val="00664011"/>
    <w:rsid w:val="00665419"/>
    <w:rsid w:val="00665BED"/>
    <w:rsid w:val="006661D0"/>
    <w:rsid w:val="0066746B"/>
    <w:rsid w:val="006701B3"/>
    <w:rsid w:val="00670F45"/>
    <w:rsid w:val="0067113D"/>
    <w:rsid w:val="00672176"/>
    <w:rsid w:val="00674568"/>
    <w:rsid w:val="006750D4"/>
    <w:rsid w:val="006752A2"/>
    <w:rsid w:val="00675E81"/>
    <w:rsid w:val="00677907"/>
    <w:rsid w:val="00677D3B"/>
    <w:rsid w:val="00677E67"/>
    <w:rsid w:val="006809F2"/>
    <w:rsid w:val="00680D13"/>
    <w:rsid w:val="00681077"/>
    <w:rsid w:val="0068131E"/>
    <w:rsid w:val="00681663"/>
    <w:rsid w:val="00683057"/>
    <w:rsid w:val="00684D62"/>
    <w:rsid w:val="006852B7"/>
    <w:rsid w:val="00685D05"/>
    <w:rsid w:val="0068603B"/>
    <w:rsid w:val="0068651D"/>
    <w:rsid w:val="00686BBB"/>
    <w:rsid w:val="00686C3F"/>
    <w:rsid w:val="00686F57"/>
    <w:rsid w:val="006871BE"/>
    <w:rsid w:val="0068750E"/>
    <w:rsid w:val="00687EE5"/>
    <w:rsid w:val="006904B6"/>
    <w:rsid w:val="00690AF8"/>
    <w:rsid w:val="00692BFE"/>
    <w:rsid w:val="00692F90"/>
    <w:rsid w:val="00694798"/>
    <w:rsid w:val="006947F8"/>
    <w:rsid w:val="006A07ED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0B26"/>
    <w:rsid w:val="006B116B"/>
    <w:rsid w:val="006B1741"/>
    <w:rsid w:val="006B1888"/>
    <w:rsid w:val="006B2976"/>
    <w:rsid w:val="006B30AB"/>
    <w:rsid w:val="006B3163"/>
    <w:rsid w:val="006B3A52"/>
    <w:rsid w:val="006B3AE7"/>
    <w:rsid w:val="006B3D5E"/>
    <w:rsid w:val="006B3F43"/>
    <w:rsid w:val="006B461C"/>
    <w:rsid w:val="006B489F"/>
    <w:rsid w:val="006B4A6A"/>
    <w:rsid w:val="006B5B2C"/>
    <w:rsid w:val="006B5F56"/>
    <w:rsid w:val="006B7AFC"/>
    <w:rsid w:val="006B7D83"/>
    <w:rsid w:val="006B7F48"/>
    <w:rsid w:val="006B7F7C"/>
    <w:rsid w:val="006C03D8"/>
    <w:rsid w:val="006C1258"/>
    <w:rsid w:val="006C15C2"/>
    <w:rsid w:val="006C22F3"/>
    <w:rsid w:val="006C2F73"/>
    <w:rsid w:val="006C3210"/>
    <w:rsid w:val="006C43B9"/>
    <w:rsid w:val="006C5D6B"/>
    <w:rsid w:val="006C6077"/>
    <w:rsid w:val="006D0D00"/>
    <w:rsid w:val="006D170C"/>
    <w:rsid w:val="006D3380"/>
    <w:rsid w:val="006D3EA5"/>
    <w:rsid w:val="006D5177"/>
    <w:rsid w:val="006D6D4C"/>
    <w:rsid w:val="006D762F"/>
    <w:rsid w:val="006E06C4"/>
    <w:rsid w:val="006E08C3"/>
    <w:rsid w:val="006E142A"/>
    <w:rsid w:val="006E166D"/>
    <w:rsid w:val="006E1D30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B59"/>
    <w:rsid w:val="006F41A6"/>
    <w:rsid w:val="006F4A9D"/>
    <w:rsid w:val="006F4CA4"/>
    <w:rsid w:val="006F586E"/>
    <w:rsid w:val="006F5A74"/>
    <w:rsid w:val="006F5C7F"/>
    <w:rsid w:val="006F6D17"/>
    <w:rsid w:val="006F708E"/>
    <w:rsid w:val="006F785A"/>
    <w:rsid w:val="0070142C"/>
    <w:rsid w:val="00701CBA"/>
    <w:rsid w:val="00701E8F"/>
    <w:rsid w:val="007028D3"/>
    <w:rsid w:val="007031D1"/>
    <w:rsid w:val="00703466"/>
    <w:rsid w:val="00703533"/>
    <w:rsid w:val="00704CE2"/>
    <w:rsid w:val="00710BD8"/>
    <w:rsid w:val="00711A25"/>
    <w:rsid w:val="00712417"/>
    <w:rsid w:val="007126B8"/>
    <w:rsid w:val="00712830"/>
    <w:rsid w:val="007136FF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980"/>
    <w:rsid w:val="00722AEB"/>
    <w:rsid w:val="00723993"/>
    <w:rsid w:val="007248CE"/>
    <w:rsid w:val="00724D1F"/>
    <w:rsid w:val="007254DD"/>
    <w:rsid w:val="007259A9"/>
    <w:rsid w:val="00725E3E"/>
    <w:rsid w:val="007260F5"/>
    <w:rsid w:val="00726490"/>
    <w:rsid w:val="00726AC0"/>
    <w:rsid w:val="0073026C"/>
    <w:rsid w:val="00730340"/>
    <w:rsid w:val="00731825"/>
    <w:rsid w:val="00732042"/>
    <w:rsid w:val="0073227B"/>
    <w:rsid w:val="00732422"/>
    <w:rsid w:val="0073254E"/>
    <w:rsid w:val="00732A86"/>
    <w:rsid w:val="00732FC2"/>
    <w:rsid w:val="00733CB0"/>
    <w:rsid w:val="00734014"/>
    <w:rsid w:val="00734501"/>
    <w:rsid w:val="007347A7"/>
    <w:rsid w:val="00734A6D"/>
    <w:rsid w:val="007361CD"/>
    <w:rsid w:val="007363F4"/>
    <w:rsid w:val="0073640F"/>
    <w:rsid w:val="00737409"/>
    <w:rsid w:val="0073774A"/>
    <w:rsid w:val="00737802"/>
    <w:rsid w:val="0073794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082A"/>
    <w:rsid w:val="00761AE0"/>
    <w:rsid w:val="00761FAD"/>
    <w:rsid w:val="00763076"/>
    <w:rsid w:val="00764FE7"/>
    <w:rsid w:val="00765D11"/>
    <w:rsid w:val="00765FAC"/>
    <w:rsid w:val="007665C4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1ED5"/>
    <w:rsid w:val="0077292B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2AE1"/>
    <w:rsid w:val="007836A3"/>
    <w:rsid w:val="00784132"/>
    <w:rsid w:val="007853DC"/>
    <w:rsid w:val="00785FE2"/>
    <w:rsid w:val="007861AA"/>
    <w:rsid w:val="00786260"/>
    <w:rsid w:val="0078648E"/>
    <w:rsid w:val="007901A8"/>
    <w:rsid w:val="00790444"/>
    <w:rsid w:val="00791498"/>
    <w:rsid w:val="007914E8"/>
    <w:rsid w:val="00791A92"/>
    <w:rsid w:val="00793AFE"/>
    <w:rsid w:val="00794ED3"/>
    <w:rsid w:val="00794F7F"/>
    <w:rsid w:val="0079504E"/>
    <w:rsid w:val="00796656"/>
    <w:rsid w:val="0079705A"/>
    <w:rsid w:val="007973ED"/>
    <w:rsid w:val="007977BD"/>
    <w:rsid w:val="0079791B"/>
    <w:rsid w:val="007A0353"/>
    <w:rsid w:val="007A0397"/>
    <w:rsid w:val="007A05E5"/>
    <w:rsid w:val="007A15B4"/>
    <w:rsid w:val="007A2371"/>
    <w:rsid w:val="007A2DDD"/>
    <w:rsid w:val="007A35E8"/>
    <w:rsid w:val="007A3FE1"/>
    <w:rsid w:val="007A4444"/>
    <w:rsid w:val="007A5C97"/>
    <w:rsid w:val="007A6547"/>
    <w:rsid w:val="007A7923"/>
    <w:rsid w:val="007A7BE5"/>
    <w:rsid w:val="007B1389"/>
    <w:rsid w:val="007B258C"/>
    <w:rsid w:val="007B307D"/>
    <w:rsid w:val="007B3150"/>
    <w:rsid w:val="007B4532"/>
    <w:rsid w:val="007B527C"/>
    <w:rsid w:val="007B55E1"/>
    <w:rsid w:val="007B6D36"/>
    <w:rsid w:val="007B7087"/>
    <w:rsid w:val="007C0092"/>
    <w:rsid w:val="007C4EE4"/>
    <w:rsid w:val="007C53A6"/>
    <w:rsid w:val="007C5ED8"/>
    <w:rsid w:val="007C6DEE"/>
    <w:rsid w:val="007D1318"/>
    <w:rsid w:val="007D2116"/>
    <w:rsid w:val="007D330C"/>
    <w:rsid w:val="007D3F8F"/>
    <w:rsid w:val="007D4743"/>
    <w:rsid w:val="007D6CCC"/>
    <w:rsid w:val="007D73EB"/>
    <w:rsid w:val="007E02C0"/>
    <w:rsid w:val="007E075D"/>
    <w:rsid w:val="007E1CE7"/>
    <w:rsid w:val="007E1D8D"/>
    <w:rsid w:val="007E2223"/>
    <w:rsid w:val="007E242E"/>
    <w:rsid w:val="007E29CC"/>
    <w:rsid w:val="007E2A65"/>
    <w:rsid w:val="007E2F2D"/>
    <w:rsid w:val="007E39E2"/>
    <w:rsid w:val="007E42B9"/>
    <w:rsid w:val="007E64FB"/>
    <w:rsid w:val="007E7F6F"/>
    <w:rsid w:val="007F0583"/>
    <w:rsid w:val="007F0991"/>
    <w:rsid w:val="007F09A3"/>
    <w:rsid w:val="007F1DE7"/>
    <w:rsid w:val="007F238F"/>
    <w:rsid w:val="007F24D8"/>
    <w:rsid w:val="007F2780"/>
    <w:rsid w:val="007F278F"/>
    <w:rsid w:val="007F2AE3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800787"/>
    <w:rsid w:val="008007C3"/>
    <w:rsid w:val="00801124"/>
    <w:rsid w:val="00801D66"/>
    <w:rsid w:val="0080223E"/>
    <w:rsid w:val="008022AF"/>
    <w:rsid w:val="00802B4D"/>
    <w:rsid w:val="00802F46"/>
    <w:rsid w:val="00804051"/>
    <w:rsid w:val="008040A2"/>
    <w:rsid w:val="008049D0"/>
    <w:rsid w:val="00804B76"/>
    <w:rsid w:val="008068B2"/>
    <w:rsid w:val="00806C69"/>
    <w:rsid w:val="00807268"/>
    <w:rsid w:val="00810159"/>
    <w:rsid w:val="0081027F"/>
    <w:rsid w:val="00810468"/>
    <w:rsid w:val="00810F0F"/>
    <w:rsid w:val="0081128E"/>
    <w:rsid w:val="00811FC6"/>
    <w:rsid w:val="00812D8B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54D5"/>
    <w:rsid w:val="008357FD"/>
    <w:rsid w:val="00835FBA"/>
    <w:rsid w:val="00836DF0"/>
    <w:rsid w:val="00841959"/>
    <w:rsid w:val="008421FC"/>
    <w:rsid w:val="00843081"/>
    <w:rsid w:val="008436E7"/>
    <w:rsid w:val="00843DA2"/>
    <w:rsid w:val="00844AA2"/>
    <w:rsid w:val="00845D8F"/>
    <w:rsid w:val="0084628A"/>
    <w:rsid w:val="00846E78"/>
    <w:rsid w:val="00847B14"/>
    <w:rsid w:val="00850054"/>
    <w:rsid w:val="00850665"/>
    <w:rsid w:val="00852723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57A5"/>
    <w:rsid w:val="00866612"/>
    <w:rsid w:val="00871629"/>
    <w:rsid w:val="00871A17"/>
    <w:rsid w:val="00871A9E"/>
    <w:rsid w:val="00872925"/>
    <w:rsid w:val="00873095"/>
    <w:rsid w:val="008732D5"/>
    <w:rsid w:val="00873F95"/>
    <w:rsid w:val="008748B2"/>
    <w:rsid w:val="0087637B"/>
    <w:rsid w:val="00877A40"/>
    <w:rsid w:val="008806D0"/>
    <w:rsid w:val="00880CC7"/>
    <w:rsid w:val="00881298"/>
    <w:rsid w:val="008813D6"/>
    <w:rsid w:val="00881F2B"/>
    <w:rsid w:val="00882603"/>
    <w:rsid w:val="0088278B"/>
    <w:rsid w:val="008827EC"/>
    <w:rsid w:val="0088421A"/>
    <w:rsid w:val="00884790"/>
    <w:rsid w:val="00885623"/>
    <w:rsid w:val="0088624E"/>
    <w:rsid w:val="00886974"/>
    <w:rsid w:val="00886CF8"/>
    <w:rsid w:val="008870F5"/>
    <w:rsid w:val="008911EA"/>
    <w:rsid w:val="008918D5"/>
    <w:rsid w:val="008921F5"/>
    <w:rsid w:val="00892737"/>
    <w:rsid w:val="00894548"/>
    <w:rsid w:val="00894DD8"/>
    <w:rsid w:val="00895253"/>
    <w:rsid w:val="00895D22"/>
    <w:rsid w:val="00895DBE"/>
    <w:rsid w:val="00895F9A"/>
    <w:rsid w:val="00896644"/>
    <w:rsid w:val="0089670E"/>
    <w:rsid w:val="00897019"/>
    <w:rsid w:val="008A0810"/>
    <w:rsid w:val="008A1123"/>
    <w:rsid w:val="008A17E1"/>
    <w:rsid w:val="008A2EEF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47AE"/>
    <w:rsid w:val="008B5448"/>
    <w:rsid w:val="008B5EF8"/>
    <w:rsid w:val="008B71B3"/>
    <w:rsid w:val="008B7510"/>
    <w:rsid w:val="008B79F0"/>
    <w:rsid w:val="008B7BF2"/>
    <w:rsid w:val="008C0992"/>
    <w:rsid w:val="008C1D18"/>
    <w:rsid w:val="008C1FE7"/>
    <w:rsid w:val="008C21A1"/>
    <w:rsid w:val="008C292D"/>
    <w:rsid w:val="008C2FE4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4BDF"/>
    <w:rsid w:val="008D57E1"/>
    <w:rsid w:val="008D61B6"/>
    <w:rsid w:val="008D66ED"/>
    <w:rsid w:val="008D6BE1"/>
    <w:rsid w:val="008D7672"/>
    <w:rsid w:val="008D7CBA"/>
    <w:rsid w:val="008E1A96"/>
    <w:rsid w:val="008E2429"/>
    <w:rsid w:val="008E4E8C"/>
    <w:rsid w:val="008E5CF3"/>
    <w:rsid w:val="008E65C5"/>
    <w:rsid w:val="008E6728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9A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30F6"/>
    <w:rsid w:val="00944126"/>
    <w:rsid w:val="00946523"/>
    <w:rsid w:val="00946750"/>
    <w:rsid w:val="00946BA4"/>
    <w:rsid w:val="009472B7"/>
    <w:rsid w:val="00947482"/>
    <w:rsid w:val="0094784E"/>
    <w:rsid w:val="0094794E"/>
    <w:rsid w:val="00947FE6"/>
    <w:rsid w:val="0095087C"/>
    <w:rsid w:val="00951202"/>
    <w:rsid w:val="00951ED8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A55"/>
    <w:rsid w:val="00967B6F"/>
    <w:rsid w:val="00970061"/>
    <w:rsid w:val="00970AB5"/>
    <w:rsid w:val="0097127B"/>
    <w:rsid w:val="00971900"/>
    <w:rsid w:val="00973C52"/>
    <w:rsid w:val="00974BE4"/>
    <w:rsid w:val="0097523B"/>
    <w:rsid w:val="00976097"/>
    <w:rsid w:val="00976598"/>
    <w:rsid w:val="00976F33"/>
    <w:rsid w:val="00980519"/>
    <w:rsid w:val="00980F0D"/>
    <w:rsid w:val="009818C7"/>
    <w:rsid w:val="00981C91"/>
    <w:rsid w:val="009823EA"/>
    <w:rsid w:val="00983157"/>
    <w:rsid w:val="009840CD"/>
    <w:rsid w:val="009843B4"/>
    <w:rsid w:val="009847E9"/>
    <w:rsid w:val="00985875"/>
    <w:rsid w:val="009870D3"/>
    <w:rsid w:val="009873D1"/>
    <w:rsid w:val="00990310"/>
    <w:rsid w:val="00990559"/>
    <w:rsid w:val="00990AA1"/>
    <w:rsid w:val="0099131F"/>
    <w:rsid w:val="00991F0A"/>
    <w:rsid w:val="0099474F"/>
    <w:rsid w:val="009947BE"/>
    <w:rsid w:val="0099512C"/>
    <w:rsid w:val="009963D5"/>
    <w:rsid w:val="00996762"/>
    <w:rsid w:val="009969E3"/>
    <w:rsid w:val="00996FF9"/>
    <w:rsid w:val="009A051F"/>
    <w:rsid w:val="009A08D3"/>
    <w:rsid w:val="009A1A86"/>
    <w:rsid w:val="009A1E24"/>
    <w:rsid w:val="009A416E"/>
    <w:rsid w:val="009A5071"/>
    <w:rsid w:val="009A6C62"/>
    <w:rsid w:val="009A72C5"/>
    <w:rsid w:val="009B005A"/>
    <w:rsid w:val="009B08AB"/>
    <w:rsid w:val="009B2E1E"/>
    <w:rsid w:val="009B2EC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21FB"/>
    <w:rsid w:val="009C3338"/>
    <w:rsid w:val="009C363B"/>
    <w:rsid w:val="009C4106"/>
    <w:rsid w:val="009C5D0B"/>
    <w:rsid w:val="009C6CC7"/>
    <w:rsid w:val="009C775F"/>
    <w:rsid w:val="009C77D8"/>
    <w:rsid w:val="009D031E"/>
    <w:rsid w:val="009D5D3D"/>
    <w:rsid w:val="009D662C"/>
    <w:rsid w:val="009D68AC"/>
    <w:rsid w:val="009D6E06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C7C"/>
    <w:rsid w:val="009E3A68"/>
    <w:rsid w:val="009E3FBF"/>
    <w:rsid w:val="009E4238"/>
    <w:rsid w:val="009E4241"/>
    <w:rsid w:val="009E6D91"/>
    <w:rsid w:val="009F0214"/>
    <w:rsid w:val="009F0728"/>
    <w:rsid w:val="009F08A4"/>
    <w:rsid w:val="009F1282"/>
    <w:rsid w:val="009F26B1"/>
    <w:rsid w:val="009F2AEE"/>
    <w:rsid w:val="009F32E5"/>
    <w:rsid w:val="009F3783"/>
    <w:rsid w:val="009F39B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227"/>
    <w:rsid w:val="00A07F0A"/>
    <w:rsid w:val="00A10816"/>
    <w:rsid w:val="00A10EB2"/>
    <w:rsid w:val="00A123AE"/>
    <w:rsid w:val="00A12407"/>
    <w:rsid w:val="00A12731"/>
    <w:rsid w:val="00A13482"/>
    <w:rsid w:val="00A1457C"/>
    <w:rsid w:val="00A145F2"/>
    <w:rsid w:val="00A1485A"/>
    <w:rsid w:val="00A15079"/>
    <w:rsid w:val="00A15641"/>
    <w:rsid w:val="00A16574"/>
    <w:rsid w:val="00A17A35"/>
    <w:rsid w:val="00A205B2"/>
    <w:rsid w:val="00A2185F"/>
    <w:rsid w:val="00A2374A"/>
    <w:rsid w:val="00A23C2C"/>
    <w:rsid w:val="00A2403B"/>
    <w:rsid w:val="00A24C2C"/>
    <w:rsid w:val="00A24F0B"/>
    <w:rsid w:val="00A252DB"/>
    <w:rsid w:val="00A25E34"/>
    <w:rsid w:val="00A25F4B"/>
    <w:rsid w:val="00A2632B"/>
    <w:rsid w:val="00A30010"/>
    <w:rsid w:val="00A30025"/>
    <w:rsid w:val="00A301B3"/>
    <w:rsid w:val="00A30E11"/>
    <w:rsid w:val="00A31074"/>
    <w:rsid w:val="00A33000"/>
    <w:rsid w:val="00A339DE"/>
    <w:rsid w:val="00A342E8"/>
    <w:rsid w:val="00A343EE"/>
    <w:rsid w:val="00A34E80"/>
    <w:rsid w:val="00A36E19"/>
    <w:rsid w:val="00A377FE"/>
    <w:rsid w:val="00A402C5"/>
    <w:rsid w:val="00A4078D"/>
    <w:rsid w:val="00A4088C"/>
    <w:rsid w:val="00A40D71"/>
    <w:rsid w:val="00A4152F"/>
    <w:rsid w:val="00A42B60"/>
    <w:rsid w:val="00A43016"/>
    <w:rsid w:val="00A43AE7"/>
    <w:rsid w:val="00A4405B"/>
    <w:rsid w:val="00A44B53"/>
    <w:rsid w:val="00A44C2C"/>
    <w:rsid w:val="00A45A07"/>
    <w:rsid w:val="00A45BEA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CF7"/>
    <w:rsid w:val="00A53F17"/>
    <w:rsid w:val="00A54FEA"/>
    <w:rsid w:val="00A575D6"/>
    <w:rsid w:val="00A60AA0"/>
    <w:rsid w:val="00A612A7"/>
    <w:rsid w:val="00A61730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3CED"/>
    <w:rsid w:val="00A74A74"/>
    <w:rsid w:val="00A75359"/>
    <w:rsid w:val="00A75C7F"/>
    <w:rsid w:val="00A75F2A"/>
    <w:rsid w:val="00A76C90"/>
    <w:rsid w:val="00A772DA"/>
    <w:rsid w:val="00A77D5A"/>
    <w:rsid w:val="00A807D8"/>
    <w:rsid w:val="00A80C80"/>
    <w:rsid w:val="00A81087"/>
    <w:rsid w:val="00A811E3"/>
    <w:rsid w:val="00A81E85"/>
    <w:rsid w:val="00A8253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87F5F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B9B"/>
    <w:rsid w:val="00AA046E"/>
    <w:rsid w:val="00AA09F2"/>
    <w:rsid w:val="00AA0A0E"/>
    <w:rsid w:val="00AA2B31"/>
    <w:rsid w:val="00AA2E40"/>
    <w:rsid w:val="00AA3C63"/>
    <w:rsid w:val="00AA4746"/>
    <w:rsid w:val="00AA50D4"/>
    <w:rsid w:val="00AA52F9"/>
    <w:rsid w:val="00AA5A57"/>
    <w:rsid w:val="00AA64F4"/>
    <w:rsid w:val="00AA6D01"/>
    <w:rsid w:val="00AB085B"/>
    <w:rsid w:val="00AB0DF1"/>
    <w:rsid w:val="00AB1AB8"/>
    <w:rsid w:val="00AB2E57"/>
    <w:rsid w:val="00AB522D"/>
    <w:rsid w:val="00AB7182"/>
    <w:rsid w:val="00AC0315"/>
    <w:rsid w:val="00AC0924"/>
    <w:rsid w:val="00AC0E9C"/>
    <w:rsid w:val="00AC186C"/>
    <w:rsid w:val="00AC18E6"/>
    <w:rsid w:val="00AC2490"/>
    <w:rsid w:val="00AC4DC9"/>
    <w:rsid w:val="00AC6629"/>
    <w:rsid w:val="00AC6CC7"/>
    <w:rsid w:val="00AC72B4"/>
    <w:rsid w:val="00AC7525"/>
    <w:rsid w:val="00AD027F"/>
    <w:rsid w:val="00AD0E61"/>
    <w:rsid w:val="00AD1127"/>
    <w:rsid w:val="00AD15E0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0FDC"/>
    <w:rsid w:val="00AE1A39"/>
    <w:rsid w:val="00AE200F"/>
    <w:rsid w:val="00AE2FF6"/>
    <w:rsid w:val="00AE4031"/>
    <w:rsid w:val="00AE6421"/>
    <w:rsid w:val="00AE6C21"/>
    <w:rsid w:val="00AE71A7"/>
    <w:rsid w:val="00AE737C"/>
    <w:rsid w:val="00AE7D44"/>
    <w:rsid w:val="00AF236B"/>
    <w:rsid w:val="00AF298F"/>
    <w:rsid w:val="00AF3215"/>
    <w:rsid w:val="00AF4CF0"/>
    <w:rsid w:val="00AF6844"/>
    <w:rsid w:val="00AF70DE"/>
    <w:rsid w:val="00AF7FE2"/>
    <w:rsid w:val="00B0006E"/>
    <w:rsid w:val="00B01A0A"/>
    <w:rsid w:val="00B01D10"/>
    <w:rsid w:val="00B01DB4"/>
    <w:rsid w:val="00B027D8"/>
    <w:rsid w:val="00B03804"/>
    <w:rsid w:val="00B04972"/>
    <w:rsid w:val="00B05872"/>
    <w:rsid w:val="00B05934"/>
    <w:rsid w:val="00B05D99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2F5E"/>
    <w:rsid w:val="00B1323C"/>
    <w:rsid w:val="00B13AD3"/>
    <w:rsid w:val="00B15539"/>
    <w:rsid w:val="00B16200"/>
    <w:rsid w:val="00B164EB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16EE"/>
    <w:rsid w:val="00B31B59"/>
    <w:rsid w:val="00B3234D"/>
    <w:rsid w:val="00B3258F"/>
    <w:rsid w:val="00B3292E"/>
    <w:rsid w:val="00B33C77"/>
    <w:rsid w:val="00B33DBD"/>
    <w:rsid w:val="00B340CE"/>
    <w:rsid w:val="00B341F0"/>
    <w:rsid w:val="00B34CBE"/>
    <w:rsid w:val="00B35594"/>
    <w:rsid w:val="00B356FD"/>
    <w:rsid w:val="00B36888"/>
    <w:rsid w:val="00B3786C"/>
    <w:rsid w:val="00B406B8"/>
    <w:rsid w:val="00B42304"/>
    <w:rsid w:val="00B43697"/>
    <w:rsid w:val="00B450C5"/>
    <w:rsid w:val="00B4636C"/>
    <w:rsid w:val="00B463A7"/>
    <w:rsid w:val="00B46E2A"/>
    <w:rsid w:val="00B50330"/>
    <w:rsid w:val="00B52120"/>
    <w:rsid w:val="00B528D0"/>
    <w:rsid w:val="00B52C0C"/>
    <w:rsid w:val="00B52C57"/>
    <w:rsid w:val="00B531EA"/>
    <w:rsid w:val="00B549FC"/>
    <w:rsid w:val="00B56CA9"/>
    <w:rsid w:val="00B609E5"/>
    <w:rsid w:val="00B60B81"/>
    <w:rsid w:val="00B6107C"/>
    <w:rsid w:val="00B61F0D"/>
    <w:rsid w:val="00B62B43"/>
    <w:rsid w:val="00B63AAD"/>
    <w:rsid w:val="00B64927"/>
    <w:rsid w:val="00B67CBD"/>
    <w:rsid w:val="00B67E4E"/>
    <w:rsid w:val="00B71692"/>
    <w:rsid w:val="00B71791"/>
    <w:rsid w:val="00B71B6A"/>
    <w:rsid w:val="00B7233F"/>
    <w:rsid w:val="00B723E2"/>
    <w:rsid w:val="00B725CF"/>
    <w:rsid w:val="00B72AE0"/>
    <w:rsid w:val="00B738C5"/>
    <w:rsid w:val="00B7390A"/>
    <w:rsid w:val="00B73A87"/>
    <w:rsid w:val="00B74192"/>
    <w:rsid w:val="00B74552"/>
    <w:rsid w:val="00B76040"/>
    <w:rsid w:val="00B76B44"/>
    <w:rsid w:val="00B77458"/>
    <w:rsid w:val="00B808DD"/>
    <w:rsid w:val="00B80CA6"/>
    <w:rsid w:val="00B81124"/>
    <w:rsid w:val="00B815A3"/>
    <w:rsid w:val="00B82062"/>
    <w:rsid w:val="00B8325E"/>
    <w:rsid w:val="00B839DD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320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21F3"/>
    <w:rsid w:val="00BA377E"/>
    <w:rsid w:val="00BA5990"/>
    <w:rsid w:val="00BA5E4E"/>
    <w:rsid w:val="00BA6CA1"/>
    <w:rsid w:val="00BA765E"/>
    <w:rsid w:val="00BA7F06"/>
    <w:rsid w:val="00BB025D"/>
    <w:rsid w:val="00BB0C0B"/>
    <w:rsid w:val="00BB115F"/>
    <w:rsid w:val="00BB1FDE"/>
    <w:rsid w:val="00BB2CBA"/>
    <w:rsid w:val="00BB34B9"/>
    <w:rsid w:val="00BB5B75"/>
    <w:rsid w:val="00BB6196"/>
    <w:rsid w:val="00BB698C"/>
    <w:rsid w:val="00BB6BAD"/>
    <w:rsid w:val="00BB77F6"/>
    <w:rsid w:val="00BC0C36"/>
    <w:rsid w:val="00BC3880"/>
    <w:rsid w:val="00BC3982"/>
    <w:rsid w:val="00BC51E1"/>
    <w:rsid w:val="00BC52C2"/>
    <w:rsid w:val="00BC52FB"/>
    <w:rsid w:val="00BC59A1"/>
    <w:rsid w:val="00BC6D2A"/>
    <w:rsid w:val="00BC78C0"/>
    <w:rsid w:val="00BC7FEF"/>
    <w:rsid w:val="00BD1044"/>
    <w:rsid w:val="00BD210F"/>
    <w:rsid w:val="00BD2E5A"/>
    <w:rsid w:val="00BD382D"/>
    <w:rsid w:val="00BD4B7C"/>
    <w:rsid w:val="00BD6442"/>
    <w:rsid w:val="00BD6BA3"/>
    <w:rsid w:val="00BD722E"/>
    <w:rsid w:val="00BE0007"/>
    <w:rsid w:val="00BE10F0"/>
    <w:rsid w:val="00BE1255"/>
    <w:rsid w:val="00BE1C27"/>
    <w:rsid w:val="00BE1F51"/>
    <w:rsid w:val="00BE2452"/>
    <w:rsid w:val="00BE3052"/>
    <w:rsid w:val="00BE398A"/>
    <w:rsid w:val="00BE4C01"/>
    <w:rsid w:val="00BE59FC"/>
    <w:rsid w:val="00BE6BEE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57B9"/>
    <w:rsid w:val="00C20DFF"/>
    <w:rsid w:val="00C21068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18DA"/>
    <w:rsid w:val="00C321BB"/>
    <w:rsid w:val="00C32F1D"/>
    <w:rsid w:val="00C330B4"/>
    <w:rsid w:val="00C3378E"/>
    <w:rsid w:val="00C33BA6"/>
    <w:rsid w:val="00C33D1F"/>
    <w:rsid w:val="00C3461E"/>
    <w:rsid w:val="00C35AA3"/>
    <w:rsid w:val="00C3696A"/>
    <w:rsid w:val="00C36A93"/>
    <w:rsid w:val="00C36F59"/>
    <w:rsid w:val="00C40F90"/>
    <w:rsid w:val="00C411E4"/>
    <w:rsid w:val="00C425B6"/>
    <w:rsid w:val="00C43C97"/>
    <w:rsid w:val="00C458C8"/>
    <w:rsid w:val="00C46131"/>
    <w:rsid w:val="00C47669"/>
    <w:rsid w:val="00C502CF"/>
    <w:rsid w:val="00C5092D"/>
    <w:rsid w:val="00C510AC"/>
    <w:rsid w:val="00C52C2E"/>
    <w:rsid w:val="00C52C30"/>
    <w:rsid w:val="00C52CBA"/>
    <w:rsid w:val="00C534C6"/>
    <w:rsid w:val="00C5354A"/>
    <w:rsid w:val="00C549B7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695"/>
    <w:rsid w:val="00C70934"/>
    <w:rsid w:val="00C70B18"/>
    <w:rsid w:val="00C71FD0"/>
    <w:rsid w:val="00C726DE"/>
    <w:rsid w:val="00C72E3A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448"/>
    <w:rsid w:val="00C85047"/>
    <w:rsid w:val="00C85BE5"/>
    <w:rsid w:val="00C864AA"/>
    <w:rsid w:val="00C8738F"/>
    <w:rsid w:val="00C878CC"/>
    <w:rsid w:val="00C8791D"/>
    <w:rsid w:val="00C908BC"/>
    <w:rsid w:val="00C90D0D"/>
    <w:rsid w:val="00C92FC2"/>
    <w:rsid w:val="00C93D40"/>
    <w:rsid w:val="00C94172"/>
    <w:rsid w:val="00C94F8F"/>
    <w:rsid w:val="00C9543C"/>
    <w:rsid w:val="00C96642"/>
    <w:rsid w:val="00C973C5"/>
    <w:rsid w:val="00CA086D"/>
    <w:rsid w:val="00CA093D"/>
    <w:rsid w:val="00CA0D1E"/>
    <w:rsid w:val="00CA0D2D"/>
    <w:rsid w:val="00CA1AA9"/>
    <w:rsid w:val="00CA1F4B"/>
    <w:rsid w:val="00CA2FE7"/>
    <w:rsid w:val="00CA33C2"/>
    <w:rsid w:val="00CA4248"/>
    <w:rsid w:val="00CA4E5A"/>
    <w:rsid w:val="00CA6848"/>
    <w:rsid w:val="00CA6D20"/>
    <w:rsid w:val="00CA7450"/>
    <w:rsid w:val="00CB125E"/>
    <w:rsid w:val="00CB2532"/>
    <w:rsid w:val="00CB39FD"/>
    <w:rsid w:val="00CB4476"/>
    <w:rsid w:val="00CB47C9"/>
    <w:rsid w:val="00CB4E58"/>
    <w:rsid w:val="00CB5C2F"/>
    <w:rsid w:val="00CB5D05"/>
    <w:rsid w:val="00CB6728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D9F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72"/>
    <w:rsid w:val="00CF2845"/>
    <w:rsid w:val="00CF3AE5"/>
    <w:rsid w:val="00CF4E8B"/>
    <w:rsid w:val="00CF54B4"/>
    <w:rsid w:val="00CF6BDA"/>
    <w:rsid w:val="00CF7BBA"/>
    <w:rsid w:val="00CF7E0E"/>
    <w:rsid w:val="00D00823"/>
    <w:rsid w:val="00D0092D"/>
    <w:rsid w:val="00D02288"/>
    <w:rsid w:val="00D02881"/>
    <w:rsid w:val="00D02D35"/>
    <w:rsid w:val="00D0558F"/>
    <w:rsid w:val="00D05715"/>
    <w:rsid w:val="00D05BF8"/>
    <w:rsid w:val="00D05DC2"/>
    <w:rsid w:val="00D0605A"/>
    <w:rsid w:val="00D06111"/>
    <w:rsid w:val="00D0708F"/>
    <w:rsid w:val="00D07180"/>
    <w:rsid w:val="00D10A12"/>
    <w:rsid w:val="00D11D5E"/>
    <w:rsid w:val="00D12DA0"/>
    <w:rsid w:val="00D13628"/>
    <w:rsid w:val="00D136C9"/>
    <w:rsid w:val="00D152A6"/>
    <w:rsid w:val="00D1670F"/>
    <w:rsid w:val="00D179E8"/>
    <w:rsid w:val="00D20FB6"/>
    <w:rsid w:val="00D221E1"/>
    <w:rsid w:val="00D233BC"/>
    <w:rsid w:val="00D2465C"/>
    <w:rsid w:val="00D25A24"/>
    <w:rsid w:val="00D25A7F"/>
    <w:rsid w:val="00D25E9E"/>
    <w:rsid w:val="00D26167"/>
    <w:rsid w:val="00D26653"/>
    <w:rsid w:val="00D2757D"/>
    <w:rsid w:val="00D3321D"/>
    <w:rsid w:val="00D34A2A"/>
    <w:rsid w:val="00D34DED"/>
    <w:rsid w:val="00D35314"/>
    <w:rsid w:val="00D35CE1"/>
    <w:rsid w:val="00D375A6"/>
    <w:rsid w:val="00D377D8"/>
    <w:rsid w:val="00D4100D"/>
    <w:rsid w:val="00D4110C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748"/>
    <w:rsid w:val="00D5586D"/>
    <w:rsid w:val="00D565F8"/>
    <w:rsid w:val="00D56AE9"/>
    <w:rsid w:val="00D56E36"/>
    <w:rsid w:val="00D57B8B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BBD"/>
    <w:rsid w:val="00D70055"/>
    <w:rsid w:val="00D71B51"/>
    <w:rsid w:val="00D71C9A"/>
    <w:rsid w:val="00D720A3"/>
    <w:rsid w:val="00D720EB"/>
    <w:rsid w:val="00D72FD4"/>
    <w:rsid w:val="00D730D1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F27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3856"/>
    <w:rsid w:val="00D95A8B"/>
    <w:rsid w:val="00D96046"/>
    <w:rsid w:val="00D967BF"/>
    <w:rsid w:val="00D968C9"/>
    <w:rsid w:val="00D96AC0"/>
    <w:rsid w:val="00D971EC"/>
    <w:rsid w:val="00D97E4A"/>
    <w:rsid w:val="00D97EC2"/>
    <w:rsid w:val="00DA1730"/>
    <w:rsid w:val="00DA1994"/>
    <w:rsid w:val="00DA1DBA"/>
    <w:rsid w:val="00DA218E"/>
    <w:rsid w:val="00DA283A"/>
    <w:rsid w:val="00DA5FEC"/>
    <w:rsid w:val="00DA61A2"/>
    <w:rsid w:val="00DA6504"/>
    <w:rsid w:val="00DA7FC1"/>
    <w:rsid w:val="00DB0295"/>
    <w:rsid w:val="00DB12BD"/>
    <w:rsid w:val="00DB35E1"/>
    <w:rsid w:val="00DB3C1C"/>
    <w:rsid w:val="00DB3CAF"/>
    <w:rsid w:val="00DB5BB9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07A"/>
    <w:rsid w:val="00DC6715"/>
    <w:rsid w:val="00DC6F31"/>
    <w:rsid w:val="00DC794C"/>
    <w:rsid w:val="00DC7A65"/>
    <w:rsid w:val="00DD1382"/>
    <w:rsid w:val="00DD1987"/>
    <w:rsid w:val="00DD2261"/>
    <w:rsid w:val="00DD45EF"/>
    <w:rsid w:val="00DD4C62"/>
    <w:rsid w:val="00DD51A4"/>
    <w:rsid w:val="00DD5BD3"/>
    <w:rsid w:val="00DD67CB"/>
    <w:rsid w:val="00DD738D"/>
    <w:rsid w:val="00DD754B"/>
    <w:rsid w:val="00DD7DC0"/>
    <w:rsid w:val="00DE0173"/>
    <w:rsid w:val="00DE0ED4"/>
    <w:rsid w:val="00DE106C"/>
    <w:rsid w:val="00DE113D"/>
    <w:rsid w:val="00DE17F3"/>
    <w:rsid w:val="00DE19EE"/>
    <w:rsid w:val="00DE22C0"/>
    <w:rsid w:val="00DE29C5"/>
    <w:rsid w:val="00DE576C"/>
    <w:rsid w:val="00DE60C9"/>
    <w:rsid w:val="00DE62C2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2C1"/>
    <w:rsid w:val="00DF558D"/>
    <w:rsid w:val="00DF5CC0"/>
    <w:rsid w:val="00DF5D9A"/>
    <w:rsid w:val="00DF7F6B"/>
    <w:rsid w:val="00E00A55"/>
    <w:rsid w:val="00E01311"/>
    <w:rsid w:val="00E0142A"/>
    <w:rsid w:val="00E01687"/>
    <w:rsid w:val="00E01EB4"/>
    <w:rsid w:val="00E02129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81C"/>
    <w:rsid w:val="00E11AAC"/>
    <w:rsid w:val="00E12155"/>
    <w:rsid w:val="00E12E82"/>
    <w:rsid w:val="00E13E1D"/>
    <w:rsid w:val="00E13F9C"/>
    <w:rsid w:val="00E13F9E"/>
    <w:rsid w:val="00E160F8"/>
    <w:rsid w:val="00E161AD"/>
    <w:rsid w:val="00E16711"/>
    <w:rsid w:val="00E175FF"/>
    <w:rsid w:val="00E206ED"/>
    <w:rsid w:val="00E212B6"/>
    <w:rsid w:val="00E21789"/>
    <w:rsid w:val="00E21946"/>
    <w:rsid w:val="00E21AB9"/>
    <w:rsid w:val="00E2228B"/>
    <w:rsid w:val="00E22E59"/>
    <w:rsid w:val="00E23085"/>
    <w:rsid w:val="00E23B3A"/>
    <w:rsid w:val="00E24DDB"/>
    <w:rsid w:val="00E25323"/>
    <w:rsid w:val="00E25720"/>
    <w:rsid w:val="00E26856"/>
    <w:rsid w:val="00E331A7"/>
    <w:rsid w:val="00E33560"/>
    <w:rsid w:val="00E34AD0"/>
    <w:rsid w:val="00E36A9D"/>
    <w:rsid w:val="00E37099"/>
    <w:rsid w:val="00E377C5"/>
    <w:rsid w:val="00E406E3"/>
    <w:rsid w:val="00E411A2"/>
    <w:rsid w:val="00E42890"/>
    <w:rsid w:val="00E43A0B"/>
    <w:rsid w:val="00E4611C"/>
    <w:rsid w:val="00E46122"/>
    <w:rsid w:val="00E50343"/>
    <w:rsid w:val="00E506EF"/>
    <w:rsid w:val="00E51E57"/>
    <w:rsid w:val="00E5204B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E4B"/>
    <w:rsid w:val="00E5752C"/>
    <w:rsid w:val="00E608EB"/>
    <w:rsid w:val="00E623D2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F2B"/>
    <w:rsid w:val="00E751E6"/>
    <w:rsid w:val="00E75C77"/>
    <w:rsid w:val="00E75F77"/>
    <w:rsid w:val="00E77353"/>
    <w:rsid w:val="00E7751F"/>
    <w:rsid w:val="00E7773E"/>
    <w:rsid w:val="00E809DC"/>
    <w:rsid w:val="00E80ADD"/>
    <w:rsid w:val="00E80E40"/>
    <w:rsid w:val="00E81522"/>
    <w:rsid w:val="00E81988"/>
    <w:rsid w:val="00E8211E"/>
    <w:rsid w:val="00E828DD"/>
    <w:rsid w:val="00E8446E"/>
    <w:rsid w:val="00E85081"/>
    <w:rsid w:val="00E86888"/>
    <w:rsid w:val="00E86EB9"/>
    <w:rsid w:val="00E87783"/>
    <w:rsid w:val="00E907A7"/>
    <w:rsid w:val="00E90D1E"/>
    <w:rsid w:val="00E90D45"/>
    <w:rsid w:val="00E90F97"/>
    <w:rsid w:val="00E93D9D"/>
    <w:rsid w:val="00E93E47"/>
    <w:rsid w:val="00E94BB8"/>
    <w:rsid w:val="00E95911"/>
    <w:rsid w:val="00E95C9F"/>
    <w:rsid w:val="00E976B1"/>
    <w:rsid w:val="00E97A84"/>
    <w:rsid w:val="00EA0C9C"/>
    <w:rsid w:val="00EA198D"/>
    <w:rsid w:val="00EA231C"/>
    <w:rsid w:val="00EA2CAD"/>
    <w:rsid w:val="00EA42C4"/>
    <w:rsid w:val="00EA4C99"/>
    <w:rsid w:val="00EA5522"/>
    <w:rsid w:val="00EA652B"/>
    <w:rsid w:val="00EA6D70"/>
    <w:rsid w:val="00EA6E2A"/>
    <w:rsid w:val="00EA781B"/>
    <w:rsid w:val="00EB0784"/>
    <w:rsid w:val="00EB07E5"/>
    <w:rsid w:val="00EB0832"/>
    <w:rsid w:val="00EB0EBF"/>
    <w:rsid w:val="00EB2AF1"/>
    <w:rsid w:val="00EB2BAB"/>
    <w:rsid w:val="00EB34A6"/>
    <w:rsid w:val="00EB3545"/>
    <w:rsid w:val="00EB44FB"/>
    <w:rsid w:val="00EB4883"/>
    <w:rsid w:val="00EB54B7"/>
    <w:rsid w:val="00EB5A2E"/>
    <w:rsid w:val="00EB78A0"/>
    <w:rsid w:val="00EC1011"/>
    <w:rsid w:val="00EC2642"/>
    <w:rsid w:val="00EC2E8A"/>
    <w:rsid w:val="00EC3D63"/>
    <w:rsid w:val="00EC4061"/>
    <w:rsid w:val="00EC486D"/>
    <w:rsid w:val="00EC4D2E"/>
    <w:rsid w:val="00EC609A"/>
    <w:rsid w:val="00EC6977"/>
    <w:rsid w:val="00EC7244"/>
    <w:rsid w:val="00ED0302"/>
    <w:rsid w:val="00ED03C3"/>
    <w:rsid w:val="00ED0C9A"/>
    <w:rsid w:val="00ED1A38"/>
    <w:rsid w:val="00ED1B48"/>
    <w:rsid w:val="00ED1E52"/>
    <w:rsid w:val="00ED33EA"/>
    <w:rsid w:val="00ED3915"/>
    <w:rsid w:val="00EE263C"/>
    <w:rsid w:val="00EE3B6B"/>
    <w:rsid w:val="00EE3F4E"/>
    <w:rsid w:val="00EE4B0F"/>
    <w:rsid w:val="00EE5670"/>
    <w:rsid w:val="00EE668C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0B5"/>
    <w:rsid w:val="00EF69D8"/>
    <w:rsid w:val="00EF70A1"/>
    <w:rsid w:val="00EF7F54"/>
    <w:rsid w:val="00F01DC1"/>
    <w:rsid w:val="00F030EA"/>
    <w:rsid w:val="00F03488"/>
    <w:rsid w:val="00F042AE"/>
    <w:rsid w:val="00F0540A"/>
    <w:rsid w:val="00F06CD8"/>
    <w:rsid w:val="00F0707F"/>
    <w:rsid w:val="00F07345"/>
    <w:rsid w:val="00F111CF"/>
    <w:rsid w:val="00F1206E"/>
    <w:rsid w:val="00F122B6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0AC8"/>
    <w:rsid w:val="00F219C4"/>
    <w:rsid w:val="00F21F07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6D46"/>
    <w:rsid w:val="00F47542"/>
    <w:rsid w:val="00F47865"/>
    <w:rsid w:val="00F47BB9"/>
    <w:rsid w:val="00F47D4F"/>
    <w:rsid w:val="00F50B57"/>
    <w:rsid w:val="00F5227B"/>
    <w:rsid w:val="00F525C0"/>
    <w:rsid w:val="00F533C3"/>
    <w:rsid w:val="00F5657D"/>
    <w:rsid w:val="00F57867"/>
    <w:rsid w:val="00F608D7"/>
    <w:rsid w:val="00F619ED"/>
    <w:rsid w:val="00F63238"/>
    <w:rsid w:val="00F632B1"/>
    <w:rsid w:val="00F63497"/>
    <w:rsid w:val="00F63982"/>
    <w:rsid w:val="00F6445B"/>
    <w:rsid w:val="00F64870"/>
    <w:rsid w:val="00F65BCE"/>
    <w:rsid w:val="00F664B0"/>
    <w:rsid w:val="00F66920"/>
    <w:rsid w:val="00F677EA"/>
    <w:rsid w:val="00F72B08"/>
    <w:rsid w:val="00F73058"/>
    <w:rsid w:val="00F730C0"/>
    <w:rsid w:val="00F7566F"/>
    <w:rsid w:val="00F76C6A"/>
    <w:rsid w:val="00F80132"/>
    <w:rsid w:val="00F81713"/>
    <w:rsid w:val="00F8184A"/>
    <w:rsid w:val="00F81F27"/>
    <w:rsid w:val="00F839CC"/>
    <w:rsid w:val="00F84588"/>
    <w:rsid w:val="00F84877"/>
    <w:rsid w:val="00F85D03"/>
    <w:rsid w:val="00F8659E"/>
    <w:rsid w:val="00F87B9E"/>
    <w:rsid w:val="00F90983"/>
    <w:rsid w:val="00F91A79"/>
    <w:rsid w:val="00F92B14"/>
    <w:rsid w:val="00F942A7"/>
    <w:rsid w:val="00F946F1"/>
    <w:rsid w:val="00F94C76"/>
    <w:rsid w:val="00F9580F"/>
    <w:rsid w:val="00FA01F8"/>
    <w:rsid w:val="00FA02B9"/>
    <w:rsid w:val="00FA06A7"/>
    <w:rsid w:val="00FA0835"/>
    <w:rsid w:val="00FA0A62"/>
    <w:rsid w:val="00FA0C09"/>
    <w:rsid w:val="00FA0C97"/>
    <w:rsid w:val="00FA0D35"/>
    <w:rsid w:val="00FA1199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6B2"/>
    <w:rsid w:val="00FA6DF6"/>
    <w:rsid w:val="00FB1298"/>
    <w:rsid w:val="00FB266D"/>
    <w:rsid w:val="00FB27CE"/>
    <w:rsid w:val="00FB3503"/>
    <w:rsid w:val="00FB4D19"/>
    <w:rsid w:val="00FB52B1"/>
    <w:rsid w:val="00FB564C"/>
    <w:rsid w:val="00FB5A6C"/>
    <w:rsid w:val="00FB5E75"/>
    <w:rsid w:val="00FB653D"/>
    <w:rsid w:val="00FB6A6A"/>
    <w:rsid w:val="00FB7005"/>
    <w:rsid w:val="00FC13BF"/>
    <w:rsid w:val="00FC1E17"/>
    <w:rsid w:val="00FC1F95"/>
    <w:rsid w:val="00FC2079"/>
    <w:rsid w:val="00FC418A"/>
    <w:rsid w:val="00FC4354"/>
    <w:rsid w:val="00FC5016"/>
    <w:rsid w:val="00FC5717"/>
    <w:rsid w:val="00FC6C4E"/>
    <w:rsid w:val="00FC74B2"/>
    <w:rsid w:val="00FD0FC9"/>
    <w:rsid w:val="00FD30CA"/>
    <w:rsid w:val="00FD3B60"/>
    <w:rsid w:val="00FD4046"/>
    <w:rsid w:val="00FD6321"/>
    <w:rsid w:val="00FD6E11"/>
    <w:rsid w:val="00FD721F"/>
    <w:rsid w:val="00FD771E"/>
    <w:rsid w:val="00FE1B72"/>
    <w:rsid w:val="00FE2DA5"/>
    <w:rsid w:val="00FE3077"/>
    <w:rsid w:val="00FE7AB4"/>
    <w:rsid w:val="00FF1088"/>
    <w:rsid w:val="00FF16DD"/>
    <w:rsid w:val="00FF274C"/>
    <w:rsid w:val="00FF388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9505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0519"/>
    <w:pPr>
      <w:keepNext/>
      <w:keepLines/>
      <w:spacing w:before="1440" w:after="240" w:line="240" w:lineRule="auto"/>
      <w:outlineLvl w:val="0"/>
    </w:pPr>
    <w:rPr>
      <w:rFonts w:cs="Times New Roman"/>
      <w:b/>
      <w:bCs/>
      <w:color w:val="6B2976"/>
      <w:sz w:val="6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0519"/>
    <w:pPr>
      <w:keepNext/>
      <w:keepLines/>
      <w:spacing w:before="240" w:after="240" w:line="240" w:lineRule="auto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34A6"/>
    <w:pPr>
      <w:keepNext/>
      <w:keepLines/>
      <w:spacing w:line="240" w:lineRule="auto"/>
      <w:outlineLvl w:val="3"/>
    </w:pPr>
    <w:rPr>
      <w:rFonts w:eastAsiaTheme="majorEastAsia" w:cstheme="majorBidi"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0519"/>
    <w:rPr>
      <w:rFonts w:ascii="FS Me" w:hAnsi="FS Me"/>
      <w:b/>
      <w:bCs/>
      <w:color w:val="6B2976"/>
      <w:sz w:val="6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980519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0444"/>
    <w:pPr>
      <w:tabs>
        <w:tab w:val="right" w:pos="9072"/>
      </w:tabs>
      <w:spacing w:after="100" w:line="312" w:lineRule="auto"/>
      <w:ind w:right="113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EB34A6"/>
    <w:rPr>
      <w:rFonts w:ascii="FS Me" w:eastAsiaTheme="majorEastAsia" w:hAnsi="FS Me" w:cstheme="majorBidi"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1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1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1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community/grants/current-and-future-grant-round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ndis.gov.au/community/information-linkages-and-capacity-building-ilc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mmunitygrants.gov.a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formationaccessgroup.com" TargetMode="External"/><Relationship Id="rId10" Type="http://schemas.openxmlformats.org/officeDocument/2006/relationships/hyperlink" Target="https://www.grants.gov.au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file:///\\TIAGN01\TIAG\IAG\2684%20-%20NDIA%20-%20Easy%20Read%20fact%20sheet\2_Working%20Files\www.facebook.com\NDISA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6BDBF-CB46-487E-9FF9-0A8F58409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7</Pages>
  <Words>1617</Words>
  <Characters>921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Linkages and Capacity Building Program Guidelines 2019–20 to 2021–22 Easy English version</vt:lpstr>
    </vt:vector>
  </TitlesOfParts>
  <Company>Hewlett-Packard</Company>
  <LinksUpToDate>false</LinksUpToDate>
  <CharactersWithSpaces>1081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Linkages and Capacity Building Program Guidelines 2019–20 to 2021–22 Easy English version</dc:title>
  <dc:subject/>
  <dc:creator>Lyndall Thomas</dc:creator>
  <cp:keywords/>
  <dc:description/>
  <cp:lastModifiedBy>Ian Thomas</cp:lastModifiedBy>
  <cp:revision>8</cp:revision>
  <cp:lastPrinted>2017-11-01T01:20:00Z</cp:lastPrinted>
  <dcterms:created xsi:type="dcterms:W3CDTF">2019-05-13T03:59:00Z</dcterms:created>
  <dcterms:modified xsi:type="dcterms:W3CDTF">2019-05-16T05:08:00Z</dcterms:modified>
</cp:coreProperties>
</file>